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04ACB3" w14:textId="7D30FBF1" w:rsidR="00914FE7" w:rsidRPr="00914FE7" w:rsidRDefault="00493580" w:rsidP="00914FE7">
      <w:pPr>
        <w:spacing w:before="120" w:line="276" w:lineRule="auto"/>
        <w:jc w:val="center"/>
        <w:rPr>
          <w:rFonts w:ascii="Arial Narrow" w:hAnsi="Arial Narrow" w:cs="Times New Roman"/>
          <w:b/>
          <w:bCs/>
          <w:sz w:val="28"/>
          <w:szCs w:val="28"/>
        </w:rPr>
      </w:pPr>
      <w:r w:rsidRPr="00914FE7">
        <w:rPr>
          <w:rFonts w:ascii="Arial Narrow" w:hAnsi="Arial Narrow" w:cs="Times New Roman"/>
          <w:b/>
          <w:bCs/>
          <w:sz w:val="28"/>
          <w:szCs w:val="28"/>
        </w:rPr>
        <w:t>ANIMAL OWNER INFORMED CONSENT</w:t>
      </w:r>
      <w:r w:rsidR="00464AF7">
        <w:rPr>
          <w:rFonts w:ascii="Arial Narrow" w:hAnsi="Arial Narrow" w:cs="Times New Roman"/>
          <w:b/>
          <w:bCs/>
          <w:sz w:val="28"/>
          <w:szCs w:val="28"/>
        </w:rPr>
        <w:t xml:space="preserve"> FORM</w:t>
      </w:r>
      <w:r w:rsidRPr="00914FE7">
        <w:rPr>
          <w:rFonts w:ascii="Arial Narrow" w:hAnsi="Arial Narrow" w:cs="Times New Roman"/>
          <w:b/>
          <w:bCs/>
          <w:sz w:val="28"/>
          <w:szCs w:val="28"/>
        </w:rPr>
        <w:t xml:space="preserve"> </w:t>
      </w:r>
      <w:r w:rsidR="0052207A" w:rsidRPr="00914FE7">
        <w:rPr>
          <w:rFonts w:ascii="Arial Narrow" w:hAnsi="Arial Narrow" w:cs="Times New Roman"/>
          <w:b/>
          <w:bCs/>
          <w:sz w:val="28"/>
          <w:szCs w:val="28"/>
        </w:rPr>
        <w:t xml:space="preserve">FOR </w:t>
      </w:r>
      <w:r w:rsidRPr="00914FE7">
        <w:rPr>
          <w:rFonts w:ascii="Arial Narrow" w:hAnsi="Arial Narrow" w:cs="Times New Roman"/>
          <w:b/>
          <w:bCs/>
          <w:sz w:val="28"/>
          <w:szCs w:val="28"/>
        </w:rPr>
        <w:t>USE OF ANIMALS FOR RESEARCH</w:t>
      </w:r>
    </w:p>
    <w:p w14:paraId="46191D73" w14:textId="77777777" w:rsidR="001808E6" w:rsidRPr="00914FE7" w:rsidRDefault="00396A52" w:rsidP="00914FE7">
      <w:pPr>
        <w:shd w:val="clear" w:color="auto" w:fill="002060"/>
        <w:spacing w:line="276" w:lineRule="auto"/>
        <w:jc w:val="center"/>
        <w:rPr>
          <w:rFonts w:ascii="Arial Narrow" w:hAnsi="Arial Narrow" w:cs="Times New Roman"/>
          <w:b/>
          <w:sz w:val="24"/>
          <w:szCs w:val="24"/>
        </w:rPr>
      </w:pPr>
      <w:r w:rsidRPr="00914FE7">
        <w:rPr>
          <w:rFonts w:ascii="Arial Narrow" w:hAnsi="Arial Narrow" w:cs="Times New Roman"/>
          <w:b/>
          <w:sz w:val="24"/>
          <w:szCs w:val="24"/>
        </w:rPr>
        <w:t xml:space="preserve">PART A - </w:t>
      </w:r>
      <w:r w:rsidR="00626CF3" w:rsidRPr="00914FE7">
        <w:rPr>
          <w:rFonts w:ascii="Arial Narrow" w:hAnsi="Arial Narrow" w:cs="Times New Roman"/>
          <w:b/>
          <w:sz w:val="24"/>
          <w:szCs w:val="24"/>
        </w:rPr>
        <w:t>INFORMATION SHEET</w:t>
      </w:r>
    </w:p>
    <w:p w14:paraId="4C8BA536" w14:textId="77777777" w:rsidR="00F4381B" w:rsidRPr="00914FE7" w:rsidRDefault="00F4381B" w:rsidP="00F4381B">
      <w:pPr>
        <w:spacing w:line="190" w:lineRule="auto"/>
        <w:rPr>
          <w:rFonts w:ascii="Arial Narrow" w:hAnsi="Arial Narrow" w:cs="Times New Roman"/>
          <w:b/>
          <w:sz w:val="22"/>
          <w:szCs w:val="22"/>
        </w:rPr>
      </w:pPr>
    </w:p>
    <w:p w14:paraId="2F485688" w14:textId="1C846BE2" w:rsidR="001808E6" w:rsidRPr="00914FE7" w:rsidRDefault="00A60B59" w:rsidP="002E7F2B">
      <w:pPr>
        <w:spacing w:line="190" w:lineRule="auto"/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As the owner or duly authori</w:t>
      </w:r>
      <w:r w:rsidR="00F4381B" w:rsidRPr="00914FE7">
        <w:rPr>
          <w:rFonts w:ascii="Arial Narrow" w:hAnsi="Arial Narrow" w:cs="Times New Roman"/>
          <w:sz w:val="22"/>
          <w:szCs w:val="22"/>
        </w:rPr>
        <w:t>s</w:t>
      </w:r>
      <w:r w:rsidRPr="00914FE7">
        <w:rPr>
          <w:rFonts w:ascii="Arial Narrow" w:hAnsi="Arial Narrow" w:cs="Times New Roman"/>
          <w:sz w:val="22"/>
          <w:szCs w:val="22"/>
        </w:rPr>
        <w:t>ed agent for the owner</w:t>
      </w:r>
      <w:r w:rsidR="00731242" w:rsidRPr="00914FE7">
        <w:rPr>
          <w:rFonts w:ascii="Arial Narrow" w:hAnsi="Arial Narrow" w:cs="Times New Roman"/>
          <w:sz w:val="22"/>
          <w:szCs w:val="22"/>
        </w:rPr>
        <w:t>,</w:t>
      </w:r>
      <w:r w:rsidRPr="00914FE7">
        <w:rPr>
          <w:rFonts w:ascii="Arial Narrow" w:hAnsi="Arial Narrow" w:cs="Times New Roman"/>
          <w:sz w:val="22"/>
          <w:szCs w:val="22"/>
        </w:rPr>
        <w:t xml:space="preserve"> you have been asked to have your animal participate in </w:t>
      </w:r>
      <w:r w:rsidR="00D72D46" w:rsidRPr="00914FE7">
        <w:rPr>
          <w:rFonts w:ascii="Arial Narrow" w:hAnsi="Arial Narrow" w:cs="Times New Roman"/>
          <w:sz w:val="22"/>
          <w:szCs w:val="22"/>
        </w:rPr>
        <w:t>a</w:t>
      </w: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78741C" w:rsidRPr="00914FE7">
        <w:rPr>
          <w:rFonts w:ascii="Arial Narrow" w:hAnsi="Arial Narrow" w:cs="Times New Roman"/>
          <w:sz w:val="22"/>
          <w:szCs w:val="22"/>
        </w:rPr>
        <w:t>research study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. </w:t>
      </w:r>
      <w:r w:rsidR="00D95766" w:rsidRPr="00914FE7">
        <w:rPr>
          <w:rFonts w:ascii="Arial Narrow" w:hAnsi="Arial Narrow" w:cs="Times New Roman"/>
          <w:sz w:val="22"/>
          <w:szCs w:val="22"/>
        </w:rPr>
        <w:t xml:space="preserve">Your informed consent </w:t>
      </w:r>
      <w:r w:rsidR="00F4381B" w:rsidRPr="00914FE7">
        <w:rPr>
          <w:rFonts w:ascii="Arial Narrow" w:hAnsi="Arial Narrow" w:cs="Times New Roman"/>
          <w:sz w:val="22"/>
          <w:szCs w:val="22"/>
        </w:rPr>
        <w:t>is required prior to this use.</w:t>
      </w:r>
      <w:r w:rsidR="00AD7C30">
        <w:rPr>
          <w:rFonts w:ascii="Arial Narrow" w:hAnsi="Arial Narrow" w:cs="Times New Roman"/>
          <w:sz w:val="22"/>
          <w:szCs w:val="22"/>
        </w:rPr>
        <w:t xml:space="preserve"> </w:t>
      </w:r>
      <w:r w:rsidR="00D95766" w:rsidRPr="00914FE7">
        <w:rPr>
          <w:rFonts w:ascii="Arial Narrow" w:hAnsi="Arial Narrow" w:cs="Times New Roman"/>
          <w:sz w:val="22"/>
          <w:szCs w:val="22"/>
        </w:rPr>
        <w:t xml:space="preserve">Please </w:t>
      </w:r>
      <w:r w:rsidR="001F1113" w:rsidRPr="00914FE7">
        <w:rPr>
          <w:rFonts w:ascii="Arial Narrow" w:hAnsi="Arial Narrow" w:cs="Times New Roman"/>
          <w:sz w:val="22"/>
          <w:szCs w:val="22"/>
        </w:rPr>
        <w:t xml:space="preserve">read this </w:t>
      </w:r>
      <w:r w:rsidRPr="00914FE7">
        <w:rPr>
          <w:rFonts w:ascii="Arial Narrow" w:hAnsi="Arial Narrow" w:cs="Times New Roman"/>
          <w:sz w:val="22"/>
          <w:szCs w:val="22"/>
        </w:rPr>
        <w:t>document</w:t>
      </w:r>
      <w:r w:rsidR="001F1113" w:rsidRPr="00914FE7">
        <w:rPr>
          <w:rFonts w:ascii="Arial Narrow" w:hAnsi="Arial Narrow" w:cs="Times New Roman"/>
          <w:sz w:val="22"/>
          <w:szCs w:val="22"/>
        </w:rPr>
        <w:t xml:space="preserve"> and </w:t>
      </w:r>
      <w:r w:rsidR="009F77A3" w:rsidRPr="00914FE7">
        <w:rPr>
          <w:rFonts w:ascii="Arial Narrow" w:hAnsi="Arial Narrow" w:cs="Times New Roman"/>
          <w:sz w:val="22"/>
          <w:szCs w:val="22"/>
        </w:rPr>
        <w:t xml:space="preserve">the </w:t>
      </w:r>
      <w:r w:rsidR="001F1113" w:rsidRPr="00914FE7">
        <w:rPr>
          <w:rFonts w:ascii="Arial Narrow" w:hAnsi="Arial Narrow" w:cs="Times New Roman"/>
          <w:sz w:val="22"/>
          <w:szCs w:val="22"/>
        </w:rPr>
        <w:t>Consent Form</w:t>
      </w:r>
      <w:r w:rsidRPr="00914FE7">
        <w:rPr>
          <w:rFonts w:ascii="Arial Narrow" w:hAnsi="Arial Narrow" w:cs="Times New Roman"/>
          <w:sz w:val="22"/>
          <w:szCs w:val="22"/>
        </w:rPr>
        <w:t xml:space="preserve"> carefully and feel free to ask any questions you might have.</w:t>
      </w:r>
    </w:p>
    <w:p w14:paraId="13A4D50C" w14:textId="77777777" w:rsidR="00864D1B" w:rsidRPr="00914FE7" w:rsidRDefault="00864D1B" w:rsidP="00D95766">
      <w:pPr>
        <w:spacing w:line="190" w:lineRule="auto"/>
        <w:rPr>
          <w:rFonts w:ascii="Arial Narrow" w:hAnsi="Arial Narrow" w:cs="Times New Roman"/>
          <w:sz w:val="22"/>
          <w:szCs w:val="22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819"/>
        <w:gridCol w:w="853"/>
        <w:gridCol w:w="731"/>
        <w:gridCol w:w="60"/>
        <w:gridCol w:w="1502"/>
        <w:gridCol w:w="815"/>
        <w:gridCol w:w="3182"/>
      </w:tblGrid>
      <w:tr w:rsidR="008907D6" w:rsidRPr="00914FE7" w14:paraId="3D50E1A9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8DF345" w14:textId="77777777" w:rsidR="008907D6" w:rsidRPr="00914FE7" w:rsidRDefault="00491F95" w:rsidP="00FC5182">
            <w:pPr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Animal </w:t>
            </w:r>
            <w:r w:rsidR="008907D6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Project Title:</w:t>
            </w:r>
          </w:p>
          <w:p w14:paraId="21BA639A" w14:textId="77777777" w:rsidR="008907D6" w:rsidRPr="00914FE7" w:rsidRDefault="008907D6" w:rsidP="00FC5182">
            <w:pPr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BD401" w14:textId="4057B721" w:rsidR="008907D6" w:rsidRPr="00914FE7" w:rsidRDefault="00CF37E4">
            <w:pPr>
              <w:spacing w:before="60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358854867"/>
                <w:placeholder>
                  <w:docPart w:val="43112705AE0E42B894C988C8EEC405E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8907D6" w:rsidRPr="00914FE7" w14:paraId="5905D40B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2EDEC2E" w14:textId="385E69E5" w:rsidR="008907D6" w:rsidRPr="00914FE7" w:rsidRDefault="008907D6" w:rsidP="00FC5182">
            <w:pPr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A</w:t>
            </w:r>
            <w:r w:rsidR="00444972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R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EC Approval No:</w:t>
            </w:r>
          </w:p>
        </w:tc>
        <w:tc>
          <w:tcPr>
            <w:tcW w:w="7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8E1B" w14:textId="4F3944C8" w:rsidR="008907D6" w:rsidRPr="00914FE7" w:rsidRDefault="00CF37E4">
            <w:pPr>
              <w:spacing w:before="60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628513021"/>
                <w:placeholder>
                  <w:docPart w:val="E8502313D3C3442B940672D9BFD09C0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279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8324" w14:textId="77777777" w:rsidR="008907D6" w:rsidRPr="00914FE7" w:rsidRDefault="008907D6">
            <w:pPr>
              <w:spacing w:before="60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Approval </w:t>
            </w:r>
            <w:r w:rsidR="00084E94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Period 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Dates</w:t>
            </w:r>
            <w:r w:rsidRPr="00914FE7">
              <w:rPr>
                <w:rFonts w:ascii="Arial Narrow" w:hAnsi="Arial Narrow" w:cs="Times New Roman"/>
                <w:sz w:val="22"/>
                <w:szCs w:val="22"/>
              </w:rPr>
              <w:t xml:space="preserve">: </w:t>
            </w:r>
            <w:r w:rsidR="00A3493A" w:rsidRPr="00914FE7">
              <w:rPr>
                <w:rFonts w:ascii="Arial Narrow" w:hAnsi="Arial Narrow" w:cs="Times New Roman"/>
                <w:sz w:val="22"/>
                <w:szCs w:val="22"/>
              </w:rPr>
              <w:t>dd/mm/yy  to</w:t>
            </w:r>
            <w:r w:rsidRPr="00914FE7">
              <w:rPr>
                <w:rFonts w:ascii="Arial Narrow" w:hAnsi="Arial Narrow" w:cs="Times New Roman"/>
                <w:sz w:val="22"/>
                <w:szCs w:val="22"/>
              </w:rPr>
              <w:t xml:space="preserve"> </w:t>
            </w:r>
            <w:r w:rsidR="004D75FD" w:rsidRPr="00914FE7">
              <w:rPr>
                <w:rFonts w:ascii="Arial Narrow" w:hAnsi="Arial Narrow" w:cs="Times New Roman"/>
                <w:sz w:val="22"/>
                <w:szCs w:val="22"/>
              </w:rPr>
              <w:t xml:space="preserve"> dd/</w:t>
            </w:r>
            <w:r w:rsidR="00D22BDC" w:rsidRPr="00914FE7">
              <w:rPr>
                <w:rFonts w:ascii="Arial Narrow" w:hAnsi="Arial Narrow" w:cs="Times New Roman"/>
                <w:sz w:val="22"/>
                <w:szCs w:val="22"/>
              </w:rPr>
              <w:t>mm/</w:t>
            </w:r>
            <w:r w:rsidR="00A3493A" w:rsidRPr="00914FE7">
              <w:rPr>
                <w:rFonts w:ascii="Arial Narrow" w:hAnsi="Arial Narrow" w:cs="Times New Roman"/>
                <w:sz w:val="22"/>
                <w:szCs w:val="22"/>
              </w:rPr>
              <w:t>yy</w:t>
            </w:r>
            <w:r w:rsidRPr="00914FE7">
              <w:rPr>
                <w:rFonts w:ascii="Arial Narrow" w:hAnsi="Arial Narrow" w:cs="Times New Roman"/>
                <w:sz w:val="22"/>
                <w:szCs w:val="22"/>
              </w:rPr>
              <w:t xml:space="preserve"> </w:t>
            </w:r>
          </w:p>
        </w:tc>
      </w:tr>
      <w:tr w:rsidR="00771C69" w:rsidRPr="00914FE7" w14:paraId="24A72C1F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A48D47" w14:textId="77777777" w:rsidR="00771C69" w:rsidRPr="00914FE7" w:rsidRDefault="00D330BA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Principal </w:t>
            </w:r>
            <w:r w:rsidR="00771C69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 Investigator</w:t>
            </w:r>
            <w:r w:rsidR="001F1113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 Name</w:t>
            </w:r>
            <w:r w:rsidR="00771C69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AA1E" w14:textId="03B71BAB" w:rsidR="00771C69" w:rsidRPr="00914FE7" w:rsidRDefault="00CF37E4">
            <w:pPr>
              <w:tabs>
                <w:tab w:val="left" w:pos="1418"/>
              </w:tabs>
              <w:spacing w:before="60" w:line="192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810562350"/>
                <w:placeholder>
                  <w:docPart w:val="2D81C1FCCD2544CDBAFFD623A02C678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771C69" w:rsidRPr="00914FE7" w14:paraId="6B8A8239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47867" w14:textId="77777777" w:rsidR="00771C69" w:rsidRPr="00914FE7" w:rsidRDefault="00604AC1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School</w:t>
            </w:r>
            <w:r w:rsidR="00D330BA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/Department/Centre</w:t>
            </w:r>
            <w:r w:rsidR="00771C69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EAC7" w14:textId="3713B8EB" w:rsidR="00771C69" w:rsidRPr="00914FE7" w:rsidRDefault="00CF37E4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333567761"/>
                <w:placeholder>
                  <w:docPart w:val="98D6776004764A8CA42D6CD2699A0C7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D330BA" w:rsidRPr="00914FE7" w14:paraId="2C03CF0E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B2ABCF" w14:textId="77777777" w:rsidR="00D330BA" w:rsidRPr="00914FE7" w:rsidRDefault="00D330BA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Contact Details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5FBA4" w14:textId="77777777" w:rsidR="00D330BA" w:rsidRPr="00914FE7" w:rsidRDefault="00D330B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Cs/>
                <w:i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Phone:</w:t>
            </w:r>
          </w:p>
        </w:tc>
        <w:tc>
          <w:tcPr>
            <w:tcW w:w="11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9B71" w14:textId="7322B30D" w:rsidR="00D330BA" w:rsidRPr="00914FE7" w:rsidRDefault="00CF37E4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405954589"/>
                <w:placeholder>
                  <w:docPart w:val="0ACB905B70784272996043594DA38832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283A" w14:textId="77777777" w:rsidR="00D330BA" w:rsidRPr="00914FE7" w:rsidRDefault="009F77A3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Cs/>
                <w:i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Email: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FB50" w14:textId="452C805A" w:rsidR="00D330BA" w:rsidRPr="00914FE7" w:rsidRDefault="00CF37E4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16422353"/>
                <w:placeholder>
                  <w:docPart w:val="83A54B78E01B4A4F8D24802C0AF1FA2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1A0D7CB1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2B1F42" w14:textId="77777777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Co-Investigator(s) Name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AF247" w14:textId="2C068DC1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039581192"/>
                <w:placeholder>
                  <w:docPart w:val="EB39595EC5B54AF999564B8117C66B3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72B0DABD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753F30" w14:textId="77777777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School/Department/Centre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5C059" w14:textId="6FB7BECC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271451938"/>
                <w:placeholder>
                  <w:docPart w:val="E0544850D440440F9A301871CAA426B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462F07" w:rsidRPr="00914FE7" w14:paraId="77EB905D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5C47EA6" w14:textId="77777777" w:rsidR="00462F07" w:rsidRPr="00914FE7" w:rsidRDefault="00462F07" w:rsidP="0027731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Contact Details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4EB1" w14:textId="77777777" w:rsidR="00462F07" w:rsidRPr="00914FE7" w:rsidRDefault="00462F07" w:rsidP="0027731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Cs/>
                <w:i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Phone:</w:t>
            </w:r>
          </w:p>
        </w:tc>
        <w:tc>
          <w:tcPr>
            <w:tcW w:w="11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6B278" w14:textId="357B06A5" w:rsidR="00462F07" w:rsidRPr="00914FE7" w:rsidRDefault="00CF37E4" w:rsidP="0027731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942643156"/>
                <w:placeholder>
                  <w:docPart w:val="94963513872544B1930C77FB7CE6C74A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7B16" w14:textId="77777777" w:rsidR="00462F07" w:rsidRPr="00914FE7" w:rsidRDefault="00462F07" w:rsidP="0027731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Cs/>
                <w:i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Email: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DE80" w14:textId="64963309" w:rsidR="00462F07" w:rsidRPr="00914FE7" w:rsidRDefault="00CF37E4" w:rsidP="0027731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430588164"/>
                <w:placeholder>
                  <w:docPart w:val="7E061953CAF342179B3650218888F70F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462F07" w:rsidRPr="00914FE7" w14:paraId="4AA98773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0E4503" w14:textId="110DDCDE" w:rsidR="00462F07" w:rsidRPr="00914FE7" w:rsidRDefault="00F54E43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The person r</w:t>
            </w:r>
            <w:r w:rsidR="00462F07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esponsibl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e for the animal(s) during the research s</w:t>
            </w:r>
            <w:r w:rsidR="00462F07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tudy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4CFE" w14:textId="7AEDCB2F" w:rsidR="00462F07" w:rsidRPr="00914FE7" w:rsidRDefault="00CF37E4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719561821"/>
                <w:placeholder>
                  <w:docPart w:val="2C28B4BAE8924BE1AE8274BE460E38E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6FE8A25C" w14:textId="77777777" w:rsidR="00462F07" w:rsidRPr="00914FE7" w:rsidRDefault="00462F07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462F07" w:rsidRPr="00914FE7" w14:paraId="3DA87598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BE337F" w14:textId="77777777" w:rsidR="00462F07" w:rsidRPr="00914FE7" w:rsidRDefault="00462F07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Contact Details: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A7E7A" w14:textId="77777777" w:rsidR="00462F07" w:rsidRPr="00914FE7" w:rsidRDefault="00462F07" w:rsidP="008F0172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Phone:</w:t>
            </w:r>
          </w:p>
        </w:tc>
        <w:tc>
          <w:tcPr>
            <w:tcW w:w="11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0B60" w14:textId="4E8845DC" w:rsidR="00462F07" w:rsidRPr="00914FE7" w:rsidRDefault="00CF37E4" w:rsidP="008F0172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740627023"/>
                <w:placeholder>
                  <w:docPart w:val="3519087B42ED47ACAD59EE4A276C27A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41DB" w14:textId="77777777" w:rsidR="00462F07" w:rsidRPr="00914FE7" w:rsidRDefault="00462F07" w:rsidP="008F0172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Cs/>
                <w:i/>
                <w:sz w:val="22"/>
                <w:szCs w:val="22"/>
              </w:rPr>
              <w:t>Email:</w:t>
            </w:r>
          </w:p>
        </w:tc>
        <w:tc>
          <w:tcPr>
            <w:tcW w:w="1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628D" w14:textId="04517EAF" w:rsidR="00462F07" w:rsidRPr="00914FE7" w:rsidRDefault="00CF37E4" w:rsidP="008F0172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bCs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99441274"/>
                <w:placeholder>
                  <w:docPart w:val="E84AC46FE97E42FE97D68544A323275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71E90FC0" w14:textId="77777777" w:rsidTr="00B4534A">
        <w:trPr>
          <w:cantSplit/>
          <w:trHeight w:val="117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B40ECE" w14:textId="4BB83E37" w:rsidR="00B4534A" w:rsidRPr="00914FE7" w:rsidRDefault="00F54E43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The l</w:t>
            </w:r>
            <w:r w:rsidR="00B4534A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ocation where 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the </w:t>
            </w:r>
            <w:r w:rsidR="00B4534A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animal(s) participation/research study occurs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AC5B" w14:textId="7F8C62EA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893915019"/>
                <w:placeholder>
                  <w:docPart w:val="31F66C618626417A822DD3C335C5E62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2C22121D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0E30CA" w14:textId="77777777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Aims and benefits of  the Research Study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2688F" w14:textId="5B47086C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465267706"/>
                <w:placeholder>
                  <w:docPart w:val="0F3076F7635946BBA9D5FD8DC0475D8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30E910D5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1DA60C" w14:textId="77777777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Duration of animal(s) participation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E716" w14:textId="77446CA8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664973716"/>
                <w:placeholder>
                  <w:docPart w:val="9DE7A88C2CB141A88A4F9337CABDC6E6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3B6FF7D6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378D0C" w14:textId="77777777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Description of animal(s) procedures to be carried out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B051E" w14:textId="0143CC8F" w:rsidR="00B4534A" w:rsidRPr="00914FE7" w:rsidRDefault="00CF37E4" w:rsidP="00B4534A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639069345"/>
                <w:placeholder>
                  <w:docPart w:val="1F73A8B994E041B695A3D66DED18793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4534A" w:rsidRPr="00914FE7" w14:paraId="4E380D40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839F76" w14:textId="0A4FA210" w:rsidR="00B4534A" w:rsidRPr="00914FE7" w:rsidRDefault="00B4534A" w:rsidP="00B4534A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Possible discomfort, risks and complications</w:t>
            </w:r>
            <w:r w:rsidR="00F54E43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,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 and steps </w:t>
            </w:r>
            <w:r w:rsidR="00F54E43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to be 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taken to minimise risks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96016" w14:textId="48856A96" w:rsidR="0011017D" w:rsidRDefault="00CF37E4" w:rsidP="00B4534A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617564270"/>
                <w:placeholder>
                  <w:docPart w:val="8CEFD50346054ACA84BFC20AC7DFCF1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FAA1338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208FA4C5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3757E96D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7B94602B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03767F07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6EEBA1E4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4156DEB9" w14:textId="7CC874EB" w:rsid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313A5787" w14:textId="77777777" w:rsidR="00B4534A" w:rsidRPr="0011017D" w:rsidRDefault="00B4534A" w:rsidP="0011017D">
            <w:pPr>
              <w:jc w:val="center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462F07" w:rsidRPr="00914FE7" w14:paraId="32E5C4D6" w14:textId="77777777" w:rsidTr="00B4534A">
        <w:trPr>
          <w:cantSplit/>
          <w:trHeight w:val="400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61213F" w14:textId="77777777" w:rsidR="00462F07" w:rsidRPr="00914FE7" w:rsidRDefault="00462F07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lastRenderedPageBreak/>
              <w:t>Possible benefits to the animal(s):</w:t>
            </w:r>
          </w:p>
        </w:tc>
        <w:tc>
          <w:tcPr>
            <w:tcW w:w="358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5554A" w14:textId="4B8A2A1D" w:rsidR="0011017D" w:rsidRDefault="00CF37E4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270430683"/>
                <w:placeholder>
                  <w:docPart w:val="9CDC4FB2360647BCAC2E439CE5D09FF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2ABC8C0A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43C66D97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41D057D4" w14:textId="77777777" w:rsidR="0011017D" w:rsidRP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0E7E750D" w14:textId="37D31494" w:rsidR="0011017D" w:rsidRDefault="0011017D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  <w:p w14:paraId="37C93F51" w14:textId="77777777" w:rsidR="00462F07" w:rsidRPr="0011017D" w:rsidRDefault="00462F07" w:rsidP="0011017D">
            <w:pPr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462F07" w:rsidRPr="00914FE7" w14:paraId="017A49D0" w14:textId="77777777" w:rsidTr="00251CF8">
        <w:trPr>
          <w:cantSplit/>
          <w:trHeight w:val="1248"/>
        </w:trPr>
        <w:tc>
          <w:tcPr>
            <w:tcW w:w="1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BD0E20" w14:textId="77777777" w:rsidR="00462F07" w:rsidRPr="00914FE7" w:rsidRDefault="00462F07" w:rsidP="00FC5182">
            <w:pPr>
              <w:tabs>
                <w:tab w:val="left" w:pos="6540"/>
              </w:tabs>
              <w:spacing w:before="60" w:after="6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Animal(s) to be returned:</w:t>
            </w:r>
          </w:p>
        </w:tc>
        <w:tc>
          <w:tcPr>
            <w:tcW w:w="8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A6EE" w14:textId="77777777" w:rsidR="00462F07" w:rsidRPr="00914FE7" w:rsidRDefault="00CF37E4" w:rsidP="009F77A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autoSpaceDE/>
              <w:autoSpaceDN/>
              <w:spacing w:after="160" w:line="259" w:lineRule="auto"/>
              <w:jc w:val="both"/>
              <w:rPr>
                <w:rFonts w:ascii="Arial Narrow" w:eastAsia="Cambria" w:hAnsi="Arial Narrow" w:cs="Times New Roman"/>
                <w:color w:val="000000"/>
                <w:sz w:val="22"/>
                <w:szCs w:val="22"/>
                <w:u w:color="000000"/>
                <w:bdr w:val="nil"/>
                <w:lang w:val="en-US"/>
              </w:rPr>
            </w:pPr>
            <w:sdt>
              <w:sdtPr>
                <w:rPr>
                  <w:rFonts w:ascii="Arial Narrow" w:eastAsia="Calibri" w:hAnsi="Arial Narrow" w:cs="Times New Roman"/>
                  <w:bCs/>
                  <w:color w:val="000000"/>
                  <w:sz w:val="22"/>
                  <w:szCs w:val="22"/>
                  <w:u w:color="000000"/>
                  <w:bdr w:val="nil"/>
                  <w:lang w:val="en-US"/>
                </w:rPr>
                <w:id w:val="1819140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F07" w:rsidRPr="00914FE7">
                  <w:rPr>
                    <w:rFonts w:ascii="Segoe UI Symbol" w:eastAsia="MS Gothic" w:hAnsi="Segoe UI Symbol" w:cs="Segoe UI Symbol"/>
                    <w:bCs/>
                    <w:color w:val="000000"/>
                    <w:sz w:val="22"/>
                    <w:szCs w:val="22"/>
                    <w:u w:color="000000"/>
                    <w:bdr w:val="nil"/>
                    <w:lang w:val="en-US"/>
                  </w:rPr>
                  <w:t>☐</w:t>
                </w:r>
              </w:sdtContent>
            </w:sdt>
            <w:r w:rsidR="00462F07" w:rsidRPr="00914FE7">
              <w:rPr>
                <w:rFonts w:ascii="Arial Narrow" w:eastAsia="Calibri" w:hAnsi="Arial Narrow" w:cs="Times New Roman"/>
                <w:bCs/>
                <w:color w:val="000000"/>
                <w:sz w:val="22"/>
                <w:szCs w:val="22"/>
                <w:u w:color="000000"/>
                <w:bdr w:val="nil"/>
                <w:lang w:val="en-US"/>
              </w:rPr>
              <w:t xml:space="preserve"> Yes</w:t>
            </w:r>
            <w:r w:rsidR="00462F07" w:rsidRPr="00914FE7">
              <w:rPr>
                <w:rFonts w:ascii="Arial Narrow" w:eastAsia="Calibri" w:hAnsi="Arial Narrow" w:cs="Times New Roman"/>
                <w:bCs/>
                <w:color w:val="000000"/>
                <w:sz w:val="22"/>
                <w:szCs w:val="22"/>
                <w:u w:color="000000"/>
                <w:bdr w:val="nil"/>
                <w:lang w:val="en-US"/>
              </w:rPr>
              <w:tab/>
            </w:r>
            <w:sdt>
              <w:sdtPr>
                <w:rPr>
                  <w:rFonts w:ascii="Arial Narrow" w:eastAsia="Calibri" w:hAnsi="Arial Narrow" w:cs="Times New Roman"/>
                  <w:bCs/>
                  <w:color w:val="000000"/>
                  <w:sz w:val="22"/>
                  <w:szCs w:val="22"/>
                  <w:u w:color="000000"/>
                  <w:bdr w:val="nil"/>
                  <w:lang w:val="en-US"/>
                </w:rPr>
                <w:id w:val="-2001333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2F07" w:rsidRPr="00914FE7">
                  <w:rPr>
                    <w:rFonts w:ascii="Segoe UI Symbol" w:eastAsia="MS Mincho" w:hAnsi="Segoe UI Symbol" w:cs="Segoe UI Symbol"/>
                    <w:bCs/>
                    <w:color w:val="000000"/>
                    <w:sz w:val="22"/>
                    <w:szCs w:val="22"/>
                    <w:u w:color="000000"/>
                    <w:bdr w:val="nil"/>
                    <w:lang w:val="en-US"/>
                  </w:rPr>
                  <w:t>☐</w:t>
                </w:r>
              </w:sdtContent>
            </w:sdt>
            <w:r w:rsidR="00462F07" w:rsidRPr="00914FE7">
              <w:rPr>
                <w:rFonts w:ascii="Arial Narrow" w:eastAsia="Calibri" w:hAnsi="Arial Narrow" w:cs="Times New Roman"/>
                <w:bCs/>
                <w:color w:val="000000"/>
                <w:sz w:val="22"/>
                <w:szCs w:val="22"/>
                <w:u w:color="000000"/>
                <w:bdr w:val="nil"/>
                <w:lang w:val="en-US"/>
              </w:rPr>
              <w:t xml:space="preserve"> No</w:t>
            </w:r>
          </w:p>
          <w:p w14:paraId="30B7F957" w14:textId="77777777" w:rsidR="00462F07" w:rsidRPr="00914FE7" w:rsidRDefault="00462F07" w:rsidP="00493580">
            <w:pPr>
              <w:tabs>
                <w:tab w:val="left" w:pos="456"/>
                <w:tab w:val="left" w:pos="1168"/>
                <w:tab w:val="left" w:pos="5420"/>
                <w:tab w:val="left" w:pos="7121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</w:p>
          <w:p w14:paraId="1CE54245" w14:textId="77777777" w:rsidR="00462F07" w:rsidRPr="00914FE7" w:rsidRDefault="00462F07" w:rsidP="00493580">
            <w:pPr>
              <w:tabs>
                <w:tab w:val="left" w:pos="456"/>
                <w:tab w:val="left" w:pos="1168"/>
                <w:tab w:val="left" w:pos="5420"/>
                <w:tab w:val="left" w:pos="7121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</w:p>
          <w:p w14:paraId="222C055E" w14:textId="77777777" w:rsidR="00462F07" w:rsidRPr="00914FE7" w:rsidRDefault="00462F07" w:rsidP="00493580">
            <w:pPr>
              <w:tabs>
                <w:tab w:val="left" w:pos="456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</w:p>
        </w:tc>
        <w:tc>
          <w:tcPr>
            <w:tcW w:w="27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54C3" w14:textId="3D4ADA84" w:rsidR="00462F07" w:rsidRPr="00914FE7" w:rsidRDefault="00462F07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If Yes, instructions to </w:t>
            </w:r>
            <w:r w:rsidR="0093750D"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the </w:t>
            </w: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owner</w:t>
            </w:r>
            <w:r w:rsidR="00605ADA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; If NO, what is going to happen to the animal</w:t>
            </w:r>
            <w:r w:rsidR="00D07417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s</w:t>
            </w:r>
            <w:r w:rsidR="00F54E43" w:rsidRPr="00914FE7">
              <w:rPr>
                <w:rFonts w:ascii="Arial Narrow" w:hAnsi="Arial Narrow" w:cs="Times New Roman"/>
                <w:b/>
                <w:sz w:val="22"/>
                <w:szCs w:val="22"/>
              </w:rPr>
              <w:t>?</w:t>
            </w:r>
          </w:p>
          <w:p w14:paraId="782A4E69" w14:textId="77777777" w:rsidR="00B4534A" w:rsidRPr="00914FE7" w:rsidRDefault="00B4534A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</w:p>
          <w:p w14:paraId="107FBB11" w14:textId="12BD1778" w:rsidR="00605ADA" w:rsidRPr="00914FE7" w:rsidRDefault="00CF37E4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275486360"/>
                <w:placeholder>
                  <w:docPart w:val="276C07F3287C4783B0075640057F0BD0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4534A" w:rsidRPr="00914FE7">
                  <w:rPr>
                    <w:rStyle w:val="PlaceholderText"/>
                    <w:rFonts w:ascii="Arial Narrow" w:hAnsi="Arial Narrow" w:cs="Times New Roman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DD6B8C0" w14:textId="0230F23C" w:rsidR="00605ADA" w:rsidRPr="00914FE7" w:rsidRDefault="00605ADA">
            <w:pPr>
              <w:tabs>
                <w:tab w:val="left" w:pos="2301"/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</w:p>
        </w:tc>
      </w:tr>
    </w:tbl>
    <w:p w14:paraId="63E1323D" w14:textId="77777777" w:rsidR="00FC5182" w:rsidRPr="00914FE7" w:rsidRDefault="00FC5182">
      <w:pPr>
        <w:rPr>
          <w:rFonts w:ascii="Arial Narrow" w:hAnsi="Arial Narrow" w:cs="Times New Roman"/>
          <w:b/>
          <w:sz w:val="22"/>
          <w:szCs w:val="22"/>
        </w:rPr>
      </w:pPr>
    </w:p>
    <w:p w14:paraId="5151291F" w14:textId="77777777" w:rsidR="00431107" w:rsidRPr="00914FE7" w:rsidRDefault="009D7F91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>Voluntary Participation:</w:t>
      </w:r>
    </w:p>
    <w:p w14:paraId="31A377BC" w14:textId="74F27274" w:rsidR="00431107" w:rsidRPr="00914FE7" w:rsidRDefault="009D7F91" w:rsidP="009E2AE0">
      <w:pPr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The participation of your animal is voluntary, and you may withdraw your animal(</w:t>
      </w:r>
      <w:r w:rsidR="00F4381B" w:rsidRPr="00914FE7">
        <w:rPr>
          <w:rFonts w:ascii="Arial Narrow" w:hAnsi="Arial Narrow" w:cs="Times New Roman"/>
          <w:sz w:val="22"/>
          <w:szCs w:val="22"/>
        </w:rPr>
        <w:t>s) for any reason at any time</w:t>
      </w:r>
      <w:r w:rsidR="003574FC" w:rsidRPr="00914FE7">
        <w:rPr>
          <w:rFonts w:ascii="Arial Narrow" w:hAnsi="Arial Narrow" w:cs="Times New Roman"/>
          <w:sz w:val="22"/>
          <w:szCs w:val="22"/>
        </w:rPr>
        <w:t xml:space="preserve"> without a need for justification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. </w:t>
      </w:r>
      <w:r w:rsidRPr="00914FE7">
        <w:rPr>
          <w:rFonts w:ascii="Arial Narrow" w:hAnsi="Arial Narrow" w:cs="Times New Roman"/>
          <w:sz w:val="22"/>
          <w:szCs w:val="22"/>
        </w:rPr>
        <w:t>If you do not wish to participate</w:t>
      </w:r>
      <w:r w:rsidR="003574FC" w:rsidRPr="00914FE7">
        <w:rPr>
          <w:rFonts w:ascii="Arial Narrow" w:hAnsi="Arial Narrow" w:cs="Times New Roman"/>
          <w:sz w:val="22"/>
          <w:szCs w:val="22"/>
        </w:rPr>
        <w:t>,</w:t>
      </w:r>
      <w:r w:rsidRPr="00914FE7">
        <w:rPr>
          <w:rFonts w:ascii="Arial Narrow" w:hAnsi="Arial Narrow" w:cs="Times New Roman"/>
          <w:sz w:val="22"/>
          <w:szCs w:val="22"/>
        </w:rPr>
        <w:t xml:space="preserve"> you do not have to provide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 any reason for your decision. </w:t>
      </w:r>
      <w:r w:rsidR="00652A41" w:rsidRPr="00914FE7">
        <w:rPr>
          <w:rFonts w:ascii="Arial Narrow" w:hAnsi="Arial Narrow" w:cs="Times New Roman"/>
          <w:sz w:val="22"/>
          <w:szCs w:val="22"/>
        </w:rPr>
        <w:t xml:space="preserve">Refusal to participate or withdraw </w:t>
      </w:r>
      <w:r w:rsidR="003574FC" w:rsidRPr="00914FE7">
        <w:rPr>
          <w:rFonts w:ascii="Arial Narrow" w:hAnsi="Arial Narrow" w:cs="Times New Roman"/>
          <w:sz w:val="22"/>
          <w:szCs w:val="22"/>
        </w:rPr>
        <w:t xml:space="preserve">from the research </w:t>
      </w:r>
      <w:r w:rsidR="00652A41" w:rsidRPr="00914FE7">
        <w:rPr>
          <w:rFonts w:ascii="Arial Narrow" w:hAnsi="Arial Narrow" w:cs="Times New Roman"/>
          <w:sz w:val="22"/>
          <w:szCs w:val="22"/>
        </w:rPr>
        <w:t>will in no way affect the care to which animal partic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ipants are otherwise entitled. </w:t>
      </w:r>
      <w:r w:rsidRPr="00914FE7">
        <w:rPr>
          <w:rFonts w:ascii="Arial Narrow" w:hAnsi="Arial Narrow" w:cs="Times New Roman"/>
          <w:sz w:val="22"/>
          <w:szCs w:val="22"/>
        </w:rPr>
        <w:t>If you withdraw</w:t>
      </w:r>
      <w:r w:rsidR="003574FC" w:rsidRPr="00914FE7">
        <w:rPr>
          <w:rFonts w:ascii="Arial Narrow" w:hAnsi="Arial Narrow" w:cs="Times New Roman"/>
          <w:sz w:val="22"/>
          <w:szCs w:val="22"/>
        </w:rPr>
        <w:t xml:space="preserve"> from the study before the completion of the study</w:t>
      </w:r>
      <w:r w:rsidRPr="00914FE7">
        <w:rPr>
          <w:rFonts w:ascii="Arial Narrow" w:hAnsi="Arial Narrow" w:cs="Times New Roman"/>
          <w:sz w:val="22"/>
          <w:szCs w:val="22"/>
        </w:rPr>
        <w:t>, any data collected about your animal will be retained</w:t>
      </w:r>
      <w:r w:rsidR="003574FC" w:rsidRPr="00914FE7">
        <w:rPr>
          <w:rFonts w:ascii="Arial Narrow" w:hAnsi="Arial Narrow" w:cs="Times New Roman"/>
          <w:sz w:val="22"/>
          <w:szCs w:val="22"/>
        </w:rPr>
        <w:t xml:space="preserve"> by FNU</w:t>
      </w:r>
      <w:r w:rsidRPr="00914FE7">
        <w:rPr>
          <w:rFonts w:ascii="Arial Narrow" w:hAnsi="Arial Narrow" w:cs="Times New Roman"/>
          <w:sz w:val="22"/>
          <w:szCs w:val="22"/>
        </w:rPr>
        <w:t xml:space="preserve"> for analysis.</w:t>
      </w:r>
      <w:r w:rsidR="00652A41" w:rsidRPr="00914FE7">
        <w:rPr>
          <w:rFonts w:ascii="Arial Narrow" w:hAnsi="Arial Narrow" w:cs="Times New Roman"/>
          <w:sz w:val="22"/>
          <w:szCs w:val="22"/>
        </w:rPr>
        <w:t xml:space="preserve">  </w:t>
      </w:r>
    </w:p>
    <w:p w14:paraId="6735293B" w14:textId="77777777" w:rsidR="009D7F91" w:rsidRPr="00914FE7" w:rsidRDefault="009D7F91" w:rsidP="009E2AE0">
      <w:pPr>
        <w:jc w:val="both"/>
        <w:rPr>
          <w:rFonts w:ascii="Arial Narrow" w:hAnsi="Arial Narrow" w:cs="Times New Roman"/>
          <w:sz w:val="22"/>
          <w:szCs w:val="22"/>
        </w:rPr>
      </w:pPr>
    </w:p>
    <w:p w14:paraId="7D7BB6A3" w14:textId="77777777" w:rsidR="009258A0" w:rsidRPr="00914FE7" w:rsidRDefault="009258A0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>Unfor</w:t>
      </w:r>
      <w:r w:rsidR="00F4381B" w:rsidRPr="00914FE7">
        <w:rPr>
          <w:rFonts w:ascii="Arial Narrow" w:hAnsi="Arial Narrow" w:cs="Times New Roman"/>
          <w:b/>
          <w:sz w:val="22"/>
          <w:szCs w:val="22"/>
        </w:rPr>
        <w:t>e</w:t>
      </w:r>
      <w:r w:rsidRPr="00914FE7">
        <w:rPr>
          <w:rFonts w:ascii="Arial Narrow" w:hAnsi="Arial Narrow" w:cs="Times New Roman"/>
          <w:b/>
          <w:sz w:val="22"/>
          <w:szCs w:val="22"/>
        </w:rPr>
        <w:t>seen Risks:</w:t>
      </w:r>
    </w:p>
    <w:p w14:paraId="0E1A953C" w14:textId="77777777" w:rsidR="009258A0" w:rsidRPr="00914FE7" w:rsidRDefault="009258A0" w:rsidP="009E2AE0">
      <w:pPr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Unfor</w:t>
      </w:r>
      <w:r w:rsidR="00F4381B" w:rsidRPr="00914FE7">
        <w:rPr>
          <w:rFonts w:ascii="Arial Narrow" w:hAnsi="Arial Narrow" w:cs="Times New Roman"/>
          <w:sz w:val="22"/>
          <w:szCs w:val="22"/>
        </w:rPr>
        <w:t>e</w:t>
      </w:r>
      <w:r w:rsidRPr="00914FE7">
        <w:rPr>
          <w:rFonts w:ascii="Arial Narrow" w:hAnsi="Arial Narrow" w:cs="Times New Roman"/>
          <w:sz w:val="22"/>
          <w:szCs w:val="22"/>
        </w:rPr>
        <w:t>seen risks might arise at any t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ime during the research study. </w:t>
      </w:r>
      <w:r w:rsidRPr="00914FE7">
        <w:rPr>
          <w:rFonts w:ascii="Arial Narrow" w:hAnsi="Arial Narrow" w:cs="Times New Roman"/>
          <w:sz w:val="22"/>
          <w:szCs w:val="22"/>
        </w:rPr>
        <w:t>The research investigators will promptly inform owners of all animals participating in the study of any new information that may affect their willingness to participate.</w:t>
      </w:r>
    </w:p>
    <w:p w14:paraId="2CDBE8C1" w14:textId="77777777" w:rsidR="009258A0" w:rsidRPr="00914FE7" w:rsidRDefault="009258A0">
      <w:pPr>
        <w:rPr>
          <w:rFonts w:ascii="Arial Narrow" w:hAnsi="Arial Narrow" w:cs="Times New Roman"/>
          <w:sz w:val="22"/>
          <w:szCs w:val="22"/>
        </w:rPr>
      </w:pPr>
    </w:p>
    <w:p w14:paraId="0B7CF24F" w14:textId="113F0B41" w:rsidR="0026687F" w:rsidRPr="00914FE7" w:rsidRDefault="0026687F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 xml:space="preserve">Termination of Participation by </w:t>
      </w:r>
      <w:r w:rsidR="00B86766" w:rsidRPr="00914FE7">
        <w:rPr>
          <w:rFonts w:ascii="Arial Narrow" w:hAnsi="Arial Narrow" w:cs="Times New Roman"/>
          <w:b/>
          <w:sz w:val="22"/>
          <w:szCs w:val="22"/>
        </w:rPr>
        <w:t>Principal</w:t>
      </w:r>
      <w:r w:rsidRPr="00914FE7">
        <w:rPr>
          <w:rFonts w:ascii="Arial Narrow" w:hAnsi="Arial Narrow" w:cs="Times New Roman"/>
          <w:b/>
          <w:sz w:val="22"/>
          <w:szCs w:val="22"/>
        </w:rPr>
        <w:t xml:space="preserve"> Investigator:</w:t>
      </w:r>
    </w:p>
    <w:p w14:paraId="53686B08" w14:textId="64869437" w:rsidR="0026687F" w:rsidRPr="00914FE7" w:rsidRDefault="00B9636C" w:rsidP="009E2AE0">
      <w:pPr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The </w:t>
      </w:r>
      <w:r w:rsidR="00B86766" w:rsidRPr="00914FE7">
        <w:rPr>
          <w:rFonts w:ascii="Arial Narrow" w:hAnsi="Arial Narrow" w:cs="Times New Roman"/>
          <w:sz w:val="22"/>
          <w:szCs w:val="22"/>
        </w:rPr>
        <w:t>Principal</w:t>
      </w:r>
      <w:r w:rsidR="00E62FD0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Pr="00914FE7">
        <w:rPr>
          <w:rFonts w:ascii="Arial Narrow" w:hAnsi="Arial Narrow" w:cs="Times New Roman"/>
          <w:sz w:val="22"/>
          <w:szCs w:val="22"/>
        </w:rPr>
        <w:t>research investigator</w:t>
      </w:r>
      <w:r w:rsidR="00E62FD0" w:rsidRPr="00914FE7">
        <w:rPr>
          <w:rFonts w:ascii="Arial Narrow" w:hAnsi="Arial Narrow" w:cs="Times New Roman"/>
          <w:sz w:val="22"/>
          <w:szCs w:val="22"/>
        </w:rPr>
        <w:t>(</w:t>
      </w:r>
      <w:r w:rsidRPr="00914FE7">
        <w:rPr>
          <w:rFonts w:ascii="Arial Narrow" w:hAnsi="Arial Narrow" w:cs="Times New Roman"/>
          <w:sz w:val="22"/>
          <w:szCs w:val="22"/>
        </w:rPr>
        <w:t>s</w:t>
      </w:r>
      <w:r w:rsidR="00E62FD0" w:rsidRPr="00914FE7">
        <w:rPr>
          <w:rFonts w:ascii="Arial Narrow" w:hAnsi="Arial Narrow" w:cs="Times New Roman"/>
          <w:sz w:val="22"/>
          <w:szCs w:val="22"/>
        </w:rPr>
        <w:t>)</w:t>
      </w:r>
      <w:r w:rsidRPr="00914FE7">
        <w:rPr>
          <w:rFonts w:ascii="Arial Narrow" w:hAnsi="Arial Narrow" w:cs="Times New Roman"/>
          <w:sz w:val="22"/>
          <w:szCs w:val="22"/>
        </w:rPr>
        <w:t xml:space="preserve"> have the right to terminate the research study for any and</w:t>
      </w:r>
      <w:r w:rsidR="00E62FD0" w:rsidRPr="00914FE7">
        <w:rPr>
          <w:rFonts w:ascii="Arial Narrow" w:hAnsi="Arial Narrow" w:cs="Times New Roman"/>
          <w:sz w:val="22"/>
          <w:szCs w:val="22"/>
        </w:rPr>
        <w:t>/or</w:t>
      </w:r>
      <w:r w:rsidRPr="00914FE7">
        <w:rPr>
          <w:rFonts w:ascii="Arial Narrow" w:hAnsi="Arial Narrow" w:cs="Times New Roman"/>
          <w:sz w:val="22"/>
          <w:szCs w:val="22"/>
        </w:rPr>
        <w:t xml:space="preserve"> all participants at any time for any </w:t>
      </w:r>
      <w:r w:rsidR="00E62FD0" w:rsidRPr="00914FE7">
        <w:rPr>
          <w:rFonts w:ascii="Arial Narrow" w:hAnsi="Arial Narrow" w:cs="Times New Roman"/>
          <w:sz w:val="22"/>
          <w:szCs w:val="22"/>
        </w:rPr>
        <w:t xml:space="preserve">valid </w:t>
      </w:r>
      <w:r w:rsidRPr="00914FE7">
        <w:rPr>
          <w:rFonts w:ascii="Arial Narrow" w:hAnsi="Arial Narrow" w:cs="Times New Roman"/>
          <w:sz w:val="22"/>
          <w:szCs w:val="22"/>
        </w:rPr>
        <w:t>reason.</w:t>
      </w:r>
    </w:p>
    <w:p w14:paraId="67DF03CC" w14:textId="77777777" w:rsidR="0024215F" w:rsidRPr="00914FE7" w:rsidRDefault="0024215F">
      <w:pPr>
        <w:rPr>
          <w:rFonts w:ascii="Arial Narrow" w:hAnsi="Arial Narrow" w:cs="Times New Roman"/>
          <w:sz w:val="22"/>
          <w:szCs w:val="22"/>
        </w:rPr>
      </w:pPr>
    </w:p>
    <w:p w14:paraId="71A1868B" w14:textId="77777777" w:rsidR="009D7F91" w:rsidRPr="00914FE7" w:rsidRDefault="006C7D72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>Financial Implications:</w:t>
      </w:r>
    </w:p>
    <w:p w14:paraId="5CB36FBD" w14:textId="113C4C98" w:rsidR="006C7D72" w:rsidRPr="00914FE7" w:rsidRDefault="006C7D72" w:rsidP="009E2AE0">
      <w:pPr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There will be no cost to you for the participation of your animal in the </w:t>
      </w:r>
      <w:r w:rsidR="00346E0E" w:rsidRPr="00914FE7">
        <w:rPr>
          <w:rFonts w:ascii="Arial Narrow" w:hAnsi="Arial Narrow" w:cs="Times New Roman"/>
          <w:sz w:val="22"/>
          <w:szCs w:val="22"/>
        </w:rPr>
        <w:t>research study</w:t>
      </w:r>
      <w:r w:rsidR="00F4381B" w:rsidRPr="00914FE7">
        <w:rPr>
          <w:rFonts w:ascii="Arial Narrow" w:hAnsi="Arial Narrow" w:cs="Times New Roman"/>
          <w:sz w:val="22"/>
          <w:szCs w:val="22"/>
        </w:rPr>
        <w:t>.</w:t>
      </w: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CE0CB5" w:rsidRPr="00914FE7">
        <w:rPr>
          <w:rFonts w:ascii="Arial Narrow" w:hAnsi="Arial Narrow" w:cs="Times New Roman"/>
          <w:sz w:val="22"/>
          <w:szCs w:val="22"/>
        </w:rPr>
        <w:t xml:space="preserve">You will not be charged for any of the procedures performed solely for the study’s purposes. </w:t>
      </w:r>
      <w:r w:rsidRPr="00914FE7">
        <w:rPr>
          <w:rFonts w:ascii="Arial Narrow" w:hAnsi="Arial Narrow" w:cs="Times New Roman"/>
          <w:sz w:val="22"/>
          <w:szCs w:val="22"/>
        </w:rPr>
        <w:t xml:space="preserve">You will receive no reimbursement for the participation of your animal in the </w:t>
      </w:r>
      <w:r w:rsidR="00346E0E" w:rsidRPr="00914FE7">
        <w:rPr>
          <w:rFonts w:ascii="Arial Narrow" w:hAnsi="Arial Narrow" w:cs="Times New Roman"/>
          <w:sz w:val="22"/>
          <w:szCs w:val="22"/>
        </w:rPr>
        <w:t>research study</w:t>
      </w:r>
      <w:r w:rsidR="00F4381B" w:rsidRPr="00914FE7">
        <w:rPr>
          <w:rFonts w:ascii="Arial Narrow" w:hAnsi="Arial Narrow" w:cs="Times New Roman"/>
          <w:sz w:val="22"/>
          <w:szCs w:val="22"/>
        </w:rPr>
        <w:t>.</w:t>
      </w: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CE0CB5" w:rsidRPr="00914FE7">
        <w:rPr>
          <w:rFonts w:ascii="Arial Narrow" w:hAnsi="Arial Narrow" w:cs="Times New Roman"/>
          <w:sz w:val="22"/>
          <w:szCs w:val="22"/>
        </w:rPr>
        <w:t>All unrelated costs for diagnosis, management</w:t>
      </w:r>
      <w:r w:rsidR="00D37AFB" w:rsidRPr="00914FE7">
        <w:rPr>
          <w:rFonts w:ascii="Arial Narrow" w:hAnsi="Arial Narrow" w:cs="Times New Roman"/>
          <w:sz w:val="22"/>
          <w:szCs w:val="22"/>
        </w:rPr>
        <w:t>,</w:t>
      </w:r>
      <w:r w:rsidR="00CE0CB5" w:rsidRPr="00914FE7">
        <w:rPr>
          <w:rFonts w:ascii="Arial Narrow" w:hAnsi="Arial Narrow" w:cs="Times New Roman"/>
          <w:sz w:val="22"/>
          <w:szCs w:val="22"/>
        </w:rPr>
        <w:t xml:space="preserve"> and treatment of your animal are your responsibility (relates to veterinary studies).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9E2AE0" w:rsidRPr="00914FE7">
        <w:rPr>
          <w:rFonts w:ascii="Arial Narrow" w:hAnsi="Arial Narrow" w:cs="Times New Roman"/>
          <w:sz w:val="22"/>
          <w:szCs w:val="22"/>
        </w:rPr>
        <w:t>FNU</w:t>
      </w:r>
      <w:r w:rsidRPr="00914FE7">
        <w:rPr>
          <w:rFonts w:ascii="Arial Narrow" w:hAnsi="Arial Narrow" w:cs="Times New Roman"/>
          <w:sz w:val="22"/>
          <w:szCs w:val="22"/>
        </w:rPr>
        <w:t xml:space="preserve"> does not provide compensation or therapy for any injuries or losses that may occur as a result of participation.</w:t>
      </w:r>
      <w:r w:rsidR="00002352" w:rsidRPr="00914FE7">
        <w:rPr>
          <w:rFonts w:ascii="Arial Narrow" w:hAnsi="Arial Narrow" w:cs="Times New Roman"/>
          <w:sz w:val="22"/>
          <w:szCs w:val="22"/>
        </w:rPr>
        <w:t xml:space="preserve"> If the </w:t>
      </w:r>
      <w:r w:rsidR="00067FD8" w:rsidRPr="00914FE7">
        <w:rPr>
          <w:rFonts w:ascii="Arial Narrow" w:hAnsi="Arial Narrow" w:cs="Times New Roman"/>
          <w:sz w:val="22"/>
          <w:szCs w:val="22"/>
        </w:rPr>
        <w:t xml:space="preserve">animal </w:t>
      </w:r>
      <w:r w:rsidR="00002352" w:rsidRPr="00914FE7">
        <w:rPr>
          <w:rFonts w:ascii="Arial Narrow" w:hAnsi="Arial Narrow" w:cs="Times New Roman"/>
          <w:sz w:val="22"/>
          <w:szCs w:val="22"/>
        </w:rPr>
        <w:t>is insured</w:t>
      </w:r>
      <w:r w:rsidR="00D37AFB" w:rsidRPr="00914FE7">
        <w:rPr>
          <w:rFonts w:ascii="Arial Narrow" w:hAnsi="Arial Narrow" w:cs="Times New Roman"/>
          <w:sz w:val="22"/>
          <w:szCs w:val="22"/>
        </w:rPr>
        <w:t>,</w:t>
      </w:r>
      <w:r w:rsidR="00002352" w:rsidRPr="00914FE7">
        <w:rPr>
          <w:rFonts w:ascii="Arial Narrow" w:hAnsi="Arial Narrow" w:cs="Times New Roman"/>
          <w:sz w:val="22"/>
          <w:szCs w:val="22"/>
        </w:rPr>
        <w:t xml:space="preserve"> you are advised to notify the insurer of involvement in </w:t>
      </w:r>
      <w:r w:rsidR="00D51D4B" w:rsidRPr="00914FE7">
        <w:rPr>
          <w:rFonts w:ascii="Arial Narrow" w:hAnsi="Arial Narrow" w:cs="Times New Roman"/>
          <w:sz w:val="22"/>
          <w:szCs w:val="22"/>
        </w:rPr>
        <w:t xml:space="preserve">the </w:t>
      </w:r>
      <w:r w:rsidR="00002352" w:rsidRPr="00914FE7">
        <w:rPr>
          <w:rFonts w:ascii="Arial Narrow" w:hAnsi="Arial Narrow" w:cs="Times New Roman"/>
          <w:sz w:val="22"/>
          <w:szCs w:val="22"/>
        </w:rPr>
        <w:t>research project</w:t>
      </w:r>
      <w:r w:rsidR="0093750D" w:rsidRPr="00914FE7">
        <w:rPr>
          <w:rFonts w:ascii="Arial Narrow" w:hAnsi="Arial Narrow" w:cs="Times New Roman"/>
          <w:sz w:val="22"/>
          <w:szCs w:val="22"/>
        </w:rPr>
        <w:t>,</w:t>
      </w:r>
      <w:r w:rsidR="00D51D4B" w:rsidRPr="00914FE7">
        <w:rPr>
          <w:rFonts w:ascii="Arial Narrow" w:hAnsi="Arial Narrow" w:cs="Times New Roman"/>
          <w:sz w:val="22"/>
          <w:szCs w:val="22"/>
        </w:rPr>
        <w:t xml:space="preserve"> preferably </w:t>
      </w:r>
      <w:r w:rsidR="00F54E43" w:rsidRPr="00914FE7">
        <w:rPr>
          <w:rFonts w:ascii="Arial Narrow" w:hAnsi="Arial Narrow" w:cs="Times New Roman"/>
          <w:sz w:val="22"/>
          <w:szCs w:val="22"/>
        </w:rPr>
        <w:t>before</w:t>
      </w:r>
      <w:r w:rsidR="00D51D4B" w:rsidRPr="00914FE7">
        <w:rPr>
          <w:rFonts w:ascii="Arial Narrow" w:hAnsi="Arial Narrow" w:cs="Times New Roman"/>
          <w:sz w:val="22"/>
          <w:szCs w:val="22"/>
        </w:rPr>
        <w:t xml:space="preserve"> the participation</w:t>
      </w:r>
      <w:r w:rsidR="00CF37E4">
        <w:rPr>
          <w:rFonts w:ascii="Arial Narrow" w:hAnsi="Arial Narrow" w:cs="Times New Roman"/>
          <w:sz w:val="22"/>
          <w:szCs w:val="22"/>
        </w:rPr>
        <w:t>,</w:t>
      </w:r>
      <w:r w:rsidR="00D51D4B" w:rsidRPr="00914FE7">
        <w:rPr>
          <w:rFonts w:ascii="Arial Narrow" w:hAnsi="Arial Narrow" w:cs="Times New Roman"/>
          <w:sz w:val="22"/>
          <w:szCs w:val="22"/>
        </w:rPr>
        <w:t xml:space="preserve"> and attain a formal consent pertaining to Insurance liabilities</w:t>
      </w:r>
      <w:r w:rsidR="00002352" w:rsidRPr="00914FE7">
        <w:rPr>
          <w:rFonts w:ascii="Arial Narrow" w:hAnsi="Arial Narrow" w:cs="Times New Roman"/>
          <w:sz w:val="22"/>
          <w:szCs w:val="22"/>
        </w:rPr>
        <w:t>.</w:t>
      </w:r>
    </w:p>
    <w:p w14:paraId="6AD29F91" w14:textId="77777777" w:rsidR="00D22589" w:rsidRPr="00914FE7" w:rsidRDefault="00D22589">
      <w:pPr>
        <w:rPr>
          <w:rFonts w:ascii="Arial Narrow" w:hAnsi="Arial Narrow" w:cs="Times New Roman"/>
          <w:sz w:val="22"/>
          <w:szCs w:val="22"/>
        </w:rPr>
      </w:pPr>
    </w:p>
    <w:p w14:paraId="2D406BD2" w14:textId="77777777" w:rsidR="00086EF0" w:rsidRPr="00914FE7" w:rsidRDefault="00086EF0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>Knowledge Transfer/Publication of Research Findings:</w:t>
      </w:r>
    </w:p>
    <w:p w14:paraId="1B7531BB" w14:textId="223A1E40" w:rsidR="00086EF0" w:rsidRPr="00914FE7" w:rsidRDefault="00951440">
      <w:pPr>
        <w:rPr>
          <w:rFonts w:ascii="Arial Narrow" w:hAnsi="Arial Narrow" w:cs="Times New Roman"/>
          <w:i/>
          <w:sz w:val="22"/>
          <w:szCs w:val="22"/>
        </w:rPr>
      </w:pPr>
      <w:r w:rsidRPr="00914FE7">
        <w:rPr>
          <w:rFonts w:ascii="Arial Narrow" w:hAnsi="Arial Narrow" w:cs="Times New Roman"/>
          <w:i/>
          <w:sz w:val="22"/>
          <w:szCs w:val="22"/>
        </w:rPr>
        <w:t>(</w:t>
      </w:r>
      <w:r w:rsidR="00086EF0" w:rsidRPr="00914FE7">
        <w:rPr>
          <w:rFonts w:ascii="Arial Narrow" w:hAnsi="Arial Narrow" w:cs="Times New Roman"/>
          <w:i/>
          <w:sz w:val="22"/>
          <w:szCs w:val="22"/>
        </w:rPr>
        <w:t>Indicate how and to whom the research findings will be reported.  Indicate how consenting owners may find out about th</w:t>
      </w:r>
      <w:r w:rsidRPr="00914FE7">
        <w:rPr>
          <w:rFonts w:ascii="Arial Narrow" w:hAnsi="Arial Narrow" w:cs="Times New Roman"/>
          <w:i/>
          <w:sz w:val="22"/>
          <w:szCs w:val="22"/>
        </w:rPr>
        <w:t xml:space="preserve">e results of the research study.  </w:t>
      </w:r>
      <w:r w:rsidR="009E2AE0" w:rsidRPr="00914FE7">
        <w:rPr>
          <w:rFonts w:ascii="Arial Narrow" w:hAnsi="Arial Narrow" w:cs="Times New Roman"/>
          <w:i/>
          <w:sz w:val="22"/>
          <w:szCs w:val="22"/>
        </w:rPr>
        <w:t>This m</w:t>
      </w:r>
      <w:r w:rsidRPr="00914FE7">
        <w:rPr>
          <w:rFonts w:ascii="Arial Narrow" w:hAnsi="Arial Narrow" w:cs="Times New Roman"/>
          <w:i/>
          <w:sz w:val="22"/>
          <w:szCs w:val="22"/>
        </w:rPr>
        <w:t>a</w:t>
      </w:r>
      <w:r w:rsidR="00086EF0" w:rsidRPr="00914FE7">
        <w:rPr>
          <w:rFonts w:ascii="Arial Narrow" w:hAnsi="Arial Narrow" w:cs="Times New Roman"/>
          <w:i/>
          <w:sz w:val="22"/>
          <w:szCs w:val="22"/>
        </w:rPr>
        <w:t>y not apply to all research, such as commercial-in-confidence research)</w:t>
      </w:r>
      <w:r w:rsidR="00605ADA" w:rsidRPr="00914FE7">
        <w:rPr>
          <w:rFonts w:ascii="Arial Narrow" w:hAnsi="Arial Narrow" w:cs="Times New Roman"/>
          <w:i/>
          <w:sz w:val="22"/>
          <w:szCs w:val="22"/>
        </w:rPr>
        <w:t xml:space="preserve">.  NOTE: For commercial -in -confidence, the owner needs to know this before the research and </w:t>
      </w:r>
      <w:r w:rsidR="000B0691" w:rsidRPr="00914FE7">
        <w:rPr>
          <w:rFonts w:ascii="Arial Narrow" w:hAnsi="Arial Narrow" w:cs="Times New Roman"/>
          <w:i/>
          <w:sz w:val="22"/>
          <w:szCs w:val="22"/>
        </w:rPr>
        <w:t xml:space="preserve">should be </w:t>
      </w:r>
      <w:r w:rsidR="00605ADA" w:rsidRPr="00914FE7">
        <w:rPr>
          <w:rFonts w:ascii="Arial Narrow" w:hAnsi="Arial Narrow" w:cs="Times New Roman"/>
          <w:i/>
          <w:sz w:val="22"/>
          <w:szCs w:val="22"/>
        </w:rPr>
        <w:t>part of the agreement/consent.</w:t>
      </w:r>
    </w:p>
    <w:p w14:paraId="7A018F9F" w14:textId="77777777" w:rsidR="00086EF0" w:rsidRPr="00914FE7" w:rsidRDefault="00086EF0">
      <w:pPr>
        <w:rPr>
          <w:rFonts w:ascii="Arial Narrow" w:hAnsi="Arial Narrow" w:cs="Times New Roman"/>
          <w:sz w:val="22"/>
          <w:szCs w:val="22"/>
        </w:rPr>
      </w:pPr>
    </w:p>
    <w:p w14:paraId="28EFCBE9" w14:textId="77777777" w:rsidR="00D22589" w:rsidRPr="00914FE7" w:rsidRDefault="00D22589" w:rsidP="009E2AE0">
      <w:pPr>
        <w:shd w:val="clear" w:color="auto" w:fill="D9D9D9" w:themeFill="background1" w:themeFillShade="D9"/>
        <w:rPr>
          <w:rFonts w:ascii="Arial Narrow" w:hAnsi="Arial Narrow" w:cs="Times New Roman"/>
          <w:b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t>Confidentiality:</w:t>
      </w:r>
    </w:p>
    <w:p w14:paraId="126E7AF2" w14:textId="4CC75F61" w:rsidR="0082731E" w:rsidRPr="00914FE7" w:rsidRDefault="0026687F">
      <w:pPr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Owner and </w:t>
      </w:r>
      <w:r w:rsidR="007863FB" w:rsidRPr="00914FE7">
        <w:rPr>
          <w:rFonts w:ascii="Arial Narrow" w:hAnsi="Arial Narrow" w:cs="Times New Roman"/>
          <w:sz w:val="22"/>
          <w:szCs w:val="22"/>
        </w:rPr>
        <w:t>animal</w:t>
      </w:r>
      <w:r w:rsidRPr="00914FE7">
        <w:rPr>
          <w:rFonts w:ascii="Arial Narrow" w:hAnsi="Arial Narrow" w:cs="Times New Roman"/>
          <w:sz w:val="22"/>
          <w:szCs w:val="22"/>
        </w:rPr>
        <w:t xml:space="preserve"> confi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dentiality will be maintained. </w:t>
      </w:r>
      <w:r w:rsidR="009E2AE0" w:rsidRPr="00914FE7">
        <w:rPr>
          <w:rFonts w:ascii="Arial Narrow" w:hAnsi="Arial Narrow" w:cs="Times New Roman"/>
          <w:sz w:val="22"/>
          <w:szCs w:val="22"/>
        </w:rPr>
        <w:t xml:space="preserve"> There will be no</w:t>
      </w:r>
      <w:r w:rsidRPr="00914FE7">
        <w:rPr>
          <w:rFonts w:ascii="Arial Narrow" w:hAnsi="Arial Narrow" w:cs="Times New Roman"/>
          <w:sz w:val="22"/>
          <w:szCs w:val="22"/>
        </w:rPr>
        <w:t xml:space="preserve"> identification of </w:t>
      </w:r>
      <w:r w:rsidR="00D37AFB" w:rsidRPr="00914FE7">
        <w:rPr>
          <w:rFonts w:ascii="Arial Narrow" w:hAnsi="Arial Narrow" w:cs="Times New Roman"/>
          <w:sz w:val="22"/>
          <w:szCs w:val="22"/>
        </w:rPr>
        <w:t xml:space="preserve">owners of the animal(s) </w:t>
      </w:r>
      <w:r w:rsidRPr="00914FE7">
        <w:rPr>
          <w:rFonts w:ascii="Arial Narrow" w:hAnsi="Arial Narrow" w:cs="Times New Roman"/>
          <w:sz w:val="22"/>
          <w:szCs w:val="22"/>
        </w:rPr>
        <w:t>made when reporting or publishing the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 data arising from this study. </w:t>
      </w:r>
    </w:p>
    <w:p w14:paraId="336F4C77" w14:textId="57230EB5" w:rsidR="009E2AE0" w:rsidRDefault="009E2AE0">
      <w:pPr>
        <w:rPr>
          <w:rFonts w:ascii="Arial Narrow" w:hAnsi="Arial Narrow" w:cs="Times New Roman"/>
          <w:sz w:val="22"/>
          <w:szCs w:val="22"/>
        </w:rPr>
      </w:pPr>
    </w:p>
    <w:p w14:paraId="76F81FC6" w14:textId="441C668D" w:rsidR="00CF37E4" w:rsidRDefault="00CF37E4">
      <w:pPr>
        <w:rPr>
          <w:rFonts w:ascii="Arial Narrow" w:hAnsi="Arial Narrow" w:cs="Times New Roman"/>
          <w:sz w:val="22"/>
          <w:szCs w:val="22"/>
        </w:rPr>
      </w:pPr>
    </w:p>
    <w:p w14:paraId="10970B8A" w14:textId="67753EBB" w:rsidR="00CF37E4" w:rsidRDefault="00CF37E4">
      <w:pPr>
        <w:rPr>
          <w:rFonts w:ascii="Arial Narrow" w:hAnsi="Arial Narrow" w:cs="Times New Roman"/>
          <w:sz w:val="22"/>
          <w:szCs w:val="22"/>
        </w:rPr>
      </w:pPr>
    </w:p>
    <w:p w14:paraId="17F47390" w14:textId="55CB1ED9" w:rsidR="00CF37E4" w:rsidRDefault="00CF37E4">
      <w:pPr>
        <w:rPr>
          <w:rFonts w:ascii="Arial Narrow" w:hAnsi="Arial Narrow" w:cs="Times New Roman"/>
          <w:sz w:val="22"/>
          <w:szCs w:val="22"/>
        </w:rPr>
      </w:pPr>
    </w:p>
    <w:p w14:paraId="6C6B4A70" w14:textId="417CBB23" w:rsidR="00CF37E4" w:rsidRDefault="00CF37E4">
      <w:pPr>
        <w:rPr>
          <w:rFonts w:ascii="Arial Narrow" w:hAnsi="Arial Narrow" w:cs="Times New Roman"/>
          <w:sz w:val="22"/>
          <w:szCs w:val="22"/>
        </w:rPr>
      </w:pPr>
    </w:p>
    <w:p w14:paraId="69240AD9" w14:textId="77777777" w:rsidR="00CF37E4" w:rsidRPr="00914FE7" w:rsidRDefault="00CF37E4">
      <w:pPr>
        <w:rPr>
          <w:rFonts w:ascii="Arial Narrow" w:hAnsi="Arial Narrow" w:cs="Times New Roman"/>
          <w:sz w:val="22"/>
          <w:szCs w:val="22"/>
        </w:rPr>
      </w:pPr>
    </w:p>
    <w:p w14:paraId="4FD52DB2" w14:textId="77777777" w:rsidR="005360FB" w:rsidRPr="00914FE7" w:rsidRDefault="0082731E" w:rsidP="009E2AE0">
      <w:pPr>
        <w:shd w:val="clear" w:color="auto" w:fill="D9D9D9" w:themeFill="background1" w:themeFillShade="D9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b/>
          <w:sz w:val="22"/>
          <w:szCs w:val="22"/>
        </w:rPr>
        <w:lastRenderedPageBreak/>
        <w:t>Questions:</w:t>
      </w:r>
    </w:p>
    <w:p w14:paraId="13A10DC0" w14:textId="46448ADB" w:rsidR="00493580" w:rsidRPr="00914FE7" w:rsidRDefault="0082731E" w:rsidP="00914FE7">
      <w:pPr>
        <w:pStyle w:val="ListParagraph"/>
        <w:numPr>
          <w:ilvl w:val="0"/>
          <w:numId w:val="13"/>
        </w:numPr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If you have any questions </w:t>
      </w:r>
      <w:r w:rsidR="005360FB" w:rsidRPr="00914FE7">
        <w:rPr>
          <w:rFonts w:ascii="Arial Narrow" w:hAnsi="Arial Narrow" w:cs="Times New Roman"/>
          <w:sz w:val="22"/>
          <w:szCs w:val="22"/>
        </w:rPr>
        <w:t>relating to</w:t>
      </w:r>
      <w:r w:rsidRPr="00914FE7">
        <w:rPr>
          <w:rFonts w:ascii="Arial Narrow" w:hAnsi="Arial Narrow" w:cs="Times New Roman"/>
          <w:sz w:val="22"/>
          <w:szCs w:val="22"/>
        </w:rPr>
        <w:t xml:space="preserve"> the </w:t>
      </w:r>
      <w:r w:rsidR="009243CE" w:rsidRPr="00914FE7">
        <w:rPr>
          <w:rFonts w:ascii="Arial Narrow" w:hAnsi="Arial Narrow" w:cs="Times New Roman"/>
          <w:sz w:val="22"/>
          <w:szCs w:val="22"/>
        </w:rPr>
        <w:t xml:space="preserve">research </w:t>
      </w:r>
      <w:r w:rsidR="0052207A" w:rsidRPr="00914FE7">
        <w:rPr>
          <w:rFonts w:ascii="Arial Narrow" w:hAnsi="Arial Narrow" w:cs="Times New Roman"/>
          <w:sz w:val="22"/>
          <w:szCs w:val="22"/>
        </w:rPr>
        <w:t>study,</w:t>
      </w:r>
      <w:r w:rsidR="00D22FE4" w:rsidRPr="00914FE7">
        <w:rPr>
          <w:rFonts w:ascii="Arial Narrow" w:hAnsi="Arial Narrow" w:cs="Times New Roman"/>
          <w:sz w:val="22"/>
          <w:szCs w:val="22"/>
        </w:rPr>
        <w:t xml:space="preserve"> you may </w:t>
      </w:r>
      <w:r w:rsidRPr="00914FE7">
        <w:rPr>
          <w:rFonts w:ascii="Arial Narrow" w:hAnsi="Arial Narrow" w:cs="Times New Roman"/>
          <w:sz w:val="22"/>
          <w:szCs w:val="22"/>
        </w:rPr>
        <w:t xml:space="preserve">contact the </w:t>
      </w:r>
      <w:r w:rsidR="009243CE" w:rsidRPr="00914FE7">
        <w:rPr>
          <w:rFonts w:ascii="Arial Narrow" w:hAnsi="Arial Narrow" w:cs="Times New Roman"/>
          <w:sz w:val="22"/>
          <w:szCs w:val="22"/>
        </w:rPr>
        <w:t xml:space="preserve">research </w:t>
      </w:r>
      <w:r w:rsidR="00D22FE4" w:rsidRPr="00914FE7">
        <w:rPr>
          <w:rFonts w:ascii="Arial Narrow" w:hAnsi="Arial Narrow" w:cs="Times New Roman"/>
          <w:sz w:val="22"/>
          <w:szCs w:val="22"/>
        </w:rPr>
        <w:t>personnel (</w:t>
      </w:r>
      <w:r w:rsidR="009E2AE0" w:rsidRPr="00914FE7">
        <w:rPr>
          <w:rFonts w:ascii="Arial Narrow" w:hAnsi="Arial Narrow" w:cs="Times New Roman"/>
          <w:sz w:val="22"/>
          <w:szCs w:val="22"/>
        </w:rPr>
        <w:t xml:space="preserve">the Principal </w:t>
      </w:r>
      <w:r w:rsidRPr="00914FE7">
        <w:rPr>
          <w:rFonts w:ascii="Arial Narrow" w:hAnsi="Arial Narrow" w:cs="Times New Roman"/>
          <w:sz w:val="22"/>
          <w:szCs w:val="22"/>
        </w:rPr>
        <w:t xml:space="preserve">Investigator </w:t>
      </w:r>
      <w:r w:rsidR="00E9485F" w:rsidRPr="00914FE7">
        <w:rPr>
          <w:rFonts w:ascii="Arial Narrow" w:hAnsi="Arial Narrow" w:cs="Times New Roman"/>
          <w:sz w:val="22"/>
          <w:szCs w:val="22"/>
        </w:rPr>
        <w:t>and the Responsible Person</w:t>
      </w:r>
      <w:r w:rsidR="009E2AE0" w:rsidRPr="00914FE7">
        <w:rPr>
          <w:rFonts w:ascii="Arial Narrow" w:hAnsi="Arial Narrow" w:cs="Times New Roman"/>
          <w:sz w:val="22"/>
          <w:szCs w:val="22"/>
        </w:rPr>
        <w:t>) accordingly.</w:t>
      </w:r>
    </w:p>
    <w:p w14:paraId="24993959" w14:textId="77777777" w:rsidR="00493580" w:rsidRPr="00914FE7" w:rsidRDefault="00493580">
      <w:pPr>
        <w:rPr>
          <w:rFonts w:ascii="Arial Narrow" w:hAnsi="Arial Narrow" w:cs="Times New Roman"/>
          <w:sz w:val="22"/>
          <w:szCs w:val="22"/>
        </w:rPr>
      </w:pPr>
    </w:p>
    <w:p w14:paraId="34044F33" w14:textId="77777777" w:rsidR="00914FE7" w:rsidRDefault="0082731E" w:rsidP="00D22FE4">
      <w:pPr>
        <w:pStyle w:val="ListParagraph"/>
        <w:numPr>
          <w:ilvl w:val="0"/>
          <w:numId w:val="13"/>
        </w:numPr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This </w:t>
      </w:r>
      <w:r w:rsidR="00F529C5" w:rsidRPr="00914FE7">
        <w:rPr>
          <w:rFonts w:ascii="Arial Narrow" w:hAnsi="Arial Narrow" w:cs="Times New Roman"/>
          <w:sz w:val="22"/>
          <w:szCs w:val="22"/>
        </w:rPr>
        <w:t>research study</w:t>
      </w:r>
      <w:r w:rsidRPr="00914FE7">
        <w:rPr>
          <w:rFonts w:ascii="Arial Narrow" w:hAnsi="Arial Narrow" w:cs="Times New Roman"/>
          <w:sz w:val="22"/>
          <w:szCs w:val="22"/>
        </w:rPr>
        <w:t xml:space="preserve"> has been approved by the </w:t>
      </w:r>
      <w:r w:rsidR="00D22FE4" w:rsidRPr="00914FE7">
        <w:rPr>
          <w:rFonts w:ascii="Arial Narrow" w:hAnsi="Arial Narrow" w:cs="Times New Roman"/>
          <w:sz w:val="22"/>
          <w:szCs w:val="22"/>
        </w:rPr>
        <w:t>Fiji National University</w:t>
      </w:r>
      <w:r w:rsidRPr="00914FE7">
        <w:rPr>
          <w:rFonts w:ascii="Arial Narrow" w:hAnsi="Arial Narrow" w:cs="Times New Roman"/>
          <w:sz w:val="22"/>
          <w:szCs w:val="22"/>
        </w:rPr>
        <w:t xml:space="preserve"> Animal </w:t>
      </w:r>
      <w:r w:rsidR="0093750D" w:rsidRPr="00914FE7">
        <w:rPr>
          <w:rFonts w:ascii="Arial Narrow" w:hAnsi="Arial Narrow" w:cs="Times New Roman"/>
          <w:sz w:val="22"/>
          <w:szCs w:val="22"/>
        </w:rPr>
        <w:t xml:space="preserve">Research </w:t>
      </w:r>
      <w:r w:rsidRPr="00914FE7">
        <w:rPr>
          <w:rFonts w:ascii="Arial Narrow" w:hAnsi="Arial Narrow" w:cs="Times New Roman"/>
          <w:sz w:val="22"/>
          <w:szCs w:val="22"/>
        </w:rPr>
        <w:t>Ethics Committee</w:t>
      </w:r>
      <w:r w:rsidR="00F4381B" w:rsidRPr="00914FE7">
        <w:rPr>
          <w:rFonts w:ascii="Arial Narrow" w:hAnsi="Arial Narrow" w:cs="Times New Roman"/>
          <w:sz w:val="22"/>
          <w:szCs w:val="22"/>
        </w:rPr>
        <w:t xml:space="preserve">. </w:t>
      </w:r>
      <w:r w:rsidRPr="00914FE7">
        <w:rPr>
          <w:rFonts w:ascii="Arial Narrow" w:hAnsi="Arial Narrow" w:cs="Times New Roman"/>
          <w:sz w:val="22"/>
          <w:szCs w:val="22"/>
        </w:rPr>
        <w:t xml:space="preserve">If </w:t>
      </w:r>
      <w:r w:rsidR="001F1113" w:rsidRPr="00914FE7">
        <w:rPr>
          <w:rFonts w:ascii="Arial Narrow" w:hAnsi="Arial Narrow" w:cs="Times New Roman"/>
          <w:sz w:val="22"/>
          <w:szCs w:val="22"/>
        </w:rPr>
        <w:t xml:space="preserve">you </w:t>
      </w:r>
      <w:r w:rsidRPr="00914FE7">
        <w:rPr>
          <w:rFonts w:ascii="Arial Narrow" w:hAnsi="Arial Narrow" w:cs="Times New Roman"/>
          <w:sz w:val="22"/>
          <w:szCs w:val="22"/>
        </w:rPr>
        <w:t xml:space="preserve">wish to discuss </w:t>
      </w:r>
      <w:r w:rsidR="001F1113" w:rsidRPr="00914FE7">
        <w:rPr>
          <w:rFonts w:ascii="Arial Narrow" w:hAnsi="Arial Narrow" w:cs="Times New Roman"/>
          <w:sz w:val="22"/>
          <w:szCs w:val="22"/>
        </w:rPr>
        <w:t xml:space="preserve">other </w:t>
      </w:r>
      <w:r w:rsidRPr="00914FE7">
        <w:rPr>
          <w:rFonts w:ascii="Arial Narrow" w:hAnsi="Arial Narrow" w:cs="Times New Roman"/>
          <w:sz w:val="22"/>
          <w:szCs w:val="22"/>
        </w:rPr>
        <w:t>matters</w:t>
      </w:r>
      <w:r w:rsidR="009D7F91" w:rsidRPr="00914FE7">
        <w:rPr>
          <w:rFonts w:ascii="Arial Narrow" w:hAnsi="Arial Narrow" w:cs="Times New Roman"/>
          <w:sz w:val="22"/>
          <w:szCs w:val="22"/>
        </w:rPr>
        <w:t xml:space="preserve"> or concerns</w:t>
      </w:r>
      <w:r w:rsidRPr="00914FE7">
        <w:rPr>
          <w:rFonts w:ascii="Arial Narrow" w:hAnsi="Arial Narrow" w:cs="Times New Roman"/>
          <w:sz w:val="22"/>
          <w:szCs w:val="22"/>
        </w:rPr>
        <w:t xml:space="preserve"> relating to this project</w:t>
      </w:r>
      <w:r w:rsidR="00EB7879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E85FC7" w:rsidRPr="00914FE7">
        <w:rPr>
          <w:rFonts w:ascii="Arial Narrow" w:hAnsi="Arial Narrow" w:cs="Times New Roman"/>
          <w:sz w:val="22"/>
          <w:szCs w:val="22"/>
        </w:rPr>
        <w:t>with the Animal Ethics Committee</w:t>
      </w:r>
      <w:r w:rsidR="00002CEE" w:rsidRPr="00914FE7">
        <w:rPr>
          <w:rFonts w:ascii="Arial Narrow" w:hAnsi="Arial Narrow" w:cs="Times New Roman"/>
          <w:sz w:val="22"/>
          <w:szCs w:val="22"/>
        </w:rPr>
        <w:t>,</w:t>
      </w:r>
      <w:r w:rsidR="00E85FC7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1F1113" w:rsidRPr="00914FE7">
        <w:rPr>
          <w:rFonts w:ascii="Arial Narrow" w:hAnsi="Arial Narrow" w:cs="Times New Roman"/>
          <w:sz w:val="22"/>
          <w:szCs w:val="22"/>
        </w:rPr>
        <w:t xml:space="preserve">you may contact </w:t>
      </w:r>
      <w:r w:rsidR="00EB7879" w:rsidRPr="00914FE7">
        <w:rPr>
          <w:rFonts w:ascii="Arial Narrow" w:hAnsi="Arial Narrow" w:cs="Times New Roman"/>
          <w:sz w:val="22"/>
          <w:szCs w:val="22"/>
        </w:rPr>
        <w:t>the following</w:t>
      </w:r>
      <w:r w:rsidR="00E85FC7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D22FE4" w:rsidRPr="00914FE7">
        <w:rPr>
          <w:rFonts w:ascii="Arial Narrow" w:hAnsi="Arial Narrow" w:cs="Times New Roman"/>
          <w:sz w:val="22"/>
          <w:szCs w:val="22"/>
        </w:rPr>
        <w:t xml:space="preserve">Animal </w:t>
      </w:r>
      <w:r w:rsidR="0093750D" w:rsidRPr="00914FE7">
        <w:rPr>
          <w:rFonts w:ascii="Arial Narrow" w:hAnsi="Arial Narrow" w:cs="Times New Roman"/>
          <w:sz w:val="22"/>
          <w:szCs w:val="22"/>
        </w:rPr>
        <w:t xml:space="preserve">Research </w:t>
      </w:r>
      <w:r w:rsidR="00D22FE4" w:rsidRPr="00914FE7">
        <w:rPr>
          <w:rFonts w:ascii="Arial Narrow" w:hAnsi="Arial Narrow" w:cs="Times New Roman"/>
          <w:sz w:val="22"/>
          <w:szCs w:val="22"/>
        </w:rPr>
        <w:t>Ethic</w:t>
      </w:r>
      <w:r w:rsidR="00002CEE" w:rsidRPr="00914FE7">
        <w:rPr>
          <w:rFonts w:ascii="Arial Narrow" w:hAnsi="Arial Narrow" w:cs="Times New Roman"/>
          <w:sz w:val="22"/>
          <w:szCs w:val="22"/>
        </w:rPr>
        <w:t>s</w:t>
      </w:r>
      <w:r w:rsidR="00D22FE4" w:rsidRPr="00914FE7">
        <w:rPr>
          <w:rFonts w:ascii="Arial Narrow" w:hAnsi="Arial Narrow" w:cs="Times New Roman"/>
          <w:sz w:val="22"/>
          <w:szCs w:val="22"/>
        </w:rPr>
        <w:t xml:space="preserve"> Committee (</w:t>
      </w:r>
      <w:r w:rsidR="00E85FC7" w:rsidRPr="00914FE7">
        <w:rPr>
          <w:rFonts w:ascii="Arial Narrow" w:hAnsi="Arial Narrow" w:cs="Times New Roman"/>
          <w:sz w:val="22"/>
          <w:szCs w:val="22"/>
        </w:rPr>
        <w:t>A</w:t>
      </w:r>
      <w:r w:rsidR="0093750D" w:rsidRPr="00914FE7">
        <w:rPr>
          <w:rFonts w:ascii="Arial Narrow" w:hAnsi="Arial Narrow" w:cs="Times New Roman"/>
          <w:sz w:val="22"/>
          <w:szCs w:val="22"/>
        </w:rPr>
        <w:t>R</w:t>
      </w:r>
      <w:r w:rsidR="00E85FC7" w:rsidRPr="00914FE7">
        <w:rPr>
          <w:rFonts w:ascii="Arial Narrow" w:hAnsi="Arial Narrow" w:cs="Times New Roman"/>
          <w:sz w:val="22"/>
          <w:szCs w:val="22"/>
        </w:rPr>
        <w:t>EC</w:t>
      </w:r>
      <w:r w:rsidR="00D22FE4" w:rsidRPr="00914FE7">
        <w:rPr>
          <w:rFonts w:ascii="Arial Narrow" w:hAnsi="Arial Narrow" w:cs="Times New Roman"/>
          <w:sz w:val="22"/>
          <w:szCs w:val="22"/>
        </w:rPr>
        <w:t xml:space="preserve">) </w:t>
      </w:r>
      <w:r w:rsidR="00E85FC7" w:rsidRPr="00914FE7">
        <w:rPr>
          <w:rFonts w:ascii="Arial Narrow" w:hAnsi="Arial Narrow" w:cs="Times New Roman"/>
          <w:sz w:val="22"/>
          <w:szCs w:val="22"/>
        </w:rPr>
        <w:t>personnel</w:t>
      </w:r>
    </w:p>
    <w:p w14:paraId="245F2C6C" w14:textId="77777777" w:rsidR="00914FE7" w:rsidRPr="00914FE7" w:rsidRDefault="00914FE7" w:rsidP="00914FE7">
      <w:pPr>
        <w:pStyle w:val="ListParagraph"/>
        <w:rPr>
          <w:rFonts w:ascii="Arial Narrow" w:hAnsi="Arial Narrow" w:cs="Times New Roman"/>
          <w:sz w:val="22"/>
          <w:szCs w:val="22"/>
        </w:rPr>
      </w:pPr>
    </w:p>
    <w:p w14:paraId="33991A07" w14:textId="536473F2" w:rsidR="00D22FE4" w:rsidRDefault="00914FE7" w:rsidP="00914FE7">
      <w:pPr>
        <w:pStyle w:val="ListParagrap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Manager Research Grants &amp; Ethics/Secretary- Animal Research Ethics Committee</w:t>
      </w:r>
    </w:p>
    <w:p w14:paraId="745D8BA1" w14:textId="4C2A0B14" w:rsidR="00914FE7" w:rsidRPr="00914FE7" w:rsidRDefault="00251CF8" w:rsidP="00914FE7">
      <w:pPr>
        <w:tabs>
          <w:tab w:val="left" w:pos="360"/>
        </w:tabs>
        <w:ind w:right="-897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        </w:t>
      </w:r>
      <w:r w:rsidR="00914FE7">
        <w:rPr>
          <w:rFonts w:ascii="Arial Narrow" w:hAnsi="Arial Narrow" w:cs="Times New Roman"/>
          <w:sz w:val="22"/>
          <w:szCs w:val="22"/>
        </w:rPr>
        <w:t xml:space="preserve">      </w:t>
      </w:r>
      <w:r w:rsidR="00914FE7" w:rsidRPr="00914FE7">
        <w:rPr>
          <w:rFonts w:ascii="Arial Narrow" w:hAnsi="Arial Narrow" w:cs="Times New Roman"/>
          <w:sz w:val="22"/>
          <w:szCs w:val="22"/>
        </w:rPr>
        <w:t xml:space="preserve">Email: </w:t>
      </w:r>
      <w:hyperlink r:id="rId10" w:history="1">
        <w:r w:rsidR="00914FE7" w:rsidRPr="00914FE7">
          <w:rPr>
            <w:rStyle w:val="Hyperlink"/>
            <w:rFonts w:ascii="Arial Narrow" w:hAnsi="Arial Narrow"/>
            <w:sz w:val="22"/>
            <w:szCs w:val="22"/>
          </w:rPr>
          <w:t>shailin.gonelevu@fnu.ac.fj</w:t>
        </w:r>
      </w:hyperlink>
    </w:p>
    <w:p w14:paraId="4B59BBDF" w14:textId="624E3E25" w:rsidR="00251CF8" w:rsidRPr="00914FE7" w:rsidRDefault="00914FE7" w:rsidP="00914FE7">
      <w:pPr>
        <w:tabs>
          <w:tab w:val="left" w:pos="360"/>
        </w:tabs>
        <w:ind w:right="-897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              </w:t>
      </w:r>
      <w:r w:rsidRPr="00914FE7">
        <w:rPr>
          <w:rFonts w:ascii="Arial Narrow" w:hAnsi="Arial Narrow" w:cs="Times New Roman"/>
          <w:sz w:val="22"/>
          <w:szCs w:val="22"/>
        </w:rPr>
        <w:t>Phone: +679 3394000</w:t>
      </w:r>
      <w:r w:rsidR="00251CF8">
        <w:rPr>
          <w:rFonts w:ascii="Arial Narrow" w:hAnsi="Arial Narrow" w:cs="Times New Roman"/>
          <w:sz w:val="22"/>
          <w:szCs w:val="22"/>
        </w:rPr>
        <w:t xml:space="preserve"> Extension : 2981</w:t>
      </w:r>
    </w:p>
    <w:p w14:paraId="34FF790B" w14:textId="4FB8E94C" w:rsidR="00493580" w:rsidRPr="00914FE7" w:rsidRDefault="00493580" w:rsidP="00251CF8">
      <w:pPr>
        <w:pStyle w:val="Header"/>
        <w:jc w:val="center"/>
        <w:rPr>
          <w:rFonts w:ascii="Arial Narrow" w:hAnsi="Arial Narrow" w:cs="Times New Roman"/>
          <w:b/>
          <w:sz w:val="28"/>
          <w:szCs w:val="28"/>
        </w:rPr>
      </w:pPr>
      <w:r w:rsidRPr="00914FE7">
        <w:rPr>
          <w:rFonts w:ascii="Arial Narrow" w:hAnsi="Arial Narrow" w:cs="Times New Roman"/>
          <w:b/>
          <w:sz w:val="28"/>
          <w:szCs w:val="28"/>
        </w:rPr>
        <w:t>CONSENT FORM</w:t>
      </w:r>
      <w:r w:rsidR="00396A52" w:rsidRPr="00914FE7">
        <w:rPr>
          <w:rFonts w:ascii="Arial Narrow" w:hAnsi="Arial Narrow" w:cs="Times New Roman"/>
          <w:b/>
          <w:sz w:val="28"/>
          <w:szCs w:val="28"/>
        </w:rPr>
        <w:t xml:space="preserve"> </w:t>
      </w:r>
      <w:r w:rsidRPr="00914FE7">
        <w:rPr>
          <w:rFonts w:ascii="Arial Narrow" w:hAnsi="Arial Narrow" w:cs="Times New Roman"/>
          <w:b/>
          <w:sz w:val="28"/>
          <w:szCs w:val="28"/>
        </w:rPr>
        <w:t>FOR ANIMAL PARTICIPATION IN RESEARCH</w:t>
      </w:r>
    </w:p>
    <w:p w14:paraId="47D363C0" w14:textId="77777777" w:rsidR="004F6DC9" w:rsidRPr="00914FE7" w:rsidRDefault="004F6DC9" w:rsidP="004F6DC9">
      <w:pPr>
        <w:pStyle w:val="Header"/>
        <w:pBdr>
          <w:bottom w:val="single" w:sz="12" w:space="1" w:color="auto"/>
        </w:pBdr>
        <w:jc w:val="center"/>
        <w:rPr>
          <w:rFonts w:ascii="Arial Narrow" w:hAnsi="Arial Narrow" w:cs="Times New Roman"/>
          <w:b/>
          <w:color w:val="002060"/>
          <w:sz w:val="28"/>
          <w:szCs w:val="28"/>
        </w:rPr>
      </w:pPr>
    </w:p>
    <w:p w14:paraId="13A6A4E7" w14:textId="77777777" w:rsidR="004F6DC9" w:rsidRPr="00914FE7" w:rsidRDefault="004F6DC9" w:rsidP="00493580">
      <w:pPr>
        <w:pStyle w:val="Header"/>
        <w:rPr>
          <w:rFonts w:ascii="Arial Narrow" w:hAnsi="Arial Narrow" w:cs="Times New Roman"/>
          <w:sz w:val="22"/>
          <w:szCs w:val="22"/>
        </w:rPr>
      </w:pPr>
    </w:p>
    <w:p w14:paraId="7B10F7D3" w14:textId="77777777" w:rsidR="00816058" w:rsidRPr="00914FE7" w:rsidRDefault="00396A52" w:rsidP="00914FE7">
      <w:pPr>
        <w:shd w:val="clear" w:color="auto" w:fill="002060"/>
        <w:spacing w:line="276" w:lineRule="auto"/>
        <w:jc w:val="center"/>
        <w:rPr>
          <w:rFonts w:ascii="Arial Narrow" w:hAnsi="Arial Narrow" w:cs="Times New Roman"/>
          <w:b/>
          <w:color w:val="FFFFFF" w:themeColor="background1"/>
          <w:sz w:val="24"/>
          <w:szCs w:val="24"/>
        </w:rPr>
      </w:pPr>
      <w:r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 xml:space="preserve">PART A - </w:t>
      </w:r>
      <w:r w:rsidR="00D5647B"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>NAME &amp; IDENTIFICATION OF ANIMAL(S)</w:t>
      </w:r>
    </w:p>
    <w:p w14:paraId="5500458C" w14:textId="77777777" w:rsidR="004F6DC9" w:rsidRPr="00914FE7" w:rsidRDefault="004F6DC9" w:rsidP="00816058">
      <w:pPr>
        <w:rPr>
          <w:rFonts w:ascii="Arial Narrow" w:hAnsi="Arial Narrow" w:cs="Times New Roman"/>
          <w:b/>
          <w:sz w:val="22"/>
          <w:szCs w:val="22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16"/>
        <w:gridCol w:w="7640"/>
      </w:tblGrid>
      <w:tr w:rsidR="00BD2C56" w:rsidRPr="00914FE7" w14:paraId="5660CA7E" w14:textId="77777777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0678FB48" w14:textId="2160A5CB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 xml:space="preserve">Name: </w:t>
            </w:r>
          </w:p>
        </w:tc>
        <w:tc>
          <w:tcPr>
            <w:tcW w:w="3837" w:type="pct"/>
          </w:tcPr>
          <w:p w14:paraId="1B1A2DEE" w14:textId="7F19608B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630748850"/>
                <w:placeholder>
                  <w:docPart w:val="FF30DAA810E64B3481447F23D6BD575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D2C56" w:rsidRPr="00914FE7" w14:paraId="26DFCBF2" w14:textId="77777777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5A45251B" w14:textId="77777777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Species:</w:t>
            </w:r>
          </w:p>
        </w:tc>
        <w:tc>
          <w:tcPr>
            <w:tcW w:w="3837" w:type="pct"/>
          </w:tcPr>
          <w:p w14:paraId="799A1335" w14:textId="1AAA28CF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161612613"/>
                <w:placeholder>
                  <w:docPart w:val="FF6F087C30DA4C0B87F7174B2006F7F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D2C56" w:rsidRPr="00914FE7" w14:paraId="5B645A69" w14:textId="77777777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729FC7C5" w14:textId="7C109199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Breed:</w:t>
            </w:r>
          </w:p>
        </w:tc>
        <w:tc>
          <w:tcPr>
            <w:tcW w:w="3837" w:type="pct"/>
          </w:tcPr>
          <w:p w14:paraId="374E8C2D" w14:textId="2E272D95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898123588"/>
                <w:placeholder>
                  <w:docPart w:val="5ECE715562F5420B9AAC4C6DECAFD81E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D2C56" w:rsidRPr="00914FE7" w14:paraId="5DF512F3" w14:textId="77777777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33ED5399" w14:textId="77777777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Sex:</w:t>
            </w:r>
          </w:p>
        </w:tc>
        <w:tc>
          <w:tcPr>
            <w:tcW w:w="3837" w:type="pct"/>
          </w:tcPr>
          <w:p w14:paraId="2EED3ACA" w14:textId="49125E9B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152210145"/>
                <w:placeholder>
                  <w:docPart w:val="5BAC8544E9924C4D8336668F7630D047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D2C56" w:rsidRPr="00914FE7" w14:paraId="221B8C29" w14:textId="77777777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1DE4DDA1" w14:textId="77777777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Age:</w:t>
            </w:r>
          </w:p>
        </w:tc>
        <w:tc>
          <w:tcPr>
            <w:tcW w:w="3837" w:type="pct"/>
          </w:tcPr>
          <w:p w14:paraId="43F827CC" w14:textId="34F7C9BF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303777466"/>
                <w:placeholder>
                  <w:docPart w:val="3427D8CA50794FE78562534D1924338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BD2C56" w:rsidRPr="00914FE7" w14:paraId="0200E927" w14:textId="09616F64" w:rsidTr="00396A52">
        <w:trPr>
          <w:cantSplit/>
          <w:trHeight w:val="400"/>
        </w:trPr>
        <w:tc>
          <w:tcPr>
            <w:tcW w:w="1163" w:type="pct"/>
            <w:shd w:val="clear" w:color="auto" w:fill="D9D9D9" w:themeFill="background1" w:themeFillShade="D9"/>
            <w:vAlign w:val="center"/>
          </w:tcPr>
          <w:p w14:paraId="15DCCC93" w14:textId="7AC39AF4" w:rsidR="00BD2C56" w:rsidRPr="00914FE7" w:rsidRDefault="00BD2C56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b/>
                <w:sz w:val="22"/>
                <w:szCs w:val="22"/>
              </w:rPr>
              <w:t>Other identifying features (e.g. coat colour, tag number):</w:t>
            </w:r>
          </w:p>
        </w:tc>
        <w:tc>
          <w:tcPr>
            <w:tcW w:w="3837" w:type="pct"/>
          </w:tcPr>
          <w:p w14:paraId="52A0E869" w14:textId="25D48EBC" w:rsidR="00BD2C56" w:rsidRPr="00914FE7" w:rsidRDefault="00CF37E4" w:rsidP="00BD2C56">
            <w:pPr>
              <w:tabs>
                <w:tab w:val="left" w:pos="6540"/>
              </w:tabs>
              <w:spacing w:before="60" w:line="190" w:lineRule="auto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993833974"/>
                <w:placeholder>
                  <w:docPart w:val="D8E83B96D8F3433DBCE2D551ABA1FB7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BD2C56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77FD2AF2" w14:textId="77777777" w:rsidR="00D22BDC" w:rsidRPr="00914FE7" w:rsidRDefault="00D22BDC">
      <w:pPr>
        <w:rPr>
          <w:rFonts w:ascii="Arial Narrow" w:hAnsi="Arial Narrow" w:cs="Times New Roman"/>
          <w:sz w:val="22"/>
          <w:szCs w:val="22"/>
        </w:rPr>
      </w:pPr>
    </w:p>
    <w:p w14:paraId="46658572" w14:textId="0BFA0D36" w:rsidR="00680807" w:rsidRPr="00914FE7" w:rsidRDefault="00680807" w:rsidP="002E7F2B">
      <w:pPr>
        <w:pStyle w:val="BodyText"/>
        <w:numPr>
          <w:ilvl w:val="0"/>
          <w:numId w:val="10"/>
        </w:numPr>
        <w:spacing w:after="120" w:line="300" w:lineRule="exact"/>
        <w:ind w:left="357" w:hanging="357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I,</w:t>
      </w:r>
      <w:r w:rsidR="00BD2C56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sdt>
        <w:sdtPr>
          <w:rPr>
            <w:rStyle w:val="Strong"/>
            <w:rFonts w:ascii="Arial Narrow" w:hAnsi="Arial Narrow"/>
            <w:b w:val="0"/>
            <w:color w:val="808080" w:themeColor="background1" w:themeShade="80"/>
            <w:sz w:val="22"/>
            <w:szCs w:val="22"/>
          </w:rPr>
          <w:id w:val="1231194529"/>
          <w:placeholder>
            <w:docPart w:val="55045DFFC8F24CC48B176D11A8B01549"/>
          </w:placeholder>
          <w:showingPlcHdr/>
        </w:sdtPr>
        <w:sdtEndPr>
          <w:rPr>
            <w:rStyle w:val="Strong"/>
          </w:rPr>
        </w:sdtEndPr>
        <w:sdtContent>
          <w:r w:rsidR="00BD2C56" w:rsidRPr="00914FE7">
            <w:rPr>
              <w:rStyle w:val="PlaceholderText"/>
              <w:rFonts w:ascii="Arial Narrow" w:hAnsi="Arial Narrow"/>
              <w:sz w:val="22"/>
              <w:szCs w:val="22"/>
            </w:rPr>
            <w:t>Click here to enter text.</w:t>
          </w:r>
        </w:sdtContent>
      </w:sdt>
      <w:r w:rsidR="00BD2C56" w:rsidRPr="00914FE7" w:rsidDel="00BD2C56">
        <w:rPr>
          <w:rFonts w:ascii="Arial Narrow" w:hAnsi="Arial Narrow" w:cs="Times New Roman"/>
          <w:sz w:val="22"/>
          <w:szCs w:val="22"/>
        </w:rPr>
        <w:t xml:space="preserve"> </w:t>
      </w:r>
      <w:r w:rsidRPr="00914FE7">
        <w:rPr>
          <w:rFonts w:ascii="Arial Narrow" w:hAnsi="Arial Narrow" w:cs="Times New Roman"/>
          <w:i/>
          <w:sz w:val="22"/>
          <w:szCs w:val="22"/>
        </w:rPr>
        <w:t>(please print name)</w:t>
      </w:r>
      <w:r w:rsidR="00B97080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Pr="00914FE7">
        <w:rPr>
          <w:rFonts w:ascii="Arial Narrow" w:hAnsi="Arial Narrow" w:cs="Times New Roman"/>
          <w:sz w:val="22"/>
          <w:szCs w:val="22"/>
        </w:rPr>
        <w:t xml:space="preserve">certify that I am </w:t>
      </w:r>
      <w:r w:rsidR="00B70D19" w:rsidRPr="00914FE7">
        <w:rPr>
          <w:rFonts w:ascii="Arial Narrow" w:hAnsi="Arial Narrow" w:cs="Times New Roman"/>
          <w:sz w:val="22"/>
          <w:szCs w:val="22"/>
        </w:rPr>
        <w:t xml:space="preserve">18 years of age and </w:t>
      </w:r>
      <w:r w:rsidR="000B0691" w:rsidRPr="00914FE7">
        <w:rPr>
          <w:rFonts w:ascii="Arial Narrow" w:hAnsi="Arial Narrow" w:cs="Times New Roman"/>
          <w:sz w:val="22"/>
          <w:szCs w:val="22"/>
        </w:rPr>
        <w:t xml:space="preserve">I </w:t>
      </w:r>
      <w:r w:rsidR="00643A3A" w:rsidRPr="00914FE7">
        <w:rPr>
          <w:rFonts w:ascii="Arial Narrow" w:hAnsi="Arial Narrow" w:cs="Times New Roman"/>
          <w:sz w:val="22"/>
          <w:szCs w:val="22"/>
        </w:rPr>
        <w:t xml:space="preserve">am </w:t>
      </w:r>
      <w:r w:rsidRPr="00914FE7">
        <w:rPr>
          <w:rFonts w:ascii="Arial Narrow" w:hAnsi="Arial Narrow" w:cs="Times New Roman"/>
          <w:sz w:val="22"/>
          <w:szCs w:val="22"/>
        </w:rPr>
        <w:t>the owner (or duly authorised representative of the owner) of the above animal(s) and that the animal(s) are free of any lien or claim by any other person or persons.</w:t>
      </w:r>
    </w:p>
    <w:p w14:paraId="3FBD36D0" w14:textId="4DA5EED7" w:rsidR="001D3AC3" w:rsidRPr="00914FE7" w:rsidRDefault="00771C69" w:rsidP="002E7F2B">
      <w:pPr>
        <w:numPr>
          <w:ilvl w:val="0"/>
          <w:numId w:val="10"/>
        </w:numPr>
        <w:spacing w:after="120" w:line="300" w:lineRule="exact"/>
        <w:ind w:left="357" w:hanging="357"/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I have read the</w:t>
      </w:r>
      <w:r w:rsidR="00643A3A" w:rsidRPr="00914FE7">
        <w:rPr>
          <w:rFonts w:ascii="Arial Narrow" w:hAnsi="Arial Narrow" w:cs="Times New Roman"/>
          <w:sz w:val="22"/>
          <w:szCs w:val="22"/>
        </w:rPr>
        <w:t xml:space="preserve"> attached</w:t>
      </w: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A85B57" w:rsidRPr="00914FE7">
        <w:rPr>
          <w:rFonts w:ascii="Arial Narrow" w:hAnsi="Arial Narrow" w:cs="Times New Roman"/>
          <w:sz w:val="22"/>
          <w:szCs w:val="22"/>
        </w:rPr>
        <w:t xml:space="preserve">Information </w:t>
      </w:r>
      <w:r w:rsidR="00002CEE" w:rsidRPr="00914FE7">
        <w:rPr>
          <w:rFonts w:ascii="Arial Narrow" w:hAnsi="Arial Narrow" w:cs="Times New Roman"/>
          <w:sz w:val="22"/>
          <w:szCs w:val="22"/>
        </w:rPr>
        <w:t>S</w:t>
      </w:r>
      <w:r w:rsidR="00A85B57" w:rsidRPr="00914FE7">
        <w:rPr>
          <w:rFonts w:ascii="Arial Narrow" w:hAnsi="Arial Narrow" w:cs="Times New Roman"/>
          <w:sz w:val="22"/>
          <w:szCs w:val="22"/>
        </w:rPr>
        <w:t xml:space="preserve">heet for the </w:t>
      </w:r>
      <w:r w:rsidR="00643A3A" w:rsidRPr="00914FE7">
        <w:rPr>
          <w:rFonts w:ascii="Arial Narrow" w:hAnsi="Arial Narrow" w:cs="Times New Roman"/>
          <w:sz w:val="22"/>
          <w:szCs w:val="22"/>
        </w:rPr>
        <w:t xml:space="preserve">research </w:t>
      </w:r>
      <w:r w:rsidR="00DA5204" w:rsidRPr="00914FE7">
        <w:rPr>
          <w:rFonts w:ascii="Arial Narrow" w:hAnsi="Arial Narrow" w:cs="Times New Roman"/>
          <w:sz w:val="22"/>
          <w:szCs w:val="22"/>
        </w:rPr>
        <w:t>project</w:t>
      </w:r>
      <w:r w:rsidR="002C651F" w:rsidRPr="00914FE7">
        <w:rPr>
          <w:rFonts w:ascii="Arial Narrow" w:hAnsi="Arial Narrow" w:cs="Times New Roman"/>
          <w:sz w:val="22"/>
          <w:szCs w:val="22"/>
        </w:rPr>
        <w:t>. The principal research</w:t>
      </w:r>
      <w:r w:rsidR="00DA5204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2C651F" w:rsidRPr="00914FE7">
        <w:rPr>
          <w:rFonts w:ascii="Arial Narrow" w:hAnsi="Arial Narrow" w:cs="Times New Roman"/>
          <w:sz w:val="22"/>
          <w:szCs w:val="22"/>
        </w:rPr>
        <w:t>investigator has thoroughly explained to me a</w:t>
      </w:r>
      <w:bookmarkStart w:id="0" w:name="_GoBack"/>
      <w:bookmarkEnd w:id="0"/>
      <w:r w:rsidR="002C651F" w:rsidRPr="00914FE7">
        <w:rPr>
          <w:rFonts w:ascii="Arial Narrow" w:hAnsi="Arial Narrow" w:cs="Times New Roman"/>
          <w:sz w:val="22"/>
          <w:szCs w:val="22"/>
        </w:rPr>
        <w:t>bout</w:t>
      </w:r>
      <w:r w:rsidR="001D3AC3" w:rsidRPr="00914FE7">
        <w:rPr>
          <w:rFonts w:ascii="Arial Narrow" w:hAnsi="Arial Narrow" w:cs="Times New Roman"/>
          <w:sz w:val="22"/>
          <w:szCs w:val="22"/>
        </w:rPr>
        <w:t xml:space="preserve"> the </w:t>
      </w:r>
      <w:r w:rsidR="00A91856" w:rsidRPr="00914FE7">
        <w:rPr>
          <w:rFonts w:ascii="Arial Narrow" w:hAnsi="Arial Narrow" w:cs="Times New Roman"/>
          <w:sz w:val="22"/>
          <w:szCs w:val="22"/>
        </w:rPr>
        <w:t>participation of my animal</w:t>
      </w:r>
      <w:r w:rsidR="00D818AC" w:rsidRPr="00914FE7">
        <w:rPr>
          <w:rFonts w:ascii="Arial Narrow" w:hAnsi="Arial Narrow" w:cs="Times New Roman"/>
          <w:sz w:val="22"/>
          <w:szCs w:val="22"/>
        </w:rPr>
        <w:t>(s)</w:t>
      </w:r>
      <w:r w:rsidR="00A91856" w:rsidRPr="00914FE7">
        <w:rPr>
          <w:rFonts w:ascii="Arial Narrow" w:hAnsi="Arial Narrow" w:cs="Times New Roman"/>
          <w:sz w:val="22"/>
          <w:szCs w:val="22"/>
        </w:rPr>
        <w:t xml:space="preserve"> in the </w:t>
      </w:r>
      <w:r w:rsidR="00EE2068" w:rsidRPr="00914FE7">
        <w:rPr>
          <w:rFonts w:ascii="Arial Narrow" w:hAnsi="Arial Narrow" w:cs="Times New Roman"/>
          <w:sz w:val="22"/>
          <w:szCs w:val="22"/>
        </w:rPr>
        <w:t>research study</w:t>
      </w:r>
      <w:r w:rsidR="002C651F" w:rsidRPr="00914FE7">
        <w:rPr>
          <w:rFonts w:ascii="Arial Narrow" w:hAnsi="Arial Narrow" w:cs="Times New Roman"/>
          <w:sz w:val="22"/>
          <w:szCs w:val="22"/>
        </w:rPr>
        <w:t xml:space="preserve">. </w:t>
      </w:r>
      <w:r w:rsidR="001D3AC3" w:rsidRPr="00914FE7">
        <w:rPr>
          <w:rFonts w:ascii="Arial Narrow" w:hAnsi="Arial Narrow" w:cs="Times New Roman"/>
          <w:sz w:val="22"/>
          <w:szCs w:val="22"/>
        </w:rPr>
        <w:t xml:space="preserve"> </w:t>
      </w:r>
    </w:p>
    <w:p w14:paraId="58EC9F94" w14:textId="58FF541B" w:rsidR="00DA5204" w:rsidRPr="00914FE7" w:rsidRDefault="00816058" w:rsidP="002E7F2B">
      <w:pPr>
        <w:numPr>
          <w:ilvl w:val="0"/>
          <w:numId w:val="10"/>
        </w:numPr>
        <w:spacing w:after="120" w:line="300" w:lineRule="exact"/>
        <w:ind w:left="357" w:hanging="357"/>
        <w:contextualSpacing/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I understand that this research participation will involve leaving my animal(s) in the care of </w:t>
      </w:r>
      <w:r w:rsidR="000B0691" w:rsidRPr="00914FE7">
        <w:rPr>
          <w:rFonts w:ascii="Arial Narrow" w:hAnsi="Arial Narrow" w:cs="Times New Roman"/>
          <w:sz w:val="22"/>
          <w:szCs w:val="22"/>
        </w:rPr>
        <w:t xml:space="preserve">the </w:t>
      </w:r>
      <w:r w:rsidRPr="00914FE7">
        <w:rPr>
          <w:rFonts w:ascii="Arial Narrow" w:hAnsi="Arial Narrow" w:cs="Times New Roman"/>
          <w:sz w:val="22"/>
          <w:szCs w:val="22"/>
        </w:rPr>
        <w:t xml:space="preserve">suitably trained and authorised staff of the </w:t>
      </w:r>
      <w:r w:rsidR="00DA5204" w:rsidRPr="00914FE7">
        <w:rPr>
          <w:rFonts w:ascii="Arial Narrow" w:hAnsi="Arial Narrow" w:cs="Times New Roman"/>
          <w:sz w:val="22"/>
          <w:szCs w:val="22"/>
        </w:rPr>
        <w:t>Fiji National University.</w:t>
      </w:r>
    </w:p>
    <w:p w14:paraId="08B2DEB0" w14:textId="355FF289" w:rsidR="00816058" w:rsidRPr="00914FE7" w:rsidRDefault="00816058" w:rsidP="002E7F2B">
      <w:pPr>
        <w:numPr>
          <w:ilvl w:val="0"/>
          <w:numId w:val="10"/>
        </w:numPr>
        <w:spacing w:after="120" w:line="300" w:lineRule="exact"/>
        <w:ind w:left="357" w:hanging="357"/>
        <w:contextualSpacing/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="00DA5204" w:rsidRPr="00914FE7">
        <w:rPr>
          <w:rFonts w:ascii="Arial Narrow" w:hAnsi="Arial Narrow" w:cs="Times New Roman"/>
          <w:sz w:val="22"/>
          <w:szCs w:val="22"/>
        </w:rPr>
        <w:t xml:space="preserve">I have </w:t>
      </w:r>
      <w:r w:rsidRPr="00914FE7">
        <w:rPr>
          <w:rFonts w:ascii="Arial Narrow" w:hAnsi="Arial Narrow" w:cs="Times New Roman"/>
          <w:sz w:val="22"/>
          <w:szCs w:val="22"/>
        </w:rPr>
        <w:t xml:space="preserve">the opportunity to ask questions and discuss any aspects of the participation </w:t>
      </w:r>
      <w:r w:rsidR="002C651F" w:rsidRPr="00914FE7">
        <w:rPr>
          <w:rFonts w:ascii="Arial Narrow" w:hAnsi="Arial Narrow" w:cs="Times New Roman"/>
          <w:sz w:val="22"/>
          <w:szCs w:val="22"/>
        </w:rPr>
        <w:t xml:space="preserve">of my animal(s) </w:t>
      </w:r>
      <w:r w:rsidRPr="00914FE7">
        <w:rPr>
          <w:rFonts w:ascii="Arial Narrow" w:hAnsi="Arial Narrow" w:cs="Times New Roman"/>
          <w:sz w:val="22"/>
          <w:szCs w:val="22"/>
        </w:rPr>
        <w:t>with the research investigator.</w:t>
      </w:r>
    </w:p>
    <w:p w14:paraId="5115CB52" w14:textId="77777777" w:rsidR="00B97080" w:rsidRPr="00914FE7" w:rsidRDefault="00816058" w:rsidP="002E7F2B">
      <w:pPr>
        <w:numPr>
          <w:ilvl w:val="0"/>
          <w:numId w:val="10"/>
        </w:numPr>
        <w:spacing w:after="120" w:line="300" w:lineRule="exact"/>
        <w:ind w:left="357" w:hanging="357"/>
        <w:jc w:val="both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I understand that the participation of my animal(s) is voluntary, and I may withdraw my animal(s) for any reason at any time.</w:t>
      </w:r>
    </w:p>
    <w:p w14:paraId="4C25EA45" w14:textId="77777777" w:rsidR="005F16A0" w:rsidRPr="00914FE7" w:rsidRDefault="00816058" w:rsidP="002E7F2B">
      <w:pPr>
        <w:pStyle w:val="BodyText"/>
        <w:numPr>
          <w:ilvl w:val="0"/>
          <w:numId w:val="10"/>
        </w:numPr>
        <w:spacing w:after="120" w:line="300" w:lineRule="exact"/>
        <w:ind w:left="357" w:hanging="357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I understand that some risk always exists when animal handling and animal procedures are performed. </w:t>
      </w:r>
      <w:r w:rsidR="00531B23" w:rsidRPr="00914FE7">
        <w:rPr>
          <w:rFonts w:ascii="Arial Narrow" w:hAnsi="Arial Narrow" w:cs="Times New Roman"/>
          <w:sz w:val="22"/>
          <w:szCs w:val="22"/>
        </w:rPr>
        <w:t>I understand that the research investigator(s) will inform me of any new risks that may be identified or any material changes in the way the study will be conducted.</w:t>
      </w:r>
    </w:p>
    <w:p w14:paraId="65993EF8" w14:textId="31DA5BEC" w:rsidR="007247E7" w:rsidRPr="00914FE7" w:rsidRDefault="00771C69" w:rsidP="002E7F2B">
      <w:pPr>
        <w:pStyle w:val="BodyText"/>
        <w:numPr>
          <w:ilvl w:val="0"/>
          <w:numId w:val="10"/>
        </w:numPr>
        <w:spacing w:after="120" w:line="300" w:lineRule="exact"/>
        <w:ind w:left="357" w:hanging="357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lastRenderedPageBreak/>
        <w:t>I am aware that this project has curr</w:t>
      </w:r>
      <w:r w:rsidR="000F49A4" w:rsidRPr="00914FE7">
        <w:rPr>
          <w:rFonts w:ascii="Arial Narrow" w:hAnsi="Arial Narrow" w:cs="Times New Roman"/>
          <w:sz w:val="22"/>
          <w:szCs w:val="22"/>
        </w:rPr>
        <w:t xml:space="preserve">ent approval by </w:t>
      </w:r>
      <w:r w:rsidR="001622B8" w:rsidRPr="00914FE7">
        <w:rPr>
          <w:rFonts w:ascii="Arial Narrow" w:hAnsi="Arial Narrow" w:cs="Times New Roman"/>
          <w:i/>
          <w:color w:val="002060"/>
          <w:sz w:val="22"/>
          <w:szCs w:val="22"/>
        </w:rPr>
        <w:t>FNU</w:t>
      </w:r>
      <w:r w:rsidRPr="00914FE7">
        <w:rPr>
          <w:rFonts w:ascii="Arial Narrow" w:hAnsi="Arial Narrow" w:cs="Times New Roman"/>
          <w:i/>
          <w:color w:val="002060"/>
          <w:sz w:val="22"/>
          <w:szCs w:val="22"/>
        </w:rPr>
        <w:t xml:space="preserve"> Anima</w:t>
      </w:r>
      <w:r w:rsidR="00816058" w:rsidRPr="00914FE7">
        <w:rPr>
          <w:rFonts w:ascii="Arial Narrow" w:hAnsi="Arial Narrow" w:cs="Times New Roman"/>
          <w:i/>
          <w:color w:val="002060"/>
          <w:sz w:val="22"/>
          <w:szCs w:val="22"/>
        </w:rPr>
        <w:t>l</w:t>
      </w:r>
      <w:r w:rsidR="000B0691" w:rsidRPr="00914FE7">
        <w:rPr>
          <w:rFonts w:ascii="Arial Narrow" w:hAnsi="Arial Narrow" w:cs="Times New Roman"/>
          <w:i/>
          <w:color w:val="002060"/>
          <w:sz w:val="22"/>
          <w:szCs w:val="22"/>
        </w:rPr>
        <w:t xml:space="preserve"> Research</w:t>
      </w:r>
      <w:r w:rsidR="00816058" w:rsidRPr="00914FE7">
        <w:rPr>
          <w:rFonts w:ascii="Arial Narrow" w:hAnsi="Arial Narrow" w:cs="Times New Roman"/>
          <w:i/>
          <w:color w:val="002060"/>
          <w:sz w:val="22"/>
          <w:szCs w:val="22"/>
        </w:rPr>
        <w:t xml:space="preserve"> Ethics Committee</w:t>
      </w:r>
      <w:r w:rsidR="00816058" w:rsidRPr="00914FE7">
        <w:rPr>
          <w:rFonts w:ascii="Arial Narrow" w:hAnsi="Arial Narrow" w:cs="Times New Roman"/>
          <w:sz w:val="22"/>
          <w:szCs w:val="22"/>
        </w:rPr>
        <w:t>.</w:t>
      </w:r>
    </w:p>
    <w:p w14:paraId="43118B22" w14:textId="2240AE66" w:rsidR="007247E7" w:rsidRPr="00914FE7" w:rsidRDefault="008A3825" w:rsidP="002E7F2B">
      <w:pPr>
        <w:pStyle w:val="BodyText"/>
        <w:numPr>
          <w:ilvl w:val="0"/>
          <w:numId w:val="10"/>
        </w:numPr>
        <w:spacing w:after="120" w:line="300" w:lineRule="exact"/>
        <w:ind w:left="357" w:hanging="357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I understand that all private data </w:t>
      </w:r>
      <w:r w:rsidR="002C651F" w:rsidRPr="00914FE7">
        <w:rPr>
          <w:rFonts w:ascii="Arial Narrow" w:hAnsi="Arial Narrow" w:cs="Times New Roman"/>
          <w:sz w:val="22"/>
          <w:szCs w:val="22"/>
        </w:rPr>
        <w:t>about</w:t>
      </w:r>
      <w:r w:rsidRPr="00914FE7">
        <w:rPr>
          <w:rFonts w:ascii="Arial Narrow" w:hAnsi="Arial Narrow" w:cs="Times New Roman"/>
          <w:sz w:val="22"/>
          <w:szCs w:val="22"/>
        </w:rPr>
        <w:t xml:space="preserve"> me and my animal(s) will be treated in strict confidence. </w:t>
      </w:r>
    </w:p>
    <w:p w14:paraId="1E1CF1E4" w14:textId="5F10012E" w:rsidR="00DB5111" w:rsidRPr="00EF0862" w:rsidRDefault="007247E7" w:rsidP="00EF0862">
      <w:pPr>
        <w:pStyle w:val="BodyText"/>
        <w:numPr>
          <w:ilvl w:val="0"/>
          <w:numId w:val="10"/>
        </w:numPr>
        <w:spacing w:after="120" w:line="300" w:lineRule="exact"/>
        <w:ind w:left="357" w:hanging="357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 xml:space="preserve">I am aware that I should retain a copy of this Consent Form and </w:t>
      </w:r>
      <w:r w:rsidR="00643A3A" w:rsidRPr="00914FE7">
        <w:rPr>
          <w:rFonts w:ascii="Arial Narrow" w:hAnsi="Arial Narrow" w:cs="Times New Roman"/>
          <w:sz w:val="22"/>
          <w:szCs w:val="22"/>
        </w:rPr>
        <w:t xml:space="preserve">attached </w:t>
      </w:r>
      <w:r w:rsidRPr="00914FE7">
        <w:rPr>
          <w:rFonts w:ascii="Arial Narrow" w:hAnsi="Arial Narrow" w:cs="Times New Roman"/>
          <w:sz w:val="22"/>
          <w:szCs w:val="22"/>
        </w:rPr>
        <w:t xml:space="preserve">Information </w:t>
      </w:r>
      <w:r w:rsidR="00816058" w:rsidRPr="00914FE7">
        <w:rPr>
          <w:rFonts w:ascii="Arial Narrow" w:hAnsi="Arial Narrow" w:cs="Times New Roman"/>
          <w:sz w:val="22"/>
          <w:szCs w:val="22"/>
        </w:rPr>
        <w:t>s</w:t>
      </w:r>
      <w:r w:rsidRPr="00914FE7">
        <w:rPr>
          <w:rFonts w:ascii="Arial Narrow" w:hAnsi="Arial Narrow" w:cs="Times New Roman"/>
          <w:sz w:val="22"/>
          <w:szCs w:val="22"/>
        </w:rPr>
        <w:t>heet.</w:t>
      </w:r>
    </w:p>
    <w:p w14:paraId="779289B8" w14:textId="0885A03A" w:rsidR="00816058" w:rsidRPr="00914FE7" w:rsidRDefault="00396A52" w:rsidP="00914FE7">
      <w:pPr>
        <w:shd w:val="clear" w:color="auto" w:fill="002060"/>
        <w:tabs>
          <w:tab w:val="left" w:pos="3686"/>
          <w:tab w:val="right" w:leader="dot" w:pos="5670"/>
          <w:tab w:val="left" w:pos="6521"/>
          <w:tab w:val="right" w:leader="dot" w:pos="8505"/>
        </w:tabs>
        <w:spacing w:before="240" w:line="360" w:lineRule="auto"/>
        <w:jc w:val="center"/>
        <w:rPr>
          <w:rFonts w:ascii="Arial Narrow" w:hAnsi="Arial Narrow" w:cs="Times New Roman"/>
          <w:b/>
          <w:color w:val="FFFFFF" w:themeColor="background1"/>
          <w:sz w:val="24"/>
          <w:szCs w:val="24"/>
        </w:rPr>
      </w:pPr>
      <w:r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 xml:space="preserve">PART B - </w:t>
      </w:r>
      <w:r w:rsidR="00D5647B"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>CONSENTING OWNER/AUTHORISED AGENT</w:t>
      </w:r>
    </w:p>
    <w:p w14:paraId="4BBA59D8" w14:textId="77777777" w:rsidR="001622B8" w:rsidRPr="00914FE7" w:rsidRDefault="001622B8" w:rsidP="00396A52">
      <w:pPr>
        <w:tabs>
          <w:tab w:val="left" w:pos="3686"/>
          <w:tab w:val="right" w:leader="dot" w:pos="5670"/>
          <w:tab w:val="left" w:pos="6521"/>
          <w:tab w:val="right" w:leader="dot" w:pos="8505"/>
        </w:tabs>
        <w:spacing w:line="276" w:lineRule="auto"/>
        <w:rPr>
          <w:rFonts w:ascii="Arial Narrow" w:hAnsi="Arial Narrow" w:cs="Times New Roman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46"/>
        <w:gridCol w:w="3843"/>
        <w:gridCol w:w="1979"/>
        <w:gridCol w:w="2899"/>
      </w:tblGrid>
      <w:tr w:rsidR="00DB5111" w:rsidRPr="00914FE7" w14:paraId="05E7653E" w14:textId="77777777" w:rsidTr="00251CF8">
        <w:tc>
          <w:tcPr>
            <w:tcW w:w="1246" w:type="dxa"/>
            <w:shd w:val="clear" w:color="auto" w:fill="D9D9D9" w:themeFill="background1" w:themeFillShade="D9"/>
          </w:tcPr>
          <w:p w14:paraId="47159301" w14:textId="77777777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Name:</w:t>
            </w:r>
          </w:p>
        </w:tc>
        <w:tc>
          <w:tcPr>
            <w:tcW w:w="3843" w:type="dxa"/>
          </w:tcPr>
          <w:p w14:paraId="21B5578B" w14:textId="2E43F497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2120061191"/>
                <w:placeholder>
                  <w:docPart w:val="36B3AA10AE834A01B265396ADB43F939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979" w:type="dxa"/>
            <w:shd w:val="clear" w:color="auto" w:fill="D9D9D9" w:themeFill="background1" w:themeFillShade="D9"/>
          </w:tcPr>
          <w:p w14:paraId="44EC4297" w14:textId="56120B08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Proof of ownership shown</w:t>
            </w:r>
            <w:r w:rsidR="002C651F" w:rsidRPr="00914FE7">
              <w:rPr>
                <w:rFonts w:ascii="Arial Narrow" w:hAnsi="Arial Narrow" w:cs="Times New Roman"/>
                <w:sz w:val="22"/>
                <w:szCs w:val="22"/>
              </w:rPr>
              <w:t>/ documented</w:t>
            </w:r>
            <w:r w:rsidRPr="00914FE7">
              <w:rPr>
                <w:rFonts w:ascii="Arial Narrow" w:hAnsi="Arial Narrow" w:cs="Times New Roman"/>
                <w:sz w:val="22"/>
                <w:szCs w:val="22"/>
              </w:rPr>
              <w:t>:</w:t>
            </w:r>
          </w:p>
        </w:tc>
        <w:tc>
          <w:tcPr>
            <w:tcW w:w="2899" w:type="dxa"/>
          </w:tcPr>
          <w:p w14:paraId="36C3858E" w14:textId="05772A78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127558723"/>
                <w:placeholder>
                  <w:docPart w:val="2430F54CB6C146808BC7634D3C88005B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DB5111" w:rsidRPr="00914FE7" w14:paraId="7970F074" w14:textId="77777777" w:rsidTr="00251CF8">
        <w:tc>
          <w:tcPr>
            <w:tcW w:w="1246" w:type="dxa"/>
            <w:shd w:val="clear" w:color="auto" w:fill="D9D9D9" w:themeFill="background1" w:themeFillShade="D9"/>
          </w:tcPr>
          <w:p w14:paraId="1923A809" w14:textId="77777777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Signature:</w:t>
            </w:r>
          </w:p>
        </w:tc>
        <w:tc>
          <w:tcPr>
            <w:tcW w:w="3843" w:type="dxa"/>
          </w:tcPr>
          <w:p w14:paraId="07F210B4" w14:textId="02FFC30A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289486056"/>
                <w:placeholder>
                  <w:docPart w:val="7C1EDAE9F71F4127A0804A469355657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979" w:type="dxa"/>
            <w:shd w:val="clear" w:color="auto" w:fill="D9D9D9" w:themeFill="background1" w:themeFillShade="D9"/>
          </w:tcPr>
          <w:p w14:paraId="6C777C0A" w14:textId="77777777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before="120" w:after="120"/>
              <w:rPr>
                <w:rFonts w:ascii="Arial Narrow" w:hAnsi="Arial Narrow" w:cs="Times New Roman"/>
                <w:b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Date:</w:t>
            </w:r>
          </w:p>
        </w:tc>
        <w:tc>
          <w:tcPr>
            <w:tcW w:w="2899" w:type="dxa"/>
          </w:tcPr>
          <w:p w14:paraId="3EDE83BE" w14:textId="7173008A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Fonts w:ascii="Arial Narrow" w:hAnsi="Arial Narrow"/>
                  <w:bCs/>
                  <w:sz w:val="22"/>
                  <w:szCs w:val="22"/>
                </w:rPr>
                <w:id w:val="31938394"/>
                <w:placeholder>
                  <w:docPart w:val="3BCE66B227D346B79525D6B10927E31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B5111" w:rsidRPr="00914FE7">
                  <w:rPr>
                    <w:rFonts w:ascii="Arial Narrow" w:hAnsi="Arial Narrow"/>
                    <w:color w:val="808080"/>
                    <w:sz w:val="22"/>
                    <w:szCs w:val="22"/>
                  </w:rPr>
                  <w:t>Click here to enter a date.</w:t>
                </w:r>
              </w:sdtContent>
            </w:sdt>
          </w:p>
        </w:tc>
      </w:tr>
      <w:tr w:rsidR="00DB5111" w:rsidRPr="00914FE7" w14:paraId="1FDECCAB" w14:textId="77777777" w:rsidTr="00251CF8">
        <w:tc>
          <w:tcPr>
            <w:tcW w:w="1246" w:type="dxa"/>
            <w:shd w:val="clear" w:color="auto" w:fill="D9D9D9" w:themeFill="background1" w:themeFillShade="D9"/>
          </w:tcPr>
          <w:p w14:paraId="7CC58993" w14:textId="77777777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Address:</w:t>
            </w:r>
          </w:p>
        </w:tc>
        <w:tc>
          <w:tcPr>
            <w:tcW w:w="3843" w:type="dxa"/>
          </w:tcPr>
          <w:p w14:paraId="413BBAEC" w14:textId="664428CA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586195393"/>
                <w:placeholder>
                  <w:docPart w:val="199E7036A79D474A9D11DFCC06D2F8A4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979" w:type="dxa"/>
            <w:shd w:val="clear" w:color="auto" w:fill="D9D9D9" w:themeFill="background1" w:themeFillShade="D9"/>
          </w:tcPr>
          <w:p w14:paraId="2B7EC694" w14:textId="77777777" w:rsidR="00DB5111" w:rsidRPr="00914FE7" w:rsidRDefault="00DB5111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before="120" w:after="120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 xml:space="preserve">Telephone/Email:                                    </w:t>
            </w:r>
          </w:p>
        </w:tc>
        <w:tc>
          <w:tcPr>
            <w:tcW w:w="2899" w:type="dxa"/>
          </w:tcPr>
          <w:p w14:paraId="3994E33F" w14:textId="51F80DEB" w:rsidR="00DB5111" w:rsidRPr="00914FE7" w:rsidRDefault="00CF37E4" w:rsidP="00DB5111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rPr>
                <w:rFonts w:ascii="Arial Narrow" w:hAnsi="Arial Narrow" w:cs="Times New Roman"/>
                <w:b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-541584657"/>
                <w:placeholder>
                  <w:docPart w:val="C197D38F67F14A819C574858D2362F7D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415E7B5C" w14:textId="77777777" w:rsidR="001622B8" w:rsidRPr="00914FE7" w:rsidRDefault="001622B8" w:rsidP="001622B8">
      <w:pPr>
        <w:tabs>
          <w:tab w:val="left" w:pos="3686"/>
          <w:tab w:val="right" w:leader="dot" w:pos="5670"/>
          <w:tab w:val="left" w:pos="6521"/>
          <w:tab w:val="right" w:leader="dot" w:pos="8505"/>
        </w:tabs>
        <w:spacing w:line="360" w:lineRule="auto"/>
        <w:rPr>
          <w:rFonts w:ascii="Arial Narrow" w:hAnsi="Arial Narrow" w:cs="Times New Roman"/>
          <w:b/>
          <w:sz w:val="22"/>
          <w:szCs w:val="22"/>
        </w:rPr>
      </w:pPr>
    </w:p>
    <w:p w14:paraId="42B411D6" w14:textId="77777777" w:rsidR="00D5647B" w:rsidRPr="00914FE7" w:rsidRDefault="00396A52" w:rsidP="00914FE7">
      <w:pPr>
        <w:shd w:val="clear" w:color="auto" w:fill="002060"/>
        <w:tabs>
          <w:tab w:val="left" w:pos="3686"/>
          <w:tab w:val="right" w:leader="dot" w:pos="5670"/>
          <w:tab w:val="left" w:pos="6521"/>
          <w:tab w:val="right" w:leader="dot" w:pos="8505"/>
        </w:tabs>
        <w:spacing w:line="360" w:lineRule="auto"/>
        <w:jc w:val="center"/>
        <w:rPr>
          <w:rFonts w:ascii="Arial Narrow" w:hAnsi="Arial Narrow" w:cs="Times New Roman"/>
          <w:b/>
          <w:color w:val="FFFFFF" w:themeColor="background1"/>
          <w:sz w:val="24"/>
          <w:szCs w:val="24"/>
        </w:rPr>
      </w:pPr>
      <w:r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 xml:space="preserve">PART C - </w:t>
      </w:r>
      <w:r w:rsidR="00D5647B" w:rsidRPr="00914FE7">
        <w:rPr>
          <w:rFonts w:ascii="Arial Narrow" w:hAnsi="Arial Narrow" w:cs="Times New Roman"/>
          <w:b/>
          <w:color w:val="FFFFFF" w:themeColor="background1"/>
          <w:sz w:val="24"/>
          <w:szCs w:val="24"/>
        </w:rPr>
        <w:t>WITNESS DECLARATION</w:t>
      </w:r>
    </w:p>
    <w:p w14:paraId="25980E8B" w14:textId="4C6CB7A3" w:rsidR="000F49A4" w:rsidRPr="00914FE7" w:rsidRDefault="000F49A4" w:rsidP="00D5647B">
      <w:pPr>
        <w:tabs>
          <w:tab w:val="left" w:pos="3686"/>
          <w:tab w:val="right" w:leader="dot" w:pos="5670"/>
          <w:tab w:val="left" w:pos="6521"/>
          <w:tab w:val="right" w:leader="dot" w:pos="8505"/>
        </w:tabs>
        <w:spacing w:after="120" w:line="300" w:lineRule="exact"/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hAnsi="Arial Narrow" w:cs="Times New Roman"/>
          <w:sz w:val="22"/>
          <w:szCs w:val="22"/>
        </w:rPr>
        <w:t>I have described to the animal owner/authorised agent the nature of the animal</w:t>
      </w:r>
      <w:r w:rsidR="00A72B91" w:rsidRPr="00914FE7">
        <w:rPr>
          <w:rFonts w:ascii="Arial Narrow" w:hAnsi="Arial Narrow" w:cs="Times New Roman"/>
          <w:sz w:val="22"/>
          <w:szCs w:val="22"/>
        </w:rPr>
        <w:t>(s)</w:t>
      </w:r>
      <w:r w:rsidRPr="00914FE7">
        <w:rPr>
          <w:rFonts w:ascii="Arial Narrow" w:hAnsi="Arial Narrow" w:cs="Times New Roman"/>
          <w:sz w:val="22"/>
          <w:szCs w:val="22"/>
        </w:rPr>
        <w:t xml:space="preserve"> participation in the </w:t>
      </w:r>
      <w:r w:rsidR="00AB6DF6" w:rsidRPr="00914FE7">
        <w:rPr>
          <w:rFonts w:ascii="Arial Narrow" w:hAnsi="Arial Narrow" w:cs="Times New Roman"/>
          <w:sz w:val="22"/>
          <w:szCs w:val="22"/>
        </w:rPr>
        <w:t>research study</w:t>
      </w:r>
      <w:r w:rsidRPr="00914FE7">
        <w:rPr>
          <w:rFonts w:ascii="Arial Narrow" w:hAnsi="Arial Narrow" w:cs="Times New Roman"/>
          <w:sz w:val="22"/>
          <w:szCs w:val="22"/>
        </w:rPr>
        <w:t>.</w:t>
      </w:r>
      <w:r w:rsidR="00D5647B" w:rsidRPr="00914FE7">
        <w:rPr>
          <w:rFonts w:ascii="Arial Narrow" w:hAnsi="Arial Narrow" w:cs="Times New Roman"/>
          <w:sz w:val="22"/>
          <w:szCs w:val="22"/>
        </w:rPr>
        <w:t xml:space="preserve"> </w:t>
      </w:r>
      <w:r w:rsidRPr="00914FE7">
        <w:rPr>
          <w:rFonts w:ascii="Arial Narrow" w:hAnsi="Arial Narrow" w:cs="Times New Roman"/>
          <w:sz w:val="22"/>
          <w:szCs w:val="22"/>
        </w:rPr>
        <w:t>In my opinion</w:t>
      </w:r>
      <w:r w:rsidR="00002CEE" w:rsidRPr="00914FE7">
        <w:rPr>
          <w:rFonts w:ascii="Arial Narrow" w:hAnsi="Arial Narrow" w:cs="Times New Roman"/>
          <w:sz w:val="22"/>
          <w:szCs w:val="22"/>
        </w:rPr>
        <w:t>,</w:t>
      </w:r>
      <w:r w:rsidRPr="00914FE7">
        <w:rPr>
          <w:rFonts w:ascii="Arial Narrow" w:hAnsi="Arial Narrow" w:cs="Times New Roman"/>
          <w:sz w:val="22"/>
          <w:szCs w:val="22"/>
        </w:rPr>
        <w:t xml:space="preserve"> he/she understood the explanation.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01"/>
        <w:gridCol w:w="3834"/>
        <w:gridCol w:w="1120"/>
        <w:gridCol w:w="2605"/>
      </w:tblGrid>
      <w:tr w:rsidR="00396033" w:rsidRPr="00914FE7" w14:paraId="7CC1F9E7" w14:textId="77777777" w:rsidTr="00E3303E">
        <w:tc>
          <w:tcPr>
            <w:tcW w:w="2501" w:type="dxa"/>
            <w:shd w:val="clear" w:color="auto" w:fill="D9D9D9" w:themeFill="background1" w:themeFillShade="D9"/>
          </w:tcPr>
          <w:p w14:paraId="2AEF1670" w14:textId="77777777" w:rsidR="00396033" w:rsidRPr="00914FE7" w:rsidRDefault="00396033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Witness’s name:</w:t>
            </w:r>
          </w:p>
        </w:tc>
        <w:tc>
          <w:tcPr>
            <w:tcW w:w="7559" w:type="dxa"/>
            <w:gridSpan w:val="3"/>
          </w:tcPr>
          <w:p w14:paraId="313C98E3" w14:textId="456C7B0A" w:rsidR="00396033" w:rsidRPr="00914FE7" w:rsidRDefault="00CF37E4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2048798760"/>
                <w:placeholder>
                  <w:docPart w:val="0FA3514F1E364FB5BAB3AFA0E36E4B9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396033" w:rsidRPr="00914FE7" w14:paraId="0FB6BE26" w14:textId="77777777" w:rsidTr="00E3303E">
        <w:tc>
          <w:tcPr>
            <w:tcW w:w="2501" w:type="dxa"/>
            <w:shd w:val="clear" w:color="auto" w:fill="D9D9D9" w:themeFill="background1" w:themeFillShade="D9"/>
          </w:tcPr>
          <w:p w14:paraId="389D1106" w14:textId="77777777" w:rsidR="00396033" w:rsidRPr="00914FE7" w:rsidRDefault="00396033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Role in Research Study:</w:t>
            </w:r>
          </w:p>
        </w:tc>
        <w:tc>
          <w:tcPr>
            <w:tcW w:w="7559" w:type="dxa"/>
            <w:gridSpan w:val="3"/>
          </w:tcPr>
          <w:p w14:paraId="7CA2E1A0" w14:textId="3AFE8B47" w:rsidR="00396033" w:rsidRPr="00914FE7" w:rsidRDefault="00CF37E4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342129695"/>
                <w:placeholder>
                  <w:docPart w:val="3D137A0970E84E3ABB4FAAF9B06B1DEC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  <w:tr w:rsidR="00396033" w:rsidRPr="00914FE7" w14:paraId="2D65A8ED" w14:textId="77777777" w:rsidTr="00E3303E">
        <w:tc>
          <w:tcPr>
            <w:tcW w:w="2501" w:type="dxa"/>
            <w:shd w:val="clear" w:color="auto" w:fill="D9D9D9" w:themeFill="background1" w:themeFillShade="D9"/>
          </w:tcPr>
          <w:p w14:paraId="70A97791" w14:textId="77777777" w:rsidR="00396033" w:rsidRPr="00914FE7" w:rsidRDefault="00396033" w:rsidP="0027731A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before="120" w:after="120" w:line="360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>Signature:</w:t>
            </w:r>
          </w:p>
        </w:tc>
        <w:tc>
          <w:tcPr>
            <w:tcW w:w="3834" w:type="dxa"/>
          </w:tcPr>
          <w:p w14:paraId="305CE59F" w14:textId="448D25FC" w:rsidR="00396033" w:rsidRPr="00914FE7" w:rsidRDefault="00CF37E4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Style w:val="Strong"/>
                  <w:rFonts w:ascii="Arial Narrow" w:hAnsi="Arial Narrow"/>
                  <w:b w:val="0"/>
                  <w:color w:val="808080" w:themeColor="background1" w:themeShade="80"/>
                  <w:sz w:val="22"/>
                  <w:szCs w:val="22"/>
                </w:rPr>
                <w:id w:val="1240146832"/>
                <w:placeholder>
                  <w:docPart w:val="98B86159DB1D4F45AB035E5F448A4DB5"/>
                </w:placeholder>
                <w:showingPlcHdr/>
              </w:sdtPr>
              <w:sdtEndPr>
                <w:rPr>
                  <w:rStyle w:val="Strong"/>
                </w:rPr>
              </w:sdtEndPr>
              <w:sdtContent>
                <w:r w:rsidR="00DB5111" w:rsidRPr="00914FE7">
                  <w:rPr>
                    <w:rStyle w:val="PlaceholderText"/>
                    <w:rFonts w:ascii="Arial Narrow" w:hAnsi="Arial Narrow"/>
                    <w:sz w:val="22"/>
                    <w:szCs w:val="22"/>
                  </w:rPr>
                  <w:t>Click here to enter text.</w:t>
                </w:r>
              </w:sdtContent>
            </w:sdt>
          </w:p>
        </w:tc>
        <w:tc>
          <w:tcPr>
            <w:tcW w:w="1120" w:type="dxa"/>
            <w:shd w:val="clear" w:color="auto" w:fill="D9D9D9" w:themeFill="background1" w:themeFillShade="D9"/>
          </w:tcPr>
          <w:p w14:paraId="76E1C69F" w14:textId="77777777" w:rsidR="00396033" w:rsidRPr="00914FE7" w:rsidRDefault="00396033" w:rsidP="0027731A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before="120" w:after="120" w:line="360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914FE7">
              <w:rPr>
                <w:rFonts w:ascii="Arial Narrow" w:hAnsi="Arial Narrow" w:cs="Times New Roman"/>
                <w:sz w:val="22"/>
                <w:szCs w:val="22"/>
              </w:rPr>
              <w:t xml:space="preserve">Date:  </w:t>
            </w:r>
          </w:p>
        </w:tc>
        <w:tc>
          <w:tcPr>
            <w:tcW w:w="2605" w:type="dxa"/>
          </w:tcPr>
          <w:p w14:paraId="4E8DB500" w14:textId="0CACA085" w:rsidR="00396033" w:rsidRPr="00914FE7" w:rsidRDefault="00CF37E4" w:rsidP="00D5647B">
            <w:pPr>
              <w:tabs>
                <w:tab w:val="left" w:pos="3686"/>
                <w:tab w:val="right" w:leader="dot" w:pos="5670"/>
                <w:tab w:val="left" w:pos="6521"/>
                <w:tab w:val="right" w:leader="dot" w:pos="8505"/>
              </w:tabs>
              <w:spacing w:after="120" w:line="300" w:lineRule="exact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Fonts w:ascii="Arial Narrow" w:hAnsi="Arial Narrow"/>
                  <w:bCs/>
                  <w:sz w:val="22"/>
                  <w:szCs w:val="22"/>
                </w:rPr>
                <w:id w:val="-1795128081"/>
                <w:placeholder>
                  <w:docPart w:val="72364AE46A274684AACCED2144F2B63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B5111" w:rsidRPr="00914FE7">
                  <w:rPr>
                    <w:rFonts w:ascii="Arial Narrow" w:hAnsi="Arial Narrow"/>
                    <w:color w:val="808080"/>
                    <w:sz w:val="22"/>
                    <w:szCs w:val="22"/>
                  </w:rPr>
                  <w:t>Click here to enter a date.</w:t>
                </w:r>
              </w:sdtContent>
            </w:sdt>
          </w:p>
        </w:tc>
      </w:tr>
    </w:tbl>
    <w:p w14:paraId="330A9E21" w14:textId="77777777" w:rsidR="00266BD6" w:rsidRPr="00914FE7" w:rsidRDefault="00266BD6" w:rsidP="00AB75DB">
      <w:pPr>
        <w:tabs>
          <w:tab w:val="left" w:pos="567"/>
          <w:tab w:val="right" w:leader="dot" w:pos="2268"/>
        </w:tabs>
        <w:rPr>
          <w:rFonts w:ascii="Arial Narrow" w:hAnsi="Arial Narrow" w:cs="Times New Roman"/>
          <w:sz w:val="22"/>
          <w:szCs w:val="22"/>
        </w:rPr>
      </w:pPr>
      <w:r w:rsidRPr="00914FE7">
        <w:rPr>
          <w:rFonts w:ascii="Arial Narrow" w:eastAsia="Calibri" w:hAnsi="Arial Narrow" w:cs="Times New Roman"/>
          <w:i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7DF447" wp14:editId="502DD8E4">
                <wp:simplePos x="0" y="0"/>
                <wp:positionH relativeFrom="column">
                  <wp:posOffset>-87630</wp:posOffset>
                </wp:positionH>
                <wp:positionV relativeFrom="paragraph">
                  <wp:posOffset>147320</wp:posOffset>
                </wp:positionV>
                <wp:extent cx="6505575" cy="2103120"/>
                <wp:effectExtent l="0" t="0" r="28575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5575" cy="21031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  <a:prstDash val="sysDash"/>
                        </a:ln>
                        <a:effectLst/>
                      </wps:spPr>
                      <wps:txbx>
                        <w:txbxContent>
                          <w:p w14:paraId="4CE459F7" w14:textId="77777777" w:rsidR="0027731A" w:rsidRPr="007C050F" w:rsidRDefault="0027731A" w:rsidP="00DB5111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7C050F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u w:val="single"/>
                              </w:rPr>
                              <w:t>Note:</w:t>
                            </w:r>
                            <w:r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F5C473F" w14:textId="46ED5584" w:rsidR="0027731A" w:rsidRPr="007C050F" w:rsidRDefault="0027731A" w:rsidP="00DB5111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If you have any concerns about your </w:t>
                            </w:r>
                            <w:r w:rsidR="002C651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nimal(s) </w:t>
                            </w:r>
                            <w:r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participation in this project, which you do not wish to discuss with the researcher, you can contact the </w:t>
                            </w:r>
                            <w:r w:rsidRPr="00DA63B2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ro Vice Chancellor Research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:</w:t>
                            </w:r>
                            <w:r w:rsidRPr="007C050F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42263904" w14:textId="77777777" w:rsidR="0027731A" w:rsidRPr="007C050F" w:rsidRDefault="00CF37E4" w:rsidP="00DB5111">
                            <w:pPr>
                              <w:pStyle w:val="ListParagraph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27731A" w:rsidRPr="007C050F">
                                <w:rPr>
                                  <w:rStyle w:val="Hyperlink"/>
                                  <w:rFonts w:ascii="Times New Roman" w:hAnsi="Times New Roman"/>
                                  <w:sz w:val="22"/>
                                  <w:szCs w:val="22"/>
                                </w:rPr>
                                <w:t>EO-PVCR</w:t>
                              </w:r>
                            </w:hyperlink>
                          </w:p>
                          <w:p w14:paraId="4F66357B" w14:textId="77777777" w:rsidR="0027731A" w:rsidRPr="007C050F" w:rsidRDefault="0027731A" w:rsidP="00DB5111">
                            <w:pPr>
                              <w:pStyle w:val="ListParagraph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7C050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Office of the Pro Vice Chancellor - Research</w:t>
                            </w:r>
                          </w:p>
                          <w:p w14:paraId="1F1E8029" w14:textId="77777777" w:rsidR="0027731A" w:rsidRPr="007C050F" w:rsidRDefault="0027731A" w:rsidP="00DB5111">
                            <w:pPr>
                              <w:pStyle w:val="ListParagraph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7C050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Fiji National University</w:t>
                            </w:r>
                          </w:p>
                          <w:p w14:paraId="70275B84" w14:textId="1A774DE4" w:rsidR="0027731A" w:rsidRDefault="0027731A" w:rsidP="00DB5111">
                            <w:pPr>
                              <w:pStyle w:val="ListParagraph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Phone: +679 33</w:t>
                            </w:r>
                            <w:r w:rsidRPr="007C050F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94000 </w:t>
                            </w:r>
                          </w:p>
                          <w:p w14:paraId="30EEC0C1" w14:textId="56866681" w:rsidR="0027731A" w:rsidRDefault="0027731A" w:rsidP="00DB5111">
                            <w:pPr>
                              <w:pStyle w:val="ListParagraph"/>
                              <w:spacing w:after="24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2"/>
                                <w:szCs w:val="22"/>
                              </w:rPr>
                              <w:t>Extension: 2042</w:t>
                            </w:r>
                          </w:p>
                          <w:p w14:paraId="526571DF" w14:textId="02127A63" w:rsidR="0027731A" w:rsidRPr="007C050F" w:rsidRDefault="0027731A" w:rsidP="00DB5111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Original of consent form to be retained by the </w:t>
                            </w:r>
                            <w:r w:rsidRPr="00B86766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Principal</w:t>
                            </w:r>
                            <w:r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Investigator</w:t>
                            </w:r>
                          </w:p>
                          <w:p w14:paraId="18CE55F9" w14:textId="69FF2B76" w:rsidR="0027731A" w:rsidRPr="007C050F" w:rsidRDefault="002C651F" w:rsidP="00DB5111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tabs>
                                <w:tab w:val="left" w:pos="567"/>
                                <w:tab w:val="right" w:leader="dot" w:pos="2268"/>
                              </w:tabs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  A copy shall</w:t>
                            </w:r>
                            <w:r w:rsidR="0027731A"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be given to the consenting owner/agent and if applicable a copy to be kept in the animal’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research </w:t>
                            </w:r>
                            <w:r w:rsidR="0027731A" w:rsidRPr="007C050F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record.</w:t>
                            </w:r>
                          </w:p>
                          <w:p w14:paraId="0C554487" w14:textId="77777777" w:rsidR="0027731A" w:rsidRPr="00266BD6" w:rsidRDefault="0027731A" w:rsidP="00DB5111">
                            <w:pPr>
                              <w:pStyle w:val="ListParagraph"/>
                              <w:autoSpaceDE/>
                              <w:autoSpaceDN/>
                              <w:spacing w:line="276" w:lineRule="auto"/>
                              <w:ind w:left="0"/>
                              <w:jc w:val="both"/>
                              <w:rPr>
                                <w:rStyle w:val="Hyperlink"/>
                                <w:rFonts w:asciiTheme="minorHAnsi" w:hAnsi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DF44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6.9pt;margin-top:11.6pt;width:512.25pt;height:16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" fillcolor="window" strokeweight=".5pt">
                <v:stroke dashstyle="3 1"/>
                <v:textbox>
                  <w:txbxContent>
                    <w:p w14:paraId="4CE459F7" w14:textId="77777777" w:rsidR="0027731A" w:rsidRPr="007C050F" w:rsidRDefault="0027731A" w:rsidP="00DB5111">
                      <w:pPr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7C050F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u w:val="single"/>
                        </w:rPr>
                        <w:t>Note:</w:t>
                      </w:r>
                      <w:r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F5C473F" w14:textId="46ED5584" w:rsidR="0027731A" w:rsidRPr="007C050F" w:rsidRDefault="0027731A" w:rsidP="00DB5111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If you have any concerns about your </w:t>
                      </w:r>
                      <w:r w:rsidR="002C651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nimal(s) </w:t>
                      </w:r>
                      <w:r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participation in this project, which you do not wish to discuss with the researcher, you can contact the </w:t>
                      </w:r>
                      <w:r w:rsidRPr="00DA63B2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ro Vice Chancellor Research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:</w:t>
                      </w:r>
                      <w:r w:rsidRPr="007C050F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42263904" w14:textId="77777777" w:rsidR="0027731A" w:rsidRPr="007C050F" w:rsidRDefault="0011017D" w:rsidP="00DB5111">
                      <w:pPr>
                        <w:pStyle w:val="ListParagraph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hyperlink r:id="rId12" w:history="1">
                        <w:r w:rsidR="0027731A" w:rsidRPr="007C050F">
                          <w:rPr>
                            <w:rStyle w:val="Hyperlink"/>
                            <w:rFonts w:ascii="Times New Roman" w:hAnsi="Times New Roman"/>
                            <w:sz w:val="22"/>
                            <w:szCs w:val="22"/>
                          </w:rPr>
                          <w:t>EO-PVCR</w:t>
                        </w:r>
                      </w:hyperlink>
                    </w:p>
                    <w:p w14:paraId="4F66357B" w14:textId="77777777" w:rsidR="0027731A" w:rsidRPr="007C050F" w:rsidRDefault="0027731A" w:rsidP="00DB5111">
                      <w:pPr>
                        <w:pStyle w:val="ListParagraph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 w:rsidRPr="007C050F"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Office of the Pro Vice Chancellor - Research</w:t>
                      </w:r>
                    </w:p>
                    <w:p w14:paraId="1F1E8029" w14:textId="77777777" w:rsidR="0027731A" w:rsidRPr="007C050F" w:rsidRDefault="0027731A" w:rsidP="00DB5111">
                      <w:pPr>
                        <w:pStyle w:val="ListParagraph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 w:rsidRPr="007C050F"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Fiji National University</w:t>
                      </w:r>
                    </w:p>
                    <w:p w14:paraId="70275B84" w14:textId="1A774DE4" w:rsidR="0027731A" w:rsidRDefault="0027731A" w:rsidP="00DB5111">
                      <w:pPr>
                        <w:pStyle w:val="ListParagraph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Phone: +679 33</w:t>
                      </w:r>
                      <w:r w:rsidRPr="007C050F"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 xml:space="preserve">94000 </w:t>
                      </w:r>
                    </w:p>
                    <w:p w14:paraId="30EEC0C1" w14:textId="56866681" w:rsidR="0027731A" w:rsidRDefault="0027731A" w:rsidP="00DB5111">
                      <w:pPr>
                        <w:pStyle w:val="ListParagraph"/>
                        <w:spacing w:after="24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2"/>
                          <w:szCs w:val="22"/>
                        </w:rPr>
                        <w:t>Extension: 2042</w:t>
                      </w:r>
                    </w:p>
                    <w:p w14:paraId="526571DF" w14:textId="02127A63" w:rsidR="0027731A" w:rsidRPr="007C050F" w:rsidRDefault="0027731A" w:rsidP="00DB5111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Original of consent form to be retained by the </w:t>
                      </w:r>
                      <w:r w:rsidRPr="00B86766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Principal</w:t>
                      </w:r>
                      <w:r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Investigator</w:t>
                      </w:r>
                    </w:p>
                    <w:p w14:paraId="18CE55F9" w14:textId="69FF2B76" w:rsidR="0027731A" w:rsidRPr="007C050F" w:rsidRDefault="002C651F" w:rsidP="00DB5111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tabs>
                          <w:tab w:val="left" w:pos="567"/>
                          <w:tab w:val="right" w:leader="dot" w:pos="2268"/>
                        </w:tabs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  A copy shall</w:t>
                      </w:r>
                      <w:r w:rsidR="0027731A"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be given to the consenting owner/agent and if applicable a copy to be kept in the animal’s 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research </w:t>
                      </w:r>
                      <w:r w:rsidR="0027731A" w:rsidRPr="007C050F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record.</w:t>
                      </w:r>
                    </w:p>
                    <w:p w14:paraId="0C554487" w14:textId="77777777" w:rsidR="0027731A" w:rsidRPr="00266BD6" w:rsidRDefault="0027731A" w:rsidP="00DB5111">
                      <w:pPr>
                        <w:pStyle w:val="ListParagraph"/>
                        <w:autoSpaceDE/>
                        <w:autoSpaceDN/>
                        <w:spacing w:line="276" w:lineRule="auto"/>
                        <w:ind w:left="0"/>
                        <w:jc w:val="both"/>
                        <w:rPr>
                          <w:rStyle w:val="Hyperlink"/>
                          <w:rFonts w:asciiTheme="minorHAnsi" w:hAnsiTheme="minorHAnsi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611FEC" w14:textId="77777777" w:rsidR="00266BD6" w:rsidRPr="00914FE7" w:rsidRDefault="00266BD6" w:rsidP="00AB75DB">
      <w:pPr>
        <w:tabs>
          <w:tab w:val="left" w:pos="567"/>
          <w:tab w:val="right" w:leader="dot" w:pos="2268"/>
        </w:tabs>
        <w:rPr>
          <w:rFonts w:ascii="Arial Narrow" w:hAnsi="Arial Narrow" w:cs="Times New Roman"/>
          <w:sz w:val="22"/>
          <w:szCs w:val="22"/>
        </w:rPr>
      </w:pPr>
    </w:p>
    <w:p w14:paraId="5E126298" w14:textId="77777777" w:rsidR="00266BD6" w:rsidRPr="00914FE7" w:rsidRDefault="00266BD6" w:rsidP="00AB75DB">
      <w:pPr>
        <w:tabs>
          <w:tab w:val="left" w:pos="567"/>
          <w:tab w:val="right" w:leader="dot" w:pos="2268"/>
        </w:tabs>
        <w:rPr>
          <w:rFonts w:ascii="Arial Narrow" w:hAnsi="Arial Narrow" w:cs="Times New Roman"/>
          <w:sz w:val="22"/>
          <w:szCs w:val="22"/>
        </w:rPr>
      </w:pPr>
    </w:p>
    <w:p w14:paraId="025D5476" w14:textId="77777777" w:rsidR="00266BD6" w:rsidRPr="00914FE7" w:rsidRDefault="00266BD6" w:rsidP="00AB75DB">
      <w:pPr>
        <w:tabs>
          <w:tab w:val="left" w:pos="567"/>
          <w:tab w:val="right" w:leader="dot" w:pos="2268"/>
        </w:tabs>
        <w:rPr>
          <w:rFonts w:ascii="Arial Narrow" w:hAnsi="Arial Narrow" w:cs="Times New Roman"/>
          <w:sz w:val="22"/>
          <w:szCs w:val="22"/>
        </w:rPr>
      </w:pPr>
    </w:p>
    <w:sectPr w:rsidR="00266BD6" w:rsidRPr="00914FE7" w:rsidSect="0049358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843" w:right="1134" w:bottom="1134" w:left="1134" w:header="425" w:footer="289" w:gutter="0"/>
      <w:cols w:space="7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4F1D1E" w16cex:dateUtc="2020-04-25T08:33:00Z"/>
  <w16cex:commentExtensible w16cex:durableId="224F1D33" w16cex:dateUtc="2020-04-25T08:33:00Z"/>
  <w16cex:commentExtensible w16cex:durableId="224F1D62" w16cex:dateUtc="2020-04-25T08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323CD" w14:textId="77777777" w:rsidR="00FF5C7A" w:rsidRDefault="00FF5C7A">
      <w:r>
        <w:separator/>
      </w:r>
    </w:p>
  </w:endnote>
  <w:endnote w:type="continuationSeparator" w:id="0">
    <w:p w14:paraId="320101B8" w14:textId="77777777" w:rsidR="00FF5C7A" w:rsidRDefault="00FF5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lassGarmnd BT">
    <w:altName w:val="Book Antiqu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C3C04" w14:textId="77777777" w:rsidR="00251CF8" w:rsidRDefault="00251C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25514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F47D232" w14:textId="6C166372" w:rsidR="00D174E3" w:rsidRDefault="0011017D" w:rsidP="0011017D">
            <w:pPr>
              <w:pStyle w:val="Footer"/>
              <w:jc w:val="right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1312" behindDoc="1" locked="1" layoutInCell="1" allowOverlap="1" wp14:anchorId="4CAA5220" wp14:editId="5879EB13">
                  <wp:simplePos x="0" y="0"/>
                  <wp:positionH relativeFrom="margin">
                    <wp:align>center</wp:align>
                  </wp:positionH>
                  <wp:positionV relativeFrom="page">
                    <wp:posOffset>9058910</wp:posOffset>
                  </wp:positionV>
                  <wp:extent cx="8963660" cy="1080135"/>
                  <wp:effectExtent l="0" t="0" r="8890" b="5715"/>
                  <wp:wrapNone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NU Letterhead Design Final.png"/>
                          <pic:cNvPicPr/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471"/>
                          <a:stretch/>
                        </pic:blipFill>
                        <pic:spPr bwMode="auto">
                          <a:xfrm>
                            <a:off x="0" y="0"/>
                            <a:ext cx="8963660" cy="1080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="00D174E3">
              <w:t xml:space="preserve">Page </w:t>
            </w:r>
            <w:r w:rsidR="00D174E3">
              <w:rPr>
                <w:b/>
                <w:bCs/>
                <w:sz w:val="24"/>
                <w:szCs w:val="24"/>
              </w:rPr>
              <w:fldChar w:fldCharType="begin"/>
            </w:r>
            <w:r w:rsidR="00D174E3">
              <w:rPr>
                <w:b/>
                <w:bCs/>
              </w:rPr>
              <w:instrText xml:space="preserve"> PAGE </w:instrText>
            </w:r>
            <w:r w:rsidR="00D174E3">
              <w:rPr>
                <w:b/>
                <w:bCs/>
                <w:sz w:val="24"/>
                <w:szCs w:val="24"/>
              </w:rPr>
              <w:fldChar w:fldCharType="separate"/>
            </w:r>
            <w:r w:rsidR="00CF37E4">
              <w:rPr>
                <w:b/>
                <w:bCs/>
                <w:noProof/>
              </w:rPr>
              <w:t>3</w:t>
            </w:r>
            <w:r w:rsidR="00D174E3">
              <w:rPr>
                <w:b/>
                <w:bCs/>
                <w:sz w:val="24"/>
                <w:szCs w:val="24"/>
              </w:rPr>
              <w:fldChar w:fldCharType="end"/>
            </w:r>
            <w:r w:rsidR="00D174E3">
              <w:t xml:space="preserve"> of </w:t>
            </w:r>
            <w:r w:rsidR="00D174E3">
              <w:rPr>
                <w:b/>
                <w:bCs/>
                <w:sz w:val="24"/>
                <w:szCs w:val="24"/>
              </w:rPr>
              <w:fldChar w:fldCharType="begin"/>
            </w:r>
            <w:r w:rsidR="00D174E3">
              <w:rPr>
                <w:b/>
                <w:bCs/>
              </w:rPr>
              <w:instrText xml:space="preserve"> NUMPAGES  </w:instrText>
            </w:r>
            <w:r w:rsidR="00D174E3">
              <w:rPr>
                <w:b/>
                <w:bCs/>
                <w:sz w:val="24"/>
                <w:szCs w:val="24"/>
              </w:rPr>
              <w:fldChar w:fldCharType="separate"/>
            </w:r>
            <w:r w:rsidR="00CF37E4">
              <w:rPr>
                <w:b/>
                <w:bCs/>
                <w:noProof/>
              </w:rPr>
              <w:t>4</w:t>
            </w:r>
            <w:r w:rsidR="00D174E3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BB03ECC" w14:textId="77777777" w:rsidR="0027731A" w:rsidRPr="00F4381B" w:rsidRDefault="0027731A" w:rsidP="00704BA1">
    <w:pPr>
      <w:pStyle w:val="Footer"/>
      <w:jc w:val="right"/>
      <w:rPr>
        <w:rFonts w:asciiTheme="minorHAnsi" w:hAnsi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84569" w14:textId="77777777" w:rsidR="00251CF8" w:rsidRDefault="00251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E4EB0" w14:textId="77777777" w:rsidR="00FF5C7A" w:rsidRDefault="00FF5C7A">
      <w:r>
        <w:separator/>
      </w:r>
    </w:p>
  </w:footnote>
  <w:footnote w:type="continuationSeparator" w:id="0">
    <w:p w14:paraId="44E2431B" w14:textId="77777777" w:rsidR="00FF5C7A" w:rsidRDefault="00FF5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8F5AA" w14:textId="77777777" w:rsidR="00251CF8" w:rsidRDefault="00251C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858A69" w14:textId="49D170AC" w:rsidR="0027731A" w:rsidRDefault="00251CF8">
    <w:pPr>
      <w:pStyle w:val="Header"/>
      <w:rPr>
        <w:noProof/>
        <w:lang w:val="en-GB" w:eastAsia="en-GB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7FF553A" wp14:editId="79DD74F4">
          <wp:simplePos x="0" y="0"/>
          <wp:positionH relativeFrom="page">
            <wp:align>right</wp:align>
          </wp:positionH>
          <wp:positionV relativeFrom="page">
            <wp:posOffset>-101600</wp:posOffset>
          </wp:positionV>
          <wp:extent cx="7763933" cy="1571625"/>
          <wp:effectExtent l="0" t="0" r="889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763933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2577C8" w14:textId="13B7C658" w:rsidR="00251CF8" w:rsidRDefault="00251CF8">
    <w:pPr>
      <w:pStyle w:val="Header"/>
      <w:rPr>
        <w:noProof/>
        <w:lang w:val="en-GB" w:eastAsia="en-GB"/>
      </w:rPr>
    </w:pPr>
  </w:p>
  <w:p w14:paraId="19BAA752" w14:textId="2FE27F73" w:rsidR="00251CF8" w:rsidRDefault="00251CF8">
    <w:pPr>
      <w:pStyle w:val="Header"/>
      <w:rPr>
        <w:noProof/>
        <w:lang w:val="en-GB" w:eastAsia="en-GB"/>
      </w:rPr>
    </w:pPr>
  </w:p>
  <w:p w14:paraId="31C1056F" w14:textId="1FCC555B" w:rsidR="00251CF8" w:rsidRDefault="00251CF8">
    <w:pPr>
      <w:pStyle w:val="Header"/>
      <w:rPr>
        <w:noProof/>
        <w:lang w:val="en-GB" w:eastAsia="en-GB"/>
      </w:rPr>
    </w:pPr>
  </w:p>
  <w:p w14:paraId="7CF3350F" w14:textId="43015C55" w:rsidR="00251CF8" w:rsidRDefault="00251CF8">
    <w:pPr>
      <w:pStyle w:val="Header"/>
      <w:rPr>
        <w:noProof/>
        <w:lang w:val="en-GB" w:eastAsia="en-GB"/>
      </w:rPr>
    </w:pPr>
  </w:p>
  <w:p w14:paraId="67349B4D" w14:textId="4F6DFEB6" w:rsidR="00251CF8" w:rsidRDefault="00251CF8">
    <w:pPr>
      <w:pStyle w:val="Header"/>
      <w:rPr>
        <w:noProof/>
        <w:lang w:val="en-GB" w:eastAsia="en-GB"/>
      </w:rPr>
    </w:pPr>
  </w:p>
  <w:p w14:paraId="405D9722" w14:textId="495FEB27" w:rsidR="00251CF8" w:rsidRDefault="00251CF8">
    <w:pPr>
      <w:pStyle w:val="Header"/>
      <w:rPr>
        <w:noProof/>
        <w:lang w:val="en-GB" w:eastAsia="en-GB"/>
      </w:rPr>
    </w:pPr>
  </w:p>
  <w:p w14:paraId="7FCD21A3" w14:textId="77777777" w:rsidR="00251CF8" w:rsidRDefault="00251CF8">
    <w:pPr>
      <w:pStyle w:val="Header"/>
      <w:rPr>
        <w:rFonts w:ascii="Calibri" w:hAnsi="Calibri" w:cs="Times New Roman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BF5F2" w14:textId="77777777" w:rsidR="00251CF8" w:rsidRDefault="00251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91F36"/>
    <w:multiLevelType w:val="hybridMultilevel"/>
    <w:tmpl w:val="BE6CD28A"/>
    <w:lvl w:ilvl="0" w:tplc="8780D6A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A68FF"/>
    <w:multiLevelType w:val="hybridMultilevel"/>
    <w:tmpl w:val="64125F98"/>
    <w:lvl w:ilvl="0" w:tplc="1934539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7390F66"/>
    <w:multiLevelType w:val="hybridMultilevel"/>
    <w:tmpl w:val="A362860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E487F"/>
    <w:multiLevelType w:val="hybridMultilevel"/>
    <w:tmpl w:val="3522A9E4"/>
    <w:lvl w:ilvl="0" w:tplc="0C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1A02063B"/>
    <w:multiLevelType w:val="hybridMultilevel"/>
    <w:tmpl w:val="141840DC"/>
    <w:lvl w:ilvl="0" w:tplc="0C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93BBB"/>
    <w:multiLevelType w:val="hybridMultilevel"/>
    <w:tmpl w:val="063EFA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9A3B94"/>
    <w:multiLevelType w:val="hybridMultilevel"/>
    <w:tmpl w:val="DC345E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67933"/>
    <w:multiLevelType w:val="hybridMultilevel"/>
    <w:tmpl w:val="4042A440"/>
    <w:lvl w:ilvl="0" w:tplc="0C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2631445"/>
    <w:multiLevelType w:val="hybridMultilevel"/>
    <w:tmpl w:val="D64489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83859"/>
    <w:multiLevelType w:val="hybridMultilevel"/>
    <w:tmpl w:val="E4C28AB6"/>
    <w:numStyleLink w:val="ImportedStyle1"/>
  </w:abstractNum>
  <w:abstractNum w:abstractNumId="10" w15:restartNumberingAfterBreak="0">
    <w:nsid w:val="52427F8C"/>
    <w:multiLevelType w:val="hybridMultilevel"/>
    <w:tmpl w:val="E4C28AB6"/>
    <w:styleLink w:val="ImportedStyle1"/>
    <w:lvl w:ilvl="0" w:tplc="C7D6E4F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804468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4D4DEDA">
      <w:start w:val="1"/>
      <w:numFmt w:val="lowerRoman"/>
      <w:lvlText w:val="%3."/>
      <w:lvlJc w:val="left"/>
      <w:pPr>
        <w:ind w:left="216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E74A92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3320BA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036E0F2">
      <w:start w:val="1"/>
      <w:numFmt w:val="lowerRoman"/>
      <w:lvlText w:val="%6."/>
      <w:lvlJc w:val="left"/>
      <w:pPr>
        <w:ind w:left="432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DF8F16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7A57C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94A0D2">
      <w:start w:val="1"/>
      <w:numFmt w:val="lowerRoman"/>
      <w:lvlText w:val="%9."/>
      <w:lvlJc w:val="left"/>
      <w:pPr>
        <w:ind w:left="6480" w:hanging="28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66964869"/>
    <w:multiLevelType w:val="hybridMultilevel"/>
    <w:tmpl w:val="A1B6729E"/>
    <w:lvl w:ilvl="0" w:tplc="FF609D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93736D"/>
    <w:multiLevelType w:val="hybridMultilevel"/>
    <w:tmpl w:val="69068E7A"/>
    <w:lvl w:ilvl="0" w:tplc="0C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7EF01786"/>
    <w:multiLevelType w:val="hybridMultilevel"/>
    <w:tmpl w:val="3508BD36"/>
    <w:lvl w:ilvl="0" w:tplc="44F2629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7165D3"/>
    <w:multiLevelType w:val="hybridMultilevel"/>
    <w:tmpl w:val="6442A9B2"/>
    <w:lvl w:ilvl="0" w:tplc="0C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12"/>
  </w:num>
  <w:num w:numId="3">
    <w:abstractNumId w:val="7"/>
  </w:num>
  <w:num w:numId="4">
    <w:abstractNumId w:val="14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8"/>
  </w:num>
  <w:num w:numId="11">
    <w:abstractNumId w:val="10"/>
  </w:num>
  <w:num w:numId="12">
    <w:abstractNumId w:val="9"/>
  </w:num>
  <w:num w:numId="13">
    <w:abstractNumId w:val="2"/>
  </w:num>
  <w:num w:numId="14">
    <w:abstractNumId w:val="1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mirrorMargin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N7YwMTI3tDAwMjVU0lEKTi0uzszPAykwNK8FAI/yEKotAAAA"/>
  </w:docVars>
  <w:rsids>
    <w:rsidRoot w:val="00400ADF"/>
    <w:rsid w:val="00002352"/>
    <w:rsid w:val="00002CEE"/>
    <w:rsid w:val="00056F0B"/>
    <w:rsid w:val="00057304"/>
    <w:rsid w:val="00065B64"/>
    <w:rsid w:val="00067FD8"/>
    <w:rsid w:val="00073734"/>
    <w:rsid w:val="00084E94"/>
    <w:rsid w:val="0008550D"/>
    <w:rsid w:val="00086EF0"/>
    <w:rsid w:val="0009023E"/>
    <w:rsid w:val="00096DD2"/>
    <w:rsid w:val="000A0788"/>
    <w:rsid w:val="000A33FF"/>
    <w:rsid w:val="000B0691"/>
    <w:rsid w:val="000E256E"/>
    <w:rsid w:val="000E709E"/>
    <w:rsid w:val="000F49A4"/>
    <w:rsid w:val="00100404"/>
    <w:rsid w:val="0011017D"/>
    <w:rsid w:val="0011489E"/>
    <w:rsid w:val="00140D30"/>
    <w:rsid w:val="001467AE"/>
    <w:rsid w:val="001622B8"/>
    <w:rsid w:val="001808E6"/>
    <w:rsid w:val="001816D4"/>
    <w:rsid w:val="001D3AC3"/>
    <w:rsid w:val="001D43E7"/>
    <w:rsid w:val="001F108B"/>
    <w:rsid w:val="001F1113"/>
    <w:rsid w:val="00206976"/>
    <w:rsid w:val="0024215F"/>
    <w:rsid w:val="00251CF8"/>
    <w:rsid w:val="0026687F"/>
    <w:rsid w:val="00266A61"/>
    <w:rsid w:val="00266BD6"/>
    <w:rsid w:val="00274B33"/>
    <w:rsid w:val="0027731A"/>
    <w:rsid w:val="00291692"/>
    <w:rsid w:val="002A3511"/>
    <w:rsid w:val="002B1F5F"/>
    <w:rsid w:val="002B64DE"/>
    <w:rsid w:val="002B75D6"/>
    <w:rsid w:val="002C651F"/>
    <w:rsid w:val="002C7375"/>
    <w:rsid w:val="002D5615"/>
    <w:rsid w:val="002D713F"/>
    <w:rsid w:val="002E18C6"/>
    <w:rsid w:val="002E6087"/>
    <w:rsid w:val="002E7F2B"/>
    <w:rsid w:val="002F3092"/>
    <w:rsid w:val="002F4F35"/>
    <w:rsid w:val="00310D78"/>
    <w:rsid w:val="00323A3B"/>
    <w:rsid w:val="00341463"/>
    <w:rsid w:val="0034359A"/>
    <w:rsid w:val="00346E0E"/>
    <w:rsid w:val="003574FC"/>
    <w:rsid w:val="00361157"/>
    <w:rsid w:val="00361BE7"/>
    <w:rsid w:val="003738B1"/>
    <w:rsid w:val="003741D9"/>
    <w:rsid w:val="00396033"/>
    <w:rsid w:val="00396A52"/>
    <w:rsid w:val="003B6461"/>
    <w:rsid w:val="003C2506"/>
    <w:rsid w:val="003C754B"/>
    <w:rsid w:val="003E446D"/>
    <w:rsid w:val="003E674C"/>
    <w:rsid w:val="00400ADF"/>
    <w:rsid w:val="00407F24"/>
    <w:rsid w:val="00431107"/>
    <w:rsid w:val="00444972"/>
    <w:rsid w:val="00462F07"/>
    <w:rsid w:val="00464AF7"/>
    <w:rsid w:val="00472FF6"/>
    <w:rsid w:val="0047385E"/>
    <w:rsid w:val="0048410B"/>
    <w:rsid w:val="00491F95"/>
    <w:rsid w:val="0049255F"/>
    <w:rsid w:val="00493580"/>
    <w:rsid w:val="00493A18"/>
    <w:rsid w:val="004A00B1"/>
    <w:rsid w:val="004A3191"/>
    <w:rsid w:val="004C7A43"/>
    <w:rsid w:val="004D06EA"/>
    <w:rsid w:val="004D1F0E"/>
    <w:rsid w:val="004D75FD"/>
    <w:rsid w:val="004F09C2"/>
    <w:rsid w:val="004F6DC9"/>
    <w:rsid w:val="0052207A"/>
    <w:rsid w:val="00527446"/>
    <w:rsid w:val="005302A2"/>
    <w:rsid w:val="00531B23"/>
    <w:rsid w:val="0053266A"/>
    <w:rsid w:val="005360FB"/>
    <w:rsid w:val="005577D8"/>
    <w:rsid w:val="005839BF"/>
    <w:rsid w:val="00592F7E"/>
    <w:rsid w:val="005A68DA"/>
    <w:rsid w:val="005F16A0"/>
    <w:rsid w:val="00604AC1"/>
    <w:rsid w:val="00605ADA"/>
    <w:rsid w:val="006143C2"/>
    <w:rsid w:val="00617218"/>
    <w:rsid w:val="00626CF3"/>
    <w:rsid w:val="0063784E"/>
    <w:rsid w:val="00643A3A"/>
    <w:rsid w:val="00652A41"/>
    <w:rsid w:val="006612CC"/>
    <w:rsid w:val="0067441B"/>
    <w:rsid w:val="00680807"/>
    <w:rsid w:val="00684A52"/>
    <w:rsid w:val="00684E8A"/>
    <w:rsid w:val="006A5D87"/>
    <w:rsid w:val="006B1C87"/>
    <w:rsid w:val="006C7D72"/>
    <w:rsid w:val="006D5F97"/>
    <w:rsid w:val="00704176"/>
    <w:rsid w:val="007047EB"/>
    <w:rsid w:val="00704BA1"/>
    <w:rsid w:val="007247E7"/>
    <w:rsid w:val="00731242"/>
    <w:rsid w:val="007362E4"/>
    <w:rsid w:val="007427A9"/>
    <w:rsid w:val="00750082"/>
    <w:rsid w:val="00771C69"/>
    <w:rsid w:val="007863FB"/>
    <w:rsid w:val="0078741C"/>
    <w:rsid w:val="007A4968"/>
    <w:rsid w:val="007B6C5D"/>
    <w:rsid w:val="007F5D5A"/>
    <w:rsid w:val="00813FE5"/>
    <w:rsid w:val="00816058"/>
    <w:rsid w:val="0082731E"/>
    <w:rsid w:val="00830AD4"/>
    <w:rsid w:val="00853716"/>
    <w:rsid w:val="0085746A"/>
    <w:rsid w:val="00864D1B"/>
    <w:rsid w:val="00876610"/>
    <w:rsid w:val="008907D6"/>
    <w:rsid w:val="008A3825"/>
    <w:rsid w:val="008B471F"/>
    <w:rsid w:val="008C5DAC"/>
    <w:rsid w:val="008D4D99"/>
    <w:rsid w:val="008D712B"/>
    <w:rsid w:val="008E7BD8"/>
    <w:rsid w:val="008F0172"/>
    <w:rsid w:val="008F11E6"/>
    <w:rsid w:val="008F5777"/>
    <w:rsid w:val="00914FE7"/>
    <w:rsid w:val="00916CFF"/>
    <w:rsid w:val="009243CE"/>
    <w:rsid w:val="009258A0"/>
    <w:rsid w:val="00930F79"/>
    <w:rsid w:val="0093453C"/>
    <w:rsid w:val="009367D7"/>
    <w:rsid w:val="009373E2"/>
    <w:rsid w:val="0093750D"/>
    <w:rsid w:val="009433BC"/>
    <w:rsid w:val="0095137A"/>
    <w:rsid w:val="00951440"/>
    <w:rsid w:val="00955B8D"/>
    <w:rsid w:val="00965AC7"/>
    <w:rsid w:val="009A017C"/>
    <w:rsid w:val="009B2E82"/>
    <w:rsid w:val="009B4088"/>
    <w:rsid w:val="009D0FB8"/>
    <w:rsid w:val="009D7F91"/>
    <w:rsid w:val="009E2AE0"/>
    <w:rsid w:val="009F1FA2"/>
    <w:rsid w:val="009F5167"/>
    <w:rsid w:val="009F77A3"/>
    <w:rsid w:val="00A113E5"/>
    <w:rsid w:val="00A21301"/>
    <w:rsid w:val="00A3493A"/>
    <w:rsid w:val="00A35177"/>
    <w:rsid w:val="00A40B19"/>
    <w:rsid w:val="00A46CED"/>
    <w:rsid w:val="00A60B59"/>
    <w:rsid w:val="00A7259E"/>
    <w:rsid w:val="00A72B91"/>
    <w:rsid w:val="00A846B4"/>
    <w:rsid w:val="00A85B57"/>
    <w:rsid w:val="00A90D96"/>
    <w:rsid w:val="00A91856"/>
    <w:rsid w:val="00AA15D6"/>
    <w:rsid w:val="00AB6DF6"/>
    <w:rsid w:val="00AB75DB"/>
    <w:rsid w:val="00AD7C30"/>
    <w:rsid w:val="00AE3D4D"/>
    <w:rsid w:val="00AF53B7"/>
    <w:rsid w:val="00B1340F"/>
    <w:rsid w:val="00B1780C"/>
    <w:rsid w:val="00B4534A"/>
    <w:rsid w:val="00B70D19"/>
    <w:rsid w:val="00B86766"/>
    <w:rsid w:val="00B941B0"/>
    <w:rsid w:val="00B9636C"/>
    <w:rsid w:val="00B97080"/>
    <w:rsid w:val="00BA254F"/>
    <w:rsid w:val="00BA691F"/>
    <w:rsid w:val="00BD2C56"/>
    <w:rsid w:val="00BE6E40"/>
    <w:rsid w:val="00BF0C5A"/>
    <w:rsid w:val="00BF63D2"/>
    <w:rsid w:val="00C015CE"/>
    <w:rsid w:val="00C10D6F"/>
    <w:rsid w:val="00C1635F"/>
    <w:rsid w:val="00C21F1D"/>
    <w:rsid w:val="00C231DC"/>
    <w:rsid w:val="00C404F3"/>
    <w:rsid w:val="00C554BF"/>
    <w:rsid w:val="00C56DA1"/>
    <w:rsid w:val="00C9503B"/>
    <w:rsid w:val="00CA20E1"/>
    <w:rsid w:val="00CA28ED"/>
    <w:rsid w:val="00CA3418"/>
    <w:rsid w:val="00CA4451"/>
    <w:rsid w:val="00CA7D2A"/>
    <w:rsid w:val="00CC1053"/>
    <w:rsid w:val="00CD317A"/>
    <w:rsid w:val="00CD3983"/>
    <w:rsid w:val="00CD5A8C"/>
    <w:rsid w:val="00CE0743"/>
    <w:rsid w:val="00CE0CB5"/>
    <w:rsid w:val="00CE0ECB"/>
    <w:rsid w:val="00CE226C"/>
    <w:rsid w:val="00CE7E36"/>
    <w:rsid w:val="00CF37E4"/>
    <w:rsid w:val="00D07417"/>
    <w:rsid w:val="00D075BE"/>
    <w:rsid w:val="00D17058"/>
    <w:rsid w:val="00D174E3"/>
    <w:rsid w:val="00D22589"/>
    <w:rsid w:val="00D229D1"/>
    <w:rsid w:val="00D22BDC"/>
    <w:rsid w:val="00D22FE4"/>
    <w:rsid w:val="00D30542"/>
    <w:rsid w:val="00D330BA"/>
    <w:rsid w:val="00D37AFB"/>
    <w:rsid w:val="00D44D51"/>
    <w:rsid w:val="00D51D4B"/>
    <w:rsid w:val="00D5647B"/>
    <w:rsid w:val="00D56C3D"/>
    <w:rsid w:val="00D72D46"/>
    <w:rsid w:val="00D75B1D"/>
    <w:rsid w:val="00D818AC"/>
    <w:rsid w:val="00D95766"/>
    <w:rsid w:val="00DA5204"/>
    <w:rsid w:val="00DA5BF2"/>
    <w:rsid w:val="00DB0943"/>
    <w:rsid w:val="00DB359A"/>
    <w:rsid w:val="00DB5111"/>
    <w:rsid w:val="00DD12F0"/>
    <w:rsid w:val="00DF14E6"/>
    <w:rsid w:val="00DF7B30"/>
    <w:rsid w:val="00E20303"/>
    <w:rsid w:val="00E25FCB"/>
    <w:rsid w:val="00E3303E"/>
    <w:rsid w:val="00E367D0"/>
    <w:rsid w:val="00E62FD0"/>
    <w:rsid w:val="00E719CF"/>
    <w:rsid w:val="00E85FC7"/>
    <w:rsid w:val="00E9485F"/>
    <w:rsid w:val="00E974C1"/>
    <w:rsid w:val="00EA286D"/>
    <w:rsid w:val="00EB37BB"/>
    <w:rsid w:val="00EB5A1C"/>
    <w:rsid w:val="00EB74AF"/>
    <w:rsid w:val="00EB7879"/>
    <w:rsid w:val="00EC629F"/>
    <w:rsid w:val="00ED05E4"/>
    <w:rsid w:val="00ED0BE6"/>
    <w:rsid w:val="00ED0CFE"/>
    <w:rsid w:val="00ED10F9"/>
    <w:rsid w:val="00EE2068"/>
    <w:rsid w:val="00EE78E0"/>
    <w:rsid w:val="00EF0862"/>
    <w:rsid w:val="00EF1B2E"/>
    <w:rsid w:val="00F21750"/>
    <w:rsid w:val="00F30301"/>
    <w:rsid w:val="00F37C3A"/>
    <w:rsid w:val="00F4381B"/>
    <w:rsid w:val="00F50F69"/>
    <w:rsid w:val="00F529C5"/>
    <w:rsid w:val="00F53275"/>
    <w:rsid w:val="00F54E43"/>
    <w:rsid w:val="00F659C2"/>
    <w:rsid w:val="00FA13FC"/>
    <w:rsid w:val="00FA2884"/>
    <w:rsid w:val="00FC5182"/>
    <w:rsid w:val="00FD2D8E"/>
    <w:rsid w:val="00FF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867F56F"/>
  <w14:defaultImageDpi w14:val="96"/>
  <w15:docId w15:val="{F4BF6EF8-ABC0-C74D-9FE7-9EB6C2055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spacing w:after="0" w:line="240" w:lineRule="auto"/>
    </w:pPr>
    <w:rPr>
      <w:rFonts w:ascii="Palatino" w:hAnsi="Palatino" w:cs="Palatino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120"/>
      <w:outlineLvl w:val="0"/>
    </w:pPr>
    <w:rPr>
      <w:rFonts w:ascii="ClassGarmnd BT" w:hAnsi="ClassGarmnd BT" w:cs="ClassGarmnd BT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  <w:lang w:val="en-AU" w:eastAsia="x-non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Palatino" w:hAnsi="Palatino" w:cs="Palatino"/>
      <w:sz w:val="20"/>
      <w:szCs w:val="20"/>
      <w:lang w:val="en-AU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Palatino" w:hAnsi="Palatino" w:cs="Palatino"/>
      <w:sz w:val="20"/>
      <w:szCs w:val="20"/>
      <w:lang w:val="en-AU" w:eastAsia="x-none"/>
    </w:rPr>
  </w:style>
  <w:style w:type="paragraph" w:styleId="BodyText">
    <w:name w:val="Body Text"/>
    <w:basedOn w:val="Normal"/>
    <w:link w:val="BodyTextChar"/>
    <w:uiPriority w:val="9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Palatino" w:hAnsi="Palatino" w:cs="Palatino"/>
      <w:sz w:val="20"/>
      <w:szCs w:val="20"/>
      <w:lang w:val="en-AU" w:eastAsia="x-none"/>
    </w:rPr>
  </w:style>
  <w:style w:type="character" w:styleId="Hyperlink">
    <w:name w:val="Hyperlink"/>
    <w:basedOn w:val="DefaultParagraphFont"/>
    <w:uiPriority w:val="99"/>
    <w:rsid w:val="003C2506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EB7879"/>
    <w:pPr>
      <w:autoSpaceDE/>
      <w:autoSpaceDN/>
      <w:spacing w:before="100" w:beforeAutospacing="1" w:after="100" w:afterAutospacing="1"/>
    </w:pPr>
    <w:rPr>
      <w:rFonts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locked/>
    <w:rsid w:val="00EB7879"/>
    <w:rPr>
      <w:rFonts w:cs="Times New Roman"/>
      <w:b/>
      <w:bCs/>
    </w:rPr>
  </w:style>
  <w:style w:type="table" w:styleId="TableGrid">
    <w:name w:val="Table Grid"/>
    <w:basedOn w:val="TableNormal"/>
    <w:locked/>
    <w:rsid w:val="00816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mportedStyle1">
    <w:name w:val="Imported Style 1"/>
    <w:rsid w:val="009F77A3"/>
    <w:pPr>
      <w:numPr>
        <w:numId w:val="11"/>
      </w:numPr>
    </w:pPr>
  </w:style>
  <w:style w:type="paragraph" w:styleId="BalloonText">
    <w:name w:val="Balloon Text"/>
    <w:basedOn w:val="Normal"/>
    <w:link w:val="BalloonTextChar"/>
    <w:uiPriority w:val="99"/>
    <w:rsid w:val="009F7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F77A3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9E2A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74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4B3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4B33"/>
    <w:rPr>
      <w:rFonts w:ascii="Palatino" w:hAnsi="Palatino" w:cs="Palatino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B33"/>
    <w:rPr>
      <w:rFonts w:ascii="Palatino" w:hAnsi="Palatino" w:cs="Palatino"/>
      <w:b/>
      <w:bCs/>
      <w:sz w:val="20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4534A"/>
    <w:rPr>
      <w:color w:val="808080"/>
    </w:rPr>
  </w:style>
  <w:style w:type="paragraph" w:styleId="Revision">
    <w:name w:val="Revision"/>
    <w:hidden/>
    <w:uiPriority w:val="99"/>
    <w:semiHidden/>
    <w:rsid w:val="00CA4451"/>
    <w:pPr>
      <w:spacing w:after="0" w:line="240" w:lineRule="auto"/>
    </w:pPr>
    <w:rPr>
      <w:rFonts w:ascii="Palatino" w:hAnsi="Palatino" w:cs="Palatino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eo-pvcr@fnu.ac.fj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o-pvcr@fnu.ac.fj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shailin.gonelevu@fnu.ac.fj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3112705AE0E42B894C988C8EEC40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17CC5-89ED-427F-B78C-435B80B739E7}"/>
      </w:docPartPr>
      <w:docPartBody>
        <w:p w:rsidR="00AE457D" w:rsidRDefault="003F7E10" w:rsidP="003F7E10">
          <w:pPr>
            <w:pStyle w:val="43112705AE0E42B894C988C8EEC405E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8502313D3C3442B940672D9BFD09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8E431-D0AA-4E83-9B48-3548213DF006}"/>
      </w:docPartPr>
      <w:docPartBody>
        <w:p w:rsidR="00AE457D" w:rsidRDefault="003F7E10" w:rsidP="003F7E10">
          <w:pPr>
            <w:pStyle w:val="E8502313D3C3442B940672D9BFD09C0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D81C1FCCD2544CDBAFFD623A02C6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3BAF2-CE5E-4BC1-89CD-9AAD35783848}"/>
      </w:docPartPr>
      <w:docPartBody>
        <w:p w:rsidR="00AE457D" w:rsidRDefault="003F7E10" w:rsidP="003F7E10">
          <w:pPr>
            <w:pStyle w:val="2D81C1FCCD2544CDBAFFD623A02C678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8D6776004764A8CA42D6CD2699A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63120-DA92-42BE-A09F-97A0625F601F}"/>
      </w:docPartPr>
      <w:docPartBody>
        <w:p w:rsidR="00AE457D" w:rsidRDefault="003F7E10" w:rsidP="003F7E10">
          <w:pPr>
            <w:pStyle w:val="98D6776004764A8CA42D6CD2699A0C7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ACB905B70784272996043594DA38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6CAC1-0734-4670-9B22-F74F6209EF4A}"/>
      </w:docPartPr>
      <w:docPartBody>
        <w:p w:rsidR="00AE457D" w:rsidRDefault="003F7E10" w:rsidP="003F7E10">
          <w:pPr>
            <w:pStyle w:val="0ACB905B70784272996043594DA3883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3A54B78E01B4A4F8D24802C0AF1F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5CE86-39B7-4B63-A9BA-B4A9DA2450AF}"/>
      </w:docPartPr>
      <w:docPartBody>
        <w:p w:rsidR="00AE457D" w:rsidRDefault="003F7E10" w:rsidP="003F7E10">
          <w:pPr>
            <w:pStyle w:val="83A54B78E01B4A4F8D24802C0AF1FA2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B39595EC5B54AF999564B8117C66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88BEF-E8A7-43FD-BEB1-D3E9B47C5737}"/>
      </w:docPartPr>
      <w:docPartBody>
        <w:p w:rsidR="00AE457D" w:rsidRDefault="003F7E10" w:rsidP="003F7E10">
          <w:pPr>
            <w:pStyle w:val="EB39595EC5B54AF999564B8117C66B3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0544850D440440F9A301871CAA42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60301-0538-47CC-96A9-845F2A8FA3D0}"/>
      </w:docPartPr>
      <w:docPartBody>
        <w:p w:rsidR="00AE457D" w:rsidRDefault="003F7E10" w:rsidP="003F7E10">
          <w:pPr>
            <w:pStyle w:val="E0544850D440440F9A301871CAA426B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4963513872544B1930C77FB7CE6C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8534D-9EE0-46AB-8F87-71515237A114}"/>
      </w:docPartPr>
      <w:docPartBody>
        <w:p w:rsidR="00AE457D" w:rsidRDefault="003F7E10" w:rsidP="003F7E10">
          <w:pPr>
            <w:pStyle w:val="94963513872544B1930C77FB7CE6C74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E061953CAF342179B3650218888F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2AA44-12B8-4B39-9F1A-4E500A0A67D8}"/>
      </w:docPartPr>
      <w:docPartBody>
        <w:p w:rsidR="00AE457D" w:rsidRDefault="003F7E10" w:rsidP="003F7E10">
          <w:pPr>
            <w:pStyle w:val="7E061953CAF342179B3650218888F70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C28B4BAE8924BE1AE8274BE460E3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B251B-4B13-4B30-BA75-C9899ACBE42E}"/>
      </w:docPartPr>
      <w:docPartBody>
        <w:p w:rsidR="00AE457D" w:rsidRDefault="003F7E10" w:rsidP="003F7E10">
          <w:pPr>
            <w:pStyle w:val="2C28B4BAE8924BE1AE8274BE460E38E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519087B42ED47ACAD59EE4A276C2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53676-17BC-4F4F-881F-B15100302649}"/>
      </w:docPartPr>
      <w:docPartBody>
        <w:p w:rsidR="00AE457D" w:rsidRDefault="003F7E10" w:rsidP="003F7E10">
          <w:pPr>
            <w:pStyle w:val="3519087B42ED47ACAD59EE4A276C27A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84AC46FE97E42FE97D68544A3232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E7086-5D1D-456D-A6CE-CBFCC376A728}"/>
      </w:docPartPr>
      <w:docPartBody>
        <w:p w:rsidR="00AE457D" w:rsidRDefault="003F7E10" w:rsidP="003F7E10">
          <w:pPr>
            <w:pStyle w:val="E84AC46FE97E42FE97D68544A323275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1F66C618626417A822DD3C335C5E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5A35D-6630-4EE5-A05B-73DB8AB81C21}"/>
      </w:docPartPr>
      <w:docPartBody>
        <w:p w:rsidR="00AE457D" w:rsidRDefault="003F7E10" w:rsidP="003F7E10">
          <w:pPr>
            <w:pStyle w:val="31F66C618626417A822DD3C335C5E62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F3076F7635946BBA9D5FD8DC047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48F13-0FD7-47AD-9D65-C98C3C560612}"/>
      </w:docPartPr>
      <w:docPartBody>
        <w:p w:rsidR="00AE457D" w:rsidRDefault="003F7E10" w:rsidP="003F7E10">
          <w:pPr>
            <w:pStyle w:val="0F3076F7635946BBA9D5FD8DC0475D8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DE7A88C2CB141A88A4F9337CABDC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3C042-B65D-4957-BA5D-BC3D729F8339}"/>
      </w:docPartPr>
      <w:docPartBody>
        <w:p w:rsidR="00AE457D" w:rsidRDefault="003F7E10" w:rsidP="003F7E10">
          <w:pPr>
            <w:pStyle w:val="9DE7A88C2CB141A88A4F9337CABDC6E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F73A8B994E041B695A3D66DED187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12287-F276-4F17-9056-4FD7EFB44363}"/>
      </w:docPartPr>
      <w:docPartBody>
        <w:p w:rsidR="00AE457D" w:rsidRDefault="003F7E10" w:rsidP="003F7E10">
          <w:pPr>
            <w:pStyle w:val="1F73A8B994E041B695A3D66DED18793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CEFD50346054ACA84BFC20AC7DFC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E04C8-5973-4790-BA6D-23D8AB888675}"/>
      </w:docPartPr>
      <w:docPartBody>
        <w:p w:rsidR="00AE457D" w:rsidRDefault="003F7E10" w:rsidP="003F7E10">
          <w:pPr>
            <w:pStyle w:val="8CEFD50346054ACA84BFC20AC7DFCF1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CDC4FB2360647BCAC2E439CE5D09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F688D-3074-49B9-BF89-E00FD8667531}"/>
      </w:docPartPr>
      <w:docPartBody>
        <w:p w:rsidR="00AE457D" w:rsidRDefault="003F7E10" w:rsidP="003F7E10">
          <w:pPr>
            <w:pStyle w:val="9CDC4FB2360647BCAC2E439CE5D09FF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76C07F3287C4783B0075640057F0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9C5BF-1D47-4DE5-AD16-A51CDB24DE1F}"/>
      </w:docPartPr>
      <w:docPartBody>
        <w:p w:rsidR="00AE457D" w:rsidRDefault="003F7E10" w:rsidP="003F7E10">
          <w:pPr>
            <w:pStyle w:val="276C07F3287C4783B0075640057F0BD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F30DAA810E64B3481447F23D6BD5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A54A4-B752-4C61-B558-3ECD0E308160}"/>
      </w:docPartPr>
      <w:docPartBody>
        <w:p w:rsidR="00AE457D" w:rsidRDefault="003F7E10" w:rsidP="003F7E10">
          <w:pPr>
            <w:pStyle w:val="FF30DAA810E64B3481447F23D6BD575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F6F087C30DA4C0B87F7174B2006F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EBB3F-BA78-40E3-818C-A5690F9C5ED4}"/>
      </w:docPartPr>
      <w:docPartBody>
        <w:p w:rsidR="00AE457D" w:rsidRDefault="003F7E10" w:rsidP="003F7E10">
          <w:pPr>
            <w:pStyle w:val="FF6F087C30DA4C0B87F7174B2006F7F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ECE715562F5420B9AAC4C6DECAFD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2D31C-A363-41A3-B5C6-98B92B1FBE20}"/>
      </w:docPartPr>
      <w:docPartBody>
        <w:p w:rsidR="00AE457D" w:rsidRDefault="003F7E10" w:rsidP="003F7E10">
          <w:pPr>
            <w:pStyle w:val="5ECE715562F5420B9AAC4C6DECAFD81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BAC8544E9924C4D8336668F7630D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4C289-3191-43E1-9BBE-5EA17509195F}"/>
      </w:docPartPr>
      <w:docPartBody>
        <w:p w:rsidR="00AE457D" w:rsidRDefault="003F7E10" w:rsidP="003F7E10">
          <w:pPr>
            <w:pStyle w:val="5BAC8544E9924C4D8336668F7630D04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427D8CA50794FE78562534D19243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BCA07-7110-4212-B5BB-16C00E067DCE}"/>
      </w:docPartPr>
      <w:docPartBody>
        <w:p w:rsidR="00AE457D" w:rsidRDefault="003F7E10" w:rsidP="003F7E10">
          <w:pPr>
            <w:pStyle w:val="3427D8CA50794FE78562534D1924338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8E83B96D8F3433DBCE2D551ABA1F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B4CC1-FE47-466B-AF0A-088D6D0FAE05}"/>
      </w:docPartPr>
      <w:docPartBody>
        <w:p w:rsidR="00AE457D" w:rsidRDefault="003F7E10" w:rsidP="003F7E10">
          <w:pPr>
            <w:pStyle w:val="D8E83B96D8F3433DBCE2D551ABA1FB7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5045DFFC8F24CC48B176D11A8B0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83A95-A461-49EA-AFA4-E62CC3CF5203}"/>
      </w:docPartPr>
      <w:docPartBody>
        <w:p w:rsidR="00AE457D" w:rsidRDefault="003F7E10" w:rsidP="003F7E10">
          <w:pPr>
            <w:pStyle w:val="55045DFFC8F24CC48B176D11A8B0154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6B3AA10AE834A01B265396ADB43F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5767D-0F24-418F-B274-313D311E9BE4}"/>
      </w:docPartPr>
      <w:docPartBody>
        <w:p w:rsidR="00AE457D" w:rsidRDefault="003F7E10" w:rsidP="003F7E10">
          <w:pPr>
            <w:pStyle w:val="36B3AA10AE834A01B265396ADB43F93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7C1EDAE9F71F4127A0804A4693556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0997-9797-487B-9AA0-A6FA69E2737D}"/>
      </w:docPartPr>
      <w:docPartBody>
        <w:p w:rsidR="00AE457D" w:rsidRDefault="003F7E10" w:rsidP="003F7E10">
          <w:pPr>
            <w:pStyle w:val="7C1EDAE9F71F4127A0804A469355657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99E7036A79D474A9D11DFCC06D2F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647DB-C462-41A3-8E4B-9637339B06EC}"/>
      </w:docPartPr>
      <w:docPartBody>
        <w:p w:rsidR="00AE457D" w:rsidRDefault="003F7E10" w:rsidP="003F7E10">
          <w:pPr>
            <w:pStyle w:val="199E7036A79D474A9D11DFCC06D2F8A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430F54CB6C146808BC7634D3C880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698F0-5FAC-48BD-9068-00FAEC9160AF}"/>
      </w:docPartPr>
      <w:docPartBody>
        <w:p w:rsidR="00AE457D" w:rsidRDefault="003F7E10" w:rsidP="003F7E10">
          <w:pPr>
            <w:pStyle w:val="2430F54CB6C146808BC7634D3C88005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197D38F67F14A819C574858D2362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2C75D-1BC2-4C8E-8759-D9D8946150FA}"/>
      </w:docPartPr>
      <w:docPartBody>
        <w:p w:rsidR="00AE457D" w:rsidRDefault="003F7E10" w:rsidP="003F7E10">
          <w:pPr>
            <w:pStyle w:val="C197D38F67F14A819C574858D2362F7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BCE66B227D346B79525D6B10927E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558B9-0E65-412A-9293-9AF41C3C31D5}"/>
      </w:docPartPr>
      <w:docPartBody>
        <w:p w:rsidR="00AE457D" w:rsidRDefault="003F7E10" w:rsidP="003F7E10">
          <w:pPr>
            <w:pStyle w:val="3BCE66B227D346B79525D6B10927E319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72364AE46A274684AACCED2144F2B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943B8-46D1-462D-97BD-C7CE235FE613}"/>
      </w:docPartPr>
      <w:docPartBody>
        <w:p w:rsidR="00AE457D" w:rsidRDefault="003F7E10" w:rsidP="003F7E10">
          <w:pPr>
            <w:pStyle w:val="72364AE46A274684AACCED2144F2B631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0FA3514F1E364FB5BAB3AFA0E36E4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E0CB4-2725-4430-95BB-1009E4BE5B5D}"/>
      </w:docPartPr>
      <w:docPartBody>
        <w:p w:rsidR="00AE457D" w:rsidRDefault="003F7E10" w:rsidP="003F7E10">
          <w:pPr>
            <w:pStyle w:val="0FA3514F1E364FB5BAB3AFA0E36E4B9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D137A0970E84E3ABB4FAAF9B06B1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810A6-E0F5-4FD0-A8AA-2BE5F09E6108}"/>
      </w:docPartPr>
      <w:docPartBody>
        <w:p w:rsidR="00AE457D" w:rsidRDefault="003F7E10" w:rsidP="003F7E10">
          <w:pPr>
            <w:pStyle w:val="3D137A0970E84E3ABB4FAAF9B06B1DE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8B86159DB1D4F45AB035E5F448A4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40102-6BA1-4F44-9B7B-4C54D4649A3E}"/>
      </w:docPartPr>
      <w:docPartBody>
        <w:p w:rsidR="00AE457D" w:rsidRDefault="003F7E10" w:rsidP="003F7E10">
          <w:pPr>
            <w:pStyle w:val="98B86159DB1D4F45AB035E5F448A4DB5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ClassGarmnd BT">
    <w:altName w:val="Book Antiqu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7E10"/>
    <w:rsid w:val="00040877"/>
    <w:rsid w:val="0028790D"/>
    <w:rsid w:val="002E43E6"/>
    <w:rsid w:val="00311378"/>
    <w:rsid w:val="00395775"/>
    <w:rsid w:val="003F7E10"/>
    <w:rsid w:val="005D3A95"/>
    <w:rsid w:val="00606493"/>
    <w:rsid w:val="00641CEE"/>
    <w:rsid w:val="00720513"/>
    <w:rsid w:val="00827056"/>
    <w:rsid w:val="0090590E"/>
    <w:rsid w:val="00A7015E"/>
    <w:rsid w:val="00AE457D"/>
    <w:rsid w:val="00B01700"/>
    <w:rsid w:val="00BE09A7"/>
    <w:rsid w:val="00C004F5"/>
    <w:rsid w:val="00E40646"/>
    <w:rsid w:val="00E52AAF"/>
    <w:rsid w:val="00EF52DC"/>
    <w:rsid w:val="00F9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7E10"/>
    <w:rPr>
      <w:color w:val="808080"/>
    </w:rPr>
  </w:style>
  <w:style w:type="paragraph" w:customStyle="1" w:styleId="43112705AE0E42B894C988C8EEC405EA">
    <w:name w:val="43112705AE0E42B894C988C8EEC405EA"/>
    <w:rsid w:val="003F7E10"/>
  </w:style>
  <w:style w:type="paragraph" w:customStyle="1" w:styleId="E8502313D3C3442B940672D9BFD09C0D">
    <w:name w:val="E8502313D3C3442B940672D9BFD09C0D"/>
    <w:rsid w:val="003F7E10"/>
  </w:style>
  <w:style w:type="paragraph" w:customStyle="1" w:styleId="2D81C1FCCD2544CDBAFFD623A02C6786">
    <w:name w:val="2D81C1FCCD2544CDBAFFD623A02C6786"/>
    <w:rsid w:val="003F7E10"/>
  </w:style>
  <w:style w:type="paragraph" w:customStyle="1" w:styleId="98D6776004764A8CA42D6CD2699A0C7B">
    <w:name w:val="98D6776004764A8CA42D6CD2699A0C7B"/>
    <w:rsid w:val="003F7E10"/>
  </w:style>
  <w:style w:type="paragraph" w:customStyle="1" w:styleId="0ACB905B70784272996043594DA38832">
    <w:name w:val="0ACB905B70784272996043594DA38832"/>
    <w:rsid w:val="003F7E10"/>
  </w:style>
  <w:style w:type="paragraph" w:customStyle="1" w:styleId="83A54B78E01B4A4F8D24802C0AF1FA2A">
    <w:name w:val="83A54B78E01B4A4F8D24802C0AF1FA2A"/>
    <w:rsid w:val="003F7E10"/>
  </w:style>
  <w:style w:type="paragraph" w:customStyle="1" w:styleId="EB39595EC5B54AF999564B8117C66B37">
    <w:name w:val="EB39595EC5B54AF999564B8117C66B37"/>
    <w:rsid w:val="003F7E10"/>
  </w:style>
  <w:style w:type="paragraph" w:customStyle="1" w:styleId="E0544850D440440F9A301871CAA426B6">
    <w:name w:val="E0544850D440440F9A301871CAA426B6"/>
    <w:rsid w:val="003F7E10"/>
  </w:style>
  <w:style w:type="paragraph" w:customStyle="1" w:styleId="94963513872544B1930C77FB7CE6C74A">
    <w:name w:val="94963513872544B1930C77FB7CE6C74A"/>
    <w:rsid w:val="003F7E10"/>
  </w:style>
  <w:style w:type="paragraph" w:customStyle="1" w:styleId="7E061953CAF342179B3650218888F70F">
    <w:name w:val="7E061953CAF342179B3650218888F70F"/>
    <w:rsid w:val="003F7E10"/>
  </w:style>
  <w:style w:type="paragraph" w:customStyle="1" w:styleId="2C28B4BAE8924BE1AE8274BE460E38EC">
    <w:name w:val="2C28B4BAE8924BE1AE8274BE460E38EC"/>
    <w:rsid w:val="003F7E10"/>
  </w:style>
  <w:style w:type="paragraph" w:customStyle="1" w:styleId="3519087B42ED47ACAD59EE4A276C27AC">
    <w:name w:val="3519087B42ED47ACAD59EE4A276C27AC"/>
    <w:rsid w:val="003F7E10"/>
  </w:style>
  <w:style w:type="paragraph" w:customStyle="1" w:styleId="E84AC46FE97E42FE97D68544A3232755">
    <w:name w:val="E84AC46FE97E42FE97D68544A3232755"/>
    <w:rsid w:val="003F7E10"/>
  </w:style>
  <w:style w:type="paragraph" w:customStyle="1" w:styleId="31F66C618626417A822DD3C335C5E62B">
    <w:name w:val="31F66C618626417A822DD3C335C5E62B"/>
    <w:rsid w:val="003F7E10"/>
  </w:style>
  <w:style w:type="paragraph" w:customStyle="1" w:styleId="0F3076F7635946BBA9D5FD8DC0475D84">
    <w:name w:val="0F3076F7635946BBA9D5FD8DC0475D84"/>
    <w:rsid w:val="003F7E10"/>
  </w:style>
  <w:style w:type="paragraph" w:customStyle="1" w:styleId="9DE7A88C2CB141A88A4F9337CABDC6E6">
    <w:name w:val="9DE7A88C2CB141A88A4F9337CABDC6E6"/>
    <w:rsid w:val="003F7E10"/>
  </w:style>
  <w:style w:type="paragraph" w:customStyle="1" w:styleId="1F73A8B994E041B695A3D66DED18793C">
    <w:name w:val="1F73A8B994E041B695A3D66DED18793C"/>
    <w:rsid w:val="003F7E10"/>
  </w:style>
  <w:style w:type="paragraph" w:customStyle="1" w:styleId="8CEFD50346054ACA84BFC20AC7DFCF10">
    <w:name w:val="8CEFD50346054ACA84BFC20AC7DFCF10"/>
    <w:rsid w:val="003F7E10"/>
  </w:style>
  <w:style w:type="paragraph" w:customStyle="1" w:styleId="9CDC4FB2360647BCAC2E439CE5D09FF5">
    <w:name w:val="9CDC4FB2360647BCAC2E439CE5D09FF5"/>
    <w:rsid w:val="003F7E10"/>
  </w:style>
  <w:style w:type="paragraph" w:customStyle="1" w:styleId="276C07F3287C4783B0075640057F0BD0">
    <w:name w:val="276C07F3287C4783B0075640057F0BD0"/>
    <w:rsid w:val="003F7E10"/>
  </w:style>
  <w:style w:type="paragraph" w:customStyle="1" w:styleId="FF30DAA810E64B3481447F23D6BD5755">
    <w:name w:val="FF30DAA810E64B3481447F23D6BD5755"/>
    <w:rsid w:val="003F7E10"/>
  </w:style>
  <w:style w:type="paragraph" w:customStyle="1" w:styleId="FF6F087C30DA4C0B87F7174B2006F7F7">
    <w:name w:val="FF6F087C30DA4C0B87F7174B2006F7F7"/>
    <w:rsid w:val="003F7E10"/>
  </w:style>
  <w:style w:type="paragraph" w:customStyle="1" w:styleId="5ECE715562F5420B9AAC4C6DECAFD81E">
    <w:name w:val="5ECE715562F5420B9AAC4C6DECAFD81E"/>
    <w:rsid w:val="003F7E10"/>
  </w:style>
  <w:style w:type="paragraph" w:customStyle="1" w:styleId="5BAC8544E9924C4D8336668F7630D047">
    <w:name w:val="5BAC8544E9924C4D8336668F7630D047"/>
    <w:rsid w:val="003F7E10"/>
  </w:style>
  <w:style w:type="paragraph" w:customStyle="1" w:styleId="3427D8CA50794FE78562534D1924338C">
    <w:name w:val="3427D8CA50794FE78562534D1924338C"/>
    <w:rsid w:val="003F7E10"/>
  </w:style>
  <w:style w:type="paragraph" w:customStyle="1" w:styleId="D8E83B96D8F3433DBCE2D551ABA1FB79">
    <w:name w:val="D8E83B96D8F3433DBCE2D551ABA1FB79"/>
    <w:rsid w:val="003F7E10"/>
  </w:style>
  <w:style w:type="paragraph" w:customStyle="1" w:styleId="55045DFFC8F24CC48B176D11A8B01549">
    <w:name w:val="55045DFFC8F24CC48B176D11A8B01549"/>
    <w:rsid w:val="003F7E10"/>
  </w:style>
  <w:style w:type="paragraph" w:customStyle="1" w:styleId="36B3AA10AE834A01B265396ADB43F939">
    <w:name w:val="36B3AA10AE834A01B265396ADB43F939"/>
    <w:rsid w:val="003F7E10"/>
  </w:style>
  <w:style w:type="paragraph" w:customStyle="1" w:styleId="7C1EDAE9F71F4127A0804A469355657C">
    <w:name w:val="7C1EDAE9F71F4127A0804A469355657C"/>
    <w:rsid w:val="003F7E10"/>
  </w:style>
  <w:style w:type="paragraph" w:customStyle="1" w:styleId="199E7036A79D474A9D11DFCC06D2F8A4">
    <w:name w:val="199E7036A79D474A9D11DFCC06D2F8A4"/>
    <w:rsid w:val="003F7E10"/>
  </w:style>
  <w:style w:type="paragraph" w:customStyle="1" w:styleId="2430F54CB6C146808BC7634D3C88005B">
    <w:name w:val="2430F54CB6C146808BC7634D3C88005B"/>
    <w:rsid w:val="003F7E10"/>
  </w:style>
  <w:style w:type="paragraph" w:customStyle="1" w:styleId="C197D38F67F14A819C574858D2362F7D">
    <w:name w:val="C197D38F67F14A819C574858D2362F7D"/>
    <w:rsid w:val="003F7E10"/>
  </w:style>
  <w:style w:type="paragraph" w:customStyle="1" w:styleId="3BCE66B227D346B79525D6B10927E319">
    <w:name w:val="3BCE66B227D346B79525D6B10927E319"/>
    <w:rsid w:val="003F7E10"/>
  </w:style>
  <w:style w:type="paragraph" w:customStyle="1" w:styleId="72364AE46A274684AACCED2144F2B631">
    <w:name w:val="72364AE46A274684AACCED2144F2B631"/>
    <w:rsid w:val="003F7E10"/>
  </w:style>
  <w:style w:type="paragraph" w:customStyle="1" w:styleId="0FA3514F1E364FB5BAB3AFA0E36E4B95">
    <w:name w:val="0FA3514F1E364FB5BAB3AFA0E36E4B95"/>
    <w:rsid w:val="003F7E10"/>
  </w:style>
  <w:style w:type="paragraph" w:customStyle="1" w:styleId="3D137A0970E84E3ABB4FAAF9B06B1DEC">
    <w:name w:val="3D137A0970E84E3ABB4FAAF9B06B1DEC"/>
    <w:rsid w:val="003F7E10"/>
  </w:style>
  <w:style w:type="paragraph" w:customStyle="1" w:styleId="98B86159DB1D4F45AB035E5F448A4DB5">
    <w:name w:val="98B86159DB1D4F45AB035E5F448A4DB5"/>
    <w:rsid w:val="003F7E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2" ma:contentTypeDescription="Create a new document." ma:contentTypeScope="" ma:versionID="6ff829fb2ef6c50f05f36ddf0c472c56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5af5da1bb8c61b7e956924c9dddc6e9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27D7BF-4C4F-4971-BFBF-55E5CD83CE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2B240B-8D6C-43CC-A37C-19B47C25CA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62706-7124-4B6E-BBBD-4E5A848EC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49</Words>
  <Characters>62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ner consent form for animal use_</vt:lpstr>
    </vt:vector>
  </TitlesOfParts>
  <Company>Murdoch University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ner consent form for animal use_</dc:title>
  <dc:creator>Alan Dent</dc:creator>
  <cp:lastModifiedBy>Shagufta Hussain</cp:lastModifiedBy>
  <cp:revision>8</cp:revision>
  <cp:lastPrinted>2010-05-31T02:21:00Z</cp:lastPrinted>
  <dcterms:created xsi:type="dcterms:W3CDTF">2020-12-06T10:13:00Z</dcterms:created>
  <dcterms:modified xsi:type="dcterms:W3CDTF">2021-02-22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